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401"/>
      </w:tblGrid>
      <w:tr w:rsidR="003214B1" w:rsidRPr="00C418AF" w14:paraId="0E66D78E" w14:textId="77777777" w:rsidTr="00EB28DF">
        <w:tc>
          <w:tcPr>
            <w:tcW w:w="3093" w:type="dxa"/>
          </w:tcPr>
          <w:p w14:paraId="763880A3" w14:textId="7777777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bookmarkStart w:id="0" w:name="_Hlk83257197"/>
            <w:bookmarkEnd w:id="0"/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도-학기</w:t>
            </w:r>
          </w:p>
        </w:tc>
        <w:tc>
          <w:tcPr>
            <w:tcW w:w="5401" w:type="dxa"/>
          </w:tcPr>
          <w:p w14:paraId="70ABEB17" w14:textId="0967B34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 w:rsidR="0064374D">
              <w:rPr>
                <w:rFonts w:ascii="굴림체" w:eastAsia="굴림체" w:hAnsi="굴림체" w:hint="eastAsia"/>
                <w:sz w:val="28"/>
                <w:szCs w:val="28"/>
              </w:rPr>
              <w:t>0</w:t>
            </w:r>
            <w:r w:rsidR="00AF7264">
              <w:rPr>
                <w:rFonts w:ascii="굴림체" w:eastAsia="굴림체" w:hAnsi="굴림체"/>
                <w:sz w:val="28"/>
                <w:szCs w:val="28"/>
              </w:rPr>
              <w:t>21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</w:t>
            </w:r>
            <w:r w:rsidR="00C04C18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2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학기</w:t>
            </w:r>
          </w:p>
        </w:tc>
      </w:tr>
      <w:tr w:rsidR="003214B1" w:rsidRPr="00C418AF" w14:paraId="54E38581" w14:textId="77777777" w:rsidTr="00EB28DF">
        <w:tc>
          <w:tcPr>
            <w:tcW w:w="3093" w:type="dxa"/>
          </w:tcPr>
          <w:p w14:paraId="1A68225A" w14:textId="7777777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과목명</w:t>
            </w:r>
          </w:p>
        </w:tc>
        <w:tc>
          <w:tcPr>
            <w:tcW w:w="5401" w:type="dxa"/>
          </w:tcPr>
          <w:p w14:paraId="27FAA047" w14:textId="398870B1" w:rsidR="003214B1" w:rsidRPr="00C418AF" w:rsidRDefault="00AF7264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자동화프로그래밍</w:t>
            </w:r>
          </w:p>
        </w:tc>
      </w:tr>
    </w:tbl>
    <w:p w14:paraId="37858B2B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p w14:paraId="1938BA47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6"/>
        <w:gridCol w:w="7148"/>
      </w:tblGrid>
      <w:tr w:rsidR="00501A77" w:rsidRPr="00C418AF" w14:paraId="5153B41B" w14:textId="77777777" w:rsidTr="00C418AF">
        <w:tc>
          <w:tcPr>
            <w:tcW w:w="1368" w:type="dxa"/>
          </w:tcPr>
          <w:p w14:paraId="304EFE7A" w14:textId="77777777" w:rsidR="00501A77" w:rsidRPr="00C418AF" w:rsidRDefault="00282BAF" w:rsidP="00C418AF">
            <w:pPr>
              <w:jc w:val="center"/>
              <w:rPr>
                <w:rFonts w:ascii="굴림체" w:eastAsia="굴림체" w:hAnsi="굴림체"/>
                <w:b/>
                <w:sz w:val="32"/>
                <w:szCs w:val="32"/>
              </w:rPr>
            </w:pPr>
            <w:r w:rsidRPr="00C418AF">
              <w:rPr>
                <w:rFonts w:ascii="굴림체" w:eastAsia="굴림체" w:hAnsi="굴림체" w:hint="eastAsia"/>
                <w:b/>
                <w:sz w:val="32"/>
                <w:szCs w:val="32"/>
              </w:rPr>
              <w:t>번호</w:t>
            </w:r>
          </w:p>
        </w:tc>
        <w:tc>
          <w:tcPr>
            <w:tcW w:w="7334" w:type="dxa"/>
          </w:tcPr>
          <w:p w14:paraId="61854923" w14:textId="77777777" w:rsidR="00501A77" w:rsidRPr="00C418AF" w:rsidRDefault="00501A77" w:rsidP="00C418AF">
            <w:pPr>
              <w:jc w:val="center"/>
              <w:rPr>
                <w:rFonts w:ascii="굴림체" w:eastAsia="굴림체" w:hAnsi="굴림체"/>
                <w:b/>
                <w:sz w:val="48"/>
                <w:szCs w:val="48"/>
              </w:rPr>
            </w:pPr>
            <w:r w:rsidRPr="00C418AF">
              <w:rPr>
                <w:rFonts w:ascii="굴림체" w:eastAsia="굴림체" w:hAnsi="굴림체" w:hint="eastAsia"/>
                <w:b/>
                <w:sz w:val="48"/>
                <w:szCs w:val="48"/>
              </w:rPr>
              <w:t>실험 제목</w:t>
            </w:r>
          </w:p>
        </w:tc>
      </w:tr>
      <w:tr w:rsidR="00501A77" w:rsidRPr="00C418AF" w14:paraId="3DD94BB2" w14:textId="77777777" w:rsidTr="00C418AF">
        <w:tc>
          <w:tcPr>
            <w:tcW w:w="1368" w:type="dxa"/>
          </w:tcPr>
          <w:p w14:paraId="13315B55" w14:textId="5B5E3ECF" w:rsidR="00501A77" w:rsidRPr="00C418AF" w:rsidRDefault="00282BAF" w:rsidP="00FD259F">
            <w:pPr>
              <w:rPr>
                <w:rFonts w:ascii="굴림체" w:eastAsia="굴림체" w:hAnsi="굴림체"/>
                <w:sz w:val="40"/>
                <w:szCs w:val="40"/>
              </w:rPr>
            </w:pPr>
            <w:r w:rsidRPr="00C418AF">
              <w:rPr>
                <w:rFonts w:ascii="굴림체" w:eastAsia="굴림체" w:hAnsi="굴림체" w:hint="eastAsia"/>
                <w:sz w:val="40"/>
                <w:szCs w:val="40"/>
              </w:rPr>
              <w:t xml:space="preserve">LAB </w:t>
            </w:r>
            <w:r w:rsidR="005E5C24">
              <w:rPr>
                <w:rFonts w:ascii="굴림체" w:eastAsia="굴림체" w:hAnsi="굴림체"/>
                <w:sz w:val="40"/>
                <w:szCs w:val="40"/>
              </w:rPr>
              <w:t>6</w:t>
            </w:r>
          </w:p>
        </w:tc>
        <w:tc>
          <w:tcPr>
            <w:tcW w:w="7334" w:type="dxa"/>
          </w:tcPr>
          <w:p w14:paraId="24AA8C69" w14:textId="1099CF4E" w:rsidR="00FD259F" w:rsidRPr="00C418AF" w:rsidRDefault="006316D6" w:rsidP="00C05243">
            <w:pPr>
              <w:jc w:val="center"/>
              <w:rPr>
                <w:rFonts w:ascii="굴림체" w:eastAsia="굴림체" w:hAnsi="굴림체"/>
                <w:sz w:val="48"/>
                <w:szCs w:val="48"/>
              </w:rPr>
            </w:pPr>
            <w:r w:rsidRPr="006316D6">
              <w:rPr>
                <w:rFonts w:ascii="굴림체" w:eastAsia="굴림체" w:hAnsi="굴림체"/>
                <w:sz w:val="48"/>
                <w:szCs w:val="48"/>
              </w:rPr>
              <w:t>State Feedback Controller</w:t>
            </w:r>
          </w:p>
        </w:tc>
      </w:tr>
    </w:tbl>
    <w:p w14:paraId="5439C44E" w14:textId="77777777" w:rsidR="00501A77" w:rsidRDefault="00501A77">
      <w:pPr>
        <w:rPr>
          <w:rFonts w:ascii="굴림체" w:eastAsia="굴림체" w:hAnsi="굴림체"/>
          <w:sz w:val="22"/>
          <w:szCs w:val="22"/>
        </w:rPr>
      </w:pPr>
    </w:p>
    <w:p w14:paraId="472CB99B" w14:textId="77777777" w:rsidR="001200F7" w:rsidRDefault="001200F7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5410"/>
      </w:tblGrid>
      <w:tr w:rsidR="006756F6" w:rsidRPr="00C418AF" w14:paraId="4087FE1C" w14:textId="77777777" w:rsidTr="00C418AF">
        <w:tc>
          <w:tcPr>
            <w:tcW w:w="3168" w:type="dxa"/>
          </w:tcPr>
          <w:p w14:paraId="19D93DE9" w14:textId="77777777" w:rsidR="006756F6" w:rsidRPr="00C418AF" w:rsidRDefault="006756F6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실험 일자</w:t>
            </w:r>
          </w:p>
        </w:tc>
        <w:tc>
          <w:tcPr>
            <w:tcW w:w="5534" w:type="dxa"/>
          </w:tcPr>
          <w:p w14:paraId="3E28DBE0" w14:textId="4722D365" w:rsidR="006756F6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년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 </w:t>
            </w:r>
            <w:r w:rsidR="00BE1459">
              <w:rPr>
                <w:rFonts w:ascii="굴림체" w:eastAsia="굴림체" w:hAnsi="굴림체"/>
                <w:sz w:val="28"/>
                <w:szCs w:val="28"/>
              </w:rPr>
              <w:t>10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월 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BE1459">
              <w:rPr>
                <w:rFonts w:ascii="굴림체" w:eastAsia="굴림체" w:hAnsi="굴림체"/>
                <w:sz w:val="28"/>
                <w:szCs w:val="28"/>
              </w:rPr>
              <w:t>19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>일</w:t>
            </w:r>
          </w:p>
        </w:tc>
      </w:tr>
      <w:tr w:rsidR="00644A32" w:rsidRPr="00C418AF" w14:paraId="4F256138" w14:textId="77777777" w:rsidTr="00C418AF">
        <w:trPr>
          <w:trHeight w:val="360"/>
        </w:trPr>
        <w:tc>
          <w:tcPr>
            <w:tcW w:w="3168" w:type="dxa"/>
          </w:tcPr>
          <w:p w14:paraId="3C2C5AEE" w14:textId="77777777" w:rsidR="00644A32" w:rsidRPr="00C418AF" w:rsidRDefault="00644A3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/>
                <w:sz w:val="28"/>
                <w:szCs w:val="28"/>
              </w:rPr>
              <w:t>제출자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0CA91F60" w14:textId="1145AAC0" w:rsidR="00644A32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강</w:t>
            </w:r>
            <w:r w:rsidR="00E77E29">
              <w:rPr>
                <w:rFonts w:ascii="굴림체" w:eastAsia="굴림체" w:hAnsi="굴림체" w:hint="eastAsia"/>
                <w:sz w:val="28"/>
                <w:szCs w:val="28"/>
              </w:rPr>
              <w:t>*</w:t>
            </w:r>
            <w:r w:rsidR="00E77E29">
              <w:rPr>
                <w:rFonts w:ascii="굴림체" w:eastAsia="굴림체" w:hAnsi="굴림체"/>
                <w:sz w:val="28"/>
                <w:szCs w:val="28"/>
              </w:rPr>
              <w:t>*</w:t>
            </w:r>
          </w:p>
        </w:tc>
      </w:tr>
      <w:tr w:rsidR="00644A32" w:rsidRPr="00C418AF" w14:paraId="47312FA6" w14:textId="77777777" w:rsidTr="00C418AF">
        <w:trPr>
          <w:trHeight w:val="360"/>
        </w:trPr>
        <w:tc>
          <w:tcPr>
            <w:tcW w:w="3168" w:type="dxa"/>
          </w:tcPr>
          <w:p w14:paraId="680F75C9" w14:textId="77777777" w:rsidR="00644A32" w:rsidRPr="00C418AF" w:rsidRDefault="00644A3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제출자 학번</w:t>
            </w:r>
          </w:p>
        </w:tc>
        <w:tc>
          <w:tcPr>
            <w:tcW w:w="5534" w:type="dxa"/>
          </w:tcPr>
          <w:p w14:paraId="3426950F" w14:textId="5F90EC17" w:rsidR="00644A32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1803</w:t>
            </w:r>
            <w:r w:rsidR="00E77E29">
              <w:rPr>
                <w:rFonts w:ascii="굴림체" w:eastAsia="굴림체" w:hAnsi="굴림체"/>
                <w:sz w:val="28"/>
                <w:szCs w:val="28"/>
              </w:rPr>
              <w:t>****</w:t>
            </w:r>
          </w:p>
        </w:tc>
      </w:tr>
      <w:tr w:rsidR="006756F6" w:rsidRPr="00C418AF" w14:paraId="3F0134B7" w14:textId="77777777" w:rsidTr="00C418AF">
        <w:tc>
          <w:tcPr>
            <w:tcW w:w="3168" w:type="dxa"/>
          </w:tcPr>
          <w:p w14:paraId="44FDCCEB" w14:textId="77777777" w:rsidR="006756F6" w:rsidRPr="00C418AF" w:rsidRDefault="00735F6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팀원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57AB3680" w14:textId="77777777" w:rsidR="006756F6" w:rsidRPr="00C418AF" w:rsidRDefault="006756F6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  <w:p w14:paraId="5E56B240" w14:textId="77777777" w:rsidR="00F95565" w:rsidRPr="00C418AF" w:rsidRDefault="00F95565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  <w:tr w:rsidR="006756F6" w:rsidRPr="00C418AF" w14:paraId="3E44E065" w14:textId="77777777" w:rsidTr="00C418AF">
        <w:tc>
          <w:tcPr>
            <w:tcW w:w="3168" w:type="dxa"/>
          </w:tcPr>
          <w:p w14:paraId="2C5026CD" w14:textId="77777777" w:rsidR="006756F6" w:rsidRPr="00C418AF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  <w:tc>
          <w:tcPr>
            <w:tcW w:w="5534" w:type="dxa"/>
          </w:tcPr>
          <w:p w14:paraId="19ED438B" w14:textId="77777777" w:rsidR="006756F6" w:rsidRPr="00C418AF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</w:tbl>
    <w:p w14:paraId="736165AB" w14:textId="4833E796" w:rsidR="00CA3404" w:rsidRDefault="00CA3404">
      <w:pPr>
        <w:rPr>
          <w:rFonts w:ascii="굴림체" w:eastAsia="굴림체" w:hAnsi="굴림체"/>
          <w:sz w:val="22"/>
          <w:szCs w:val="22"/>
        </w:rPr>
      </w:pPr>
    </w:p>
    <w:p w14:paraId="0A4847E0" w14:textId="77777777" w:rsidR="00CA3404" w:rsidRDefault="00CA3404">
      <w:pPr>
        <w:widowControl/>
        <w:wordWrap/>
        <w:autoSpaceDE/>
        <w:autoSpaceDN/>
        <w:jc w:val="left"/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3FCC4980" w14:textId="023ACAF7" w:rsidR="00F40C77" w:rsidRDefault="00CA3404" w:rsidP="003E7B25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1. 관련 이론(Theoretical Background)</w:t>
      </w:r>
    </w:p>
    <w:p w14:paraId="7AB0AF1D" w14:textId="77777777" w:rsidR="005B56F6" w:rsidRDefault="005B56F6" w:rsidP="003E7B25">
      <w:pPr>
        <w:rPr>
          <w:rFonts w:ascii="굴림체" w:eastAsia="굴림체" w:hAnsi="굴림체"/>
          <w:bCs/>
          <w:sz w:val="22"/>
          <w:szCs w:val="22"/>
        </w:rPr>
      </w:pPr>
    </w:p>
    <w:p w14:paraId="27A3B527" w14:textId="75027789" w:rsidR="00DB5188" w:rsidRDefault="008E68DE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&lt;</w:t>
      </w:r>
      <w:r w:rsidR="002E799F">
        <w:rPr>
          <w:rFonts w:ascii="굴림체" w:eastAsia="굴림체" w:hAnsi="굴림체" w:hint="eastAsia"/>
          <w:bCs/>
          <w:sz w:val="22"/>
          <w:szCs w:val="22"/>
        </w:rPr>
        <w:t>F</w:t>
      </w:r>
      <w:r w:rsidR="002E799F">
        <w:rPr>
          <w:rFonts w:ascii="굴림체" w:eastAsia="굴림체" w:hAnsi="굴림체"/>
          <w:bCs/>
          <w:sz w:val="22"/>
          <w:szCs w:val="22"/>
        </w:rPr>
        <w:t>ull-state Feedback</w:t>
      </w:r>
      <w:r>
        <w:rPr>
          <w:rFonts w:ascii="굴림체" w:eastAsia="굴림체" w:hAnsi="굴림체"/>
          <w:bCs/>
          <w:sz w:val="22"/>
          <w:szCs w:val="22"/>
        </w:rPr>
        <w:t>&gt;</w:t>
      </w:r>
    </w:p>
    <w:p w14:paraId="39605F99" w14:textId="377F3428" w:rsidR="00DB5188" w:rsidRDefault="00FE57A5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2600AF56" wp14:editId="22A3FF15">
            <wp:extent cx="5400040" cy="154305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046DA" w14:textId="0A96BAA9" w:rsidR="00C96BDD" w:rsidRDefault="00744F04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F</w:t>
      </w:r>
      <w:r>
        <w:rPr>
          <w:rFonts w:ascii="굴림체" w:eastAsia="굴림체" w:hAnsi="굴림체"/>
          <w:bCs/>
          <w:sz w:val="22"/>
          <w:szCs w:val="22"/>
        </w:rPr>
        <w:t>ull-state Feedback control</w:t>
      </w:r>
      <w:r w:rsidR="00EB60D1">
        <w:rPr>
          <w:rFonts w:ascii="굴림체" w:eastAsia="굴림체" w:hAnsi="굴림체"/>
          <w:bCs/>
          <w:sz w:val="22"/>
          <w:szCs w:val="22"/>
        </w:rPr>
        <w:t>ler</w:t>
      </w:r>
      <w:r w:rsidR="00EB60D1">
        <w:rPr>
          <w:rFonts w:ascii="굴림체" w:eastAsia="굴림체" w:hAnsi="굴림체" w:hint="eastAsia"/>
          <w:bCs/>
          <w:sz w:val="22"/>
          <w:szCs w:val="22"/>
        </w:rPr>
        <w:t>는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2A722C">
        <w:rPr>
          <w:rFonts w:ascii="굴림체" w:eastAsia="굴림체" w:hAnsi="굴림체" w:hint="eastAsia"/>
          <w:bCs/>
          <w:sz w:val="22"/>
          <w:szCs w:val="22"/>
        </w:rPr>
        <w:t>시스템</w:t>
      </w:r>
      <w:r w:rsidR="00455575">
        <w:rPr>
          <w:rFonts w:ascii="굴림체" w:eastAsia="굴림체" w:hAnsi="굴림체" w:hint="eastAsia"/>
          <w:bCs/>
          <w:sz w:val="22"/>
          <w:szCs w:val="22"/>
        </w:rPr>
        <w:t>의</w:t>
      </w:r>
      <w:r w:rsidR="00932565">
        <w:rPr>
          <w:rFonts w:ascii="굴림체" w:eastAsia="굴림체" w:hAnsi="굴림체" w:hint="eastAsia"/>
          <w:bCs/>
          <w:sz w:val="22"/>
          <w:szCs w:val="22"/>
        </w:rPr>
        <w:t xml:space="preserve"> 상태방정식이</w:t>
      </w:r>
      <w:r w:rsidR="002A722C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m:oMath>
        <m:acc>
          <m:accPr>
            <m:chr m:val="̇"/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accPr>
          <m:e>
            <m:r>
              <w:rPr>
                <w:rFonts w:ascii="Cambria Math" w:eastAsia="굴림체" w:hAnsi="Cambria Math"/>
                <w:sz w:val="22"/>
                <w:szCs w:val="22"/>
              </w:rPr>
              <m:t>x</m:t>
            </m:r>
          </m:e>
        </m:acc>
        <m:r>
          <w:rPr>
            <w:rFonts w:ascii="Cambria Math" w:eastAsia="굴림체" w:hAnsi="Cambria Math"/>
            <w:sz w:val="22"/>
            <w:szCs w:val="22"/>
          </w:rPr>
          <m:t>=Ax+Bu</m:t>
        </m:r>
      </m:oMath>
      <w:r w:rsidR="002A722C">
        <w:rPr>
          <w:rFonts w:ascii="굴림체" w:eastAsia="굴림체" w:hAnsi="굴림체"/>
          <w:bCs/>
          <w:sz w:val="22"/>
          <w:szCs w:val="22"/>
        </w:rPr>
        <w:t xml:space="preserve"> </w:t>
      </w:r>
      <w:r w:rsidR="002A722C">
        <w:rPr>
          <w:rFonts w:ascii="굴림체" w:eastAsia="굴림체" w:hAnsi="굴림체" w:hint="eastAsia"/>
          <w:bCs/>
          <w:sz w:val="22"/>
          <w:szCs w:val="22"/>
        </w:rPr>
        <w:t xml:space="preserve">일 때 </w:t>
      </w:r>
      <w:r w:rsidR="00AE7428">
        <w:rPr>
          <w:rFonts w:ascii="굴림체" w:eastAsia="굴림체" w:hAnsi="굴림체" w:hint="eastAsia"/>
          <w:bCs/>
          <w:sz w:val="22"/>
          <w:szCs w:val="22"/>
        </w:rPr>
        <w:t xml:space="preserve">상태변수인 모든 </w:t>
      </w:r>
      <w:r w:rsidR="002A722C">
        <w:rPr>
          <w:rFonts w:ascii="굴림체" w:eastAsia="굴림체" w:hAnsi="굴림체" w:hint="eastAsia"/>
          <w:bCs/>
          <w:sz w:val="22"/>
          <w:szCs w:val="22"/>
        </w:rPr>
        <w:t>x</w:t>
      </w:r>
      <w:r w:rsidR="00AE7428">
        <w:rPr>
          <w:rFonts w:ascii="굴림체" w:eastAsia="굴림체" w:hAnsi="굴림체" w:hint="eastAsia"/>
          <w:bCs/>
          <w:sz w:val="22"/>
          <w:szCs w:val="22"/>
        </w:rPr>
        <w:t xml:space="preserve">를 제어입력 </w:t>
      </w:r>
      <w:r w:rsidR="00AE7428">
        <w:rPr>
          <w:rFonts w:ascii="굴림체" w:eastAsia="굴림체" w:hAnsi="굴림체"/>
          <w:bCs/>
          <w:sz w:val="22"/>
          <w:szCs w:val="22"/>
        </w:rPr>
        <w:t>u</w:t>
      </w:r>
      <w:r w:rsidR="00AE7428">
        <w:rPr>
          <w:rFonts w:ascii="굴림체" w:eastAsia="굴림체" w:hAnsi="굴림체" w:hint="eastAsia"/>
          <w:bCs/>
          <w:sz w:val="22"/>
          <w:szCs w:val="22"/>
        </w:rPr>
        <w:t xml:space="preserve">에 반영하여 </w:t>
      </w:r>
      <w:r w:rsidR="002A722C">
        <w:rPr>
          <w:rFonts w:ascii="굴림체" w:eastAsia="굴림체" w:hAnsi="굴림체" w:hint="eastAsia"/>
          <w:bCs/>
          <w:sz w:val="22"/>
          <w:szCs w:val="22"/>
        </w:rPr>
        <w:t>피드백 하는 것을 의미한다.</w:t>
      </w:r>
    </w:p>
    <w:p w14:paraId="1BD6CC03" w14:textId="77777777" w:rsidR="002913B6" w:rsidRDefault="002913B6" w:rsidP="003E7B25">
      <w:pPr>
        <w:rPr>
          <w:rFonts w:ascii="굴림체" w:eastAsia="굴림체" w:hAnsi="굴림체"/>
          <w:bCs/>
          <w:sz w:val="22"/>
          <w:szCs w:val="22"/>
        </w:rPr>
      </w:pPr>
    </w:p>
    <w:p w14:paraId="3DD1C504" w14:textId="6B544B39" w:rsidR="00142242" w:rsidRPr="00142242" w:rsidRDefault="00142242" w:rsidP="003E7B25">
      <w:pPr>
        <w:rPr>
          <w:rFonts w:ascii="굴림체" w:eastAsia="굴림체" w:hAnsi="굴림체"/>
          <w:bCs/>
          <w:i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따라서 </w:t>
      </w:r>
      <m:oMath>
        <m:r>
          <w:rPr>
            <w:rFonts w:ascii="Cambria Math" w:eastAsia="굴림체" w:hAnsi="Cambria Math"/>
            <w:sz w:val="22"/>
            <w:szCs w:val="22"/>
          </w:rPr>
          <m:t>u=</m:t>
        </m:r>
        <m:sSub>
          <m:sSubPr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굴림체" w:hAnsi="Cambria Math"/>
                <w:sz w:val="22"/>
                <w:szCs w:val="22"/>
              </w:rPr>
              <m:t>r</m:t>
            </m:r>
          </m:e>
          <m:sub>
            <m:r>
              <w:rPr>
                <w:rFonts w:ascii="Cambria Math" w:eastAsia="굴림체" w:hAnsi="Cambria Math"/>
                <w:sz w:val="22"/>
                <w:szCs w:val="22"/>
              </w:rPr>
              <m:t>0</m:t>
            </m:r>
          </m:sub>
        </m:sSub>
        <m:r>
          <w:rPr>
            <w:rFonts w:ascii="Cambria Math" w:eastAsia="굴림체" w:hAnsi="Cambria Math"/>
            <w:sz w:val="22"/>
            <w:szCs w:val="22"/>
          </w:rPr>
          <m:t>-Kx</m:t>
        </m:r>
      </m:oMath>
      <w:r w:rsidR="00483953">
        <w:rPr>
          <w:rFonts w:ascii="굴림체" w:eastAsia="굴림체" w:hAnsi="굴림체"/>
          <w:bCs/>
          <w:sz w:val="22"/>
          <w:szCs w:val="22"/>
        </w:rPr>
        <w:t xml:space="preserve"> </w:t>
      </w:r>
      <w:r w:rsidR="00483953">
        <w:rPr>
          <w:rFonts w:ascii="굴림체" w:eastAsia="굴림체" w:hAnsi="굴림체" w:hint="eastAsia"/>
          <w:bCs/>
          <w:sz w:val="22"/>
          <w:szCs w:val="22"/>
        </w:rPr>
        <w:t>가 되고,</w:t>
      </w:r>
      <w:r w:rsidR="00483953">
        <w:rPr>
          <w:rFonts w:ascii="굴림체" w:eastAsia="굴림체" w:hAnsi="굴림체"/>
          <w:bCs/>
          <w:sz w:val="22"/>
          <w:szCs w:val="22"/>
        </w:rPr>
        <w:t xml:space="preserve"> </w:t>
      </w:r>
      <m:oMath>
        <m:acc>
          <m:accPr>
            <m:chr m:val="̇"/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accPr>
          <m:e>
            <m:r>
              <w:rPr>
                <w:rFonts w:ascii="Cambria Math" w:eastAsia="굴림체" w:hAnsi="Cambria Math"/>
                <w:sz w:val="22"/>
                <w:szCs w:val="22"/>
              </w:rPr>
              <m:t>x</m:t>
            </m:r>
          </m:e>
        </m:acc>
        <m:r>
          <w:rPr>
            <w:rFonts w:ascii="Cambria Math" w:eastAsia="굴림체" w:hAnsi="Cambria Math"/>
            <w:sz w:val="22"/>
            <w:szCs w:val="22"/>
          </w:rPr>
          <m:t>=Ax+B</m:t>
        </m:r>
        <m:d>
          <m:dPr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eastAsia="굴림체" w:hAnsi="Cambria Math"/>
                    <w:bCs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eastAsia="굴림체" w:hAnsi="Cambria Math"/>
                    <w:sz w:val="22"/>
                    <w:szCs w:val="22"/>
                  </w:rPr>
                  <m:t>r</m:t>
                </m:r>
              </m:e>
              <m:sub>
                <m:r>
                  <w:rPr>
                    <w:rFonts w:ascii="Cambria Math" w:eastAsia="굴림체" w:hAnsi="Cambria Math"/>
                    <w:sz w:val="22"/>
                    <w:szCs w:val="22"/>
                  </w:rPr>
                  <m:t>0</m:t>
                </m:r>
              </m:sub>
            </m:sSub>
            <m:r>
              <w:rPr>
                <w:rFonts w:ascii="Cambria Math" w:eastAsia="굴림체" w:hAnsi="Cambria Math"/>
                <w:sz w:val="22"/>
                <w:szCs w:val="22"/>
              </w:rPr>
              <m:t>-Kx</m:t>
            </m:r>
          </m:e>
        </m:d>
        <m:r>
          <w:rPr>
            <w:rFonts w:ascii="Cambria Math" w:eastAsia="굴림체" w:hAnsi="Cambria Math"/>
            <w:sz w:val="22"/>
            <w:szCs w:val="22"/>
          </w:rPr>
          <m:t>=</m:t>
        </m:r>
        <m:d>
          <m:dPr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dPr>
          <m:e>
            <m:r>
              <w:rPr>
                <w:rFonts w:ascii="Cambria Math" w:eastAsia="굴림체" w:hAnsi="Cambria Math"/>
                <w:sz w:val="22"/>
                <w:szCs w:val="22"/>
              </w:rPr>
              <m:t>A-BK</m:t>
            </m:r>
          </m:e>
        </m:d>
        <m:r>
          <w:rPr>
            <w:rFonts w:ascii="Cambria Math" w:eastAsia="굴림체" w:hAnsi="Cambria Math"/>
            <w:sz w:val="22"/>
            <w:szCs w:val="22"/>
          </w:rPr>
          <m:t>x+B</m:t>
        </m:r>
        <m:sSub>
          <m:sSubPr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굴림체" w:hAnsi="Cambria Math"/>
                <w:sz w:val="22"/>
                <w:szCs w:val="22"/>
              </w:rPr>
              <m:t>r</m:t>
            </m:r>
          </m:e>
          <m:sub>
            <m:r>
              <w:rPr>
                <w:rFonts w:ascii="Cambria Math" w:eastAsia="굴림체" w:hAnsi="Cambria Math"/>
                <w:sz w:val="22"/>
                <w:szCs w:val="22"/>
              </w:rPr>
              <m:t>0</m:t>
            </m:r>
          </m:sub>
        </m:sSub>
      </m:oMath>
      <w:r w:rsidR="00A0419A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A0419A">
        <w:rPr>
          <w:rFonts w:ascii="굴림체" w:eastAsia="굴림체" w:hAnsi="굴림체"/>
          <w:bCs/>
          <w:sz w:val="22"/>
          <w:szCs w:val="22"/>
        </w:rPr>
        <w:t xml:space="preserve">가 </w:t>
      </w:r>
      <w:r w:rsidR="00A0419A">
        <w:rPr>
          <w:rFonts w:ascii="굴림체" w:eastAsia="굴림체" w:hAnsi="굴림체" w:hint="eastAsia"/>
          <w:bCs/>
          <w:sz w:val="22"/>
          <w:szCs w:val="22"/>
        </w:rPr>
        <w:t>된다.</w:t>
      </w:r>
    </w:p>
    <w:p w14:paraId="4F0B49F5" w14:textId="41961134" w:rsidR="00DB5188" w:rsidRDefault="00F4533C" w:rsidP="009E7C18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91E2DEB" wp14:editId="3A991FC4">
            <wp:simplePos x="0" y="0"/>
            <wp:positionH relativeFrom="column">
              <wp:posOffset>3529965</wp:posOffset>
            </wp:positionH>
            <wp:positionV relativeFrom="paragraph">
              <wp:posOffset>164465</wp:posOffset>
            </wp:positionV>
            <wp:extent cx="1353820" cy="350520"/>
            <wp:effectExtent l="0" t="0" r="0" b="0"/>
            <wp:wrapSquare wrapText="bothSides"/>
            <wp:docPr id="11" name="그림 1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1" descr="텍스트이(가) 표시된 사진&#10;&#10;자동 생성된 설명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3820" cy="350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199A1A28" wp14:editId="52B09F2F">
            <wp:simplePos x="0" y="0"/>
            <wp:positionH relativeFrom="column">
              <wp:posOffset>1464945</wp:posOffset>
            </wp:positionH>
            <wp:positionV relativeFrom="paragraph">
              <wp:posOffset>217805</wp:posOffset>
            </wp:positionV>
            <wp:extent cx="1506220" cy="219710"/>
            <wp:effectExtent l="0" t="0" r="0" b="8890"/>
            <wp:wrapSquare wrapText="bothSides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6220" cy="2197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2B7907C3" wp14:editId="4E106CA9">
            <wp:simplePos x="0" y="0"/>
            <wp:positionH relativeFrom="column">
              <wp:posOffset>1905</wp:posOffset>
            </wp:positionH>
            <wp:positionV relativeFrom="paragraph">
              <wp:posOffset>103505</wp:posOffset>
            </wp:positionV>
            <wp:extent cx="784860" cy="430530"/>
            <wp:effectExtent l="0" t="0" r="0" b="7620"/>
            <wp:wrapSquare wrapText="bothSides"/>
            <wp:docPr id="9" name="그림 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 descr="텍스트이(가) 표시된 사진&#10;&#10;자동 생성된 설명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860" cy="430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877E85C" w14:textId="646357A8" w:rsidR="00F4533C" w:rsidRDefault="00F4533C" w:rsidP="00F4533C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 xml:space="preserve">일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때 </w:t>
      </w:r>
      <w:r>
        <w:rPr>
          <w:rFonts w:ascii="굴림체" w:eastAsia="굴림체" w:hAnsi="굴림체"/>
          <w:bCs/>
          <w:sz w:val="22"/>
          <w:szCs w:val="22"/>
        </w:rPr>
        <w:t>이고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>
        <w:rPr>
          <w:rFonts w:ascii="굴림체" w:eastAsia="굴림체" w:hAnsi="굴림체"/>
          <w:bCs/>
          <w:sz w:val="22"/>
          <w:szCs w:val="22"/>
        </w:rPr>
        <w:t xml:space="preserve">이다. </w:t>
      </w:r>
    </w:p>
    <w:p w14:paraId="7F450FE4" w14:textId="6FB1BECB" w:rsidR="00F4533C" w:rsidRDefault="003E57E9" w:rsidP="00F4533C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6C37295F" wp14:editId="64529C05">
            <wp:simplePos x="0" y="0"/>
            <wp:positionH relativeFrom="column">
              <wp:posOffset>596265</wp:posOffset>
            </wp:positionH>
            <wp:positionV relativeFrom="paragraph">
              <wp:posOffset>179705</wp:posOffset>
            </wp:positionV>
            <wp:extent cx="1703705" cy="375285"/>
            <wp:effectExtent l="0" t="0" r="0" b="5715"/>
            <wp:wrapSquare wrapText="bothSides"/>
            <wp:docPr id="12" name="그림 1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2" descr="텍스트이(가) 표시된 사진&#10;&#10;자동 생성된 설명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3705" cy="3752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7375B23" w14:textId="604FC8A2" w:rsidR="00F4533C" w:rsidRDefault="003E57E9" w:rsidP="00F4533C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따라서 로 나타낼 수 있다.</w:t>
      </w:r>
    </w:p>
    <w:p w14:paraId="6FD0E443" w14:textId="3BD1D062" w:rsidR="001F47C4" w:rsidRDefault="001F47C4" w:rsidP="00F4533C">
      <w:pPr>
        <w:rPr>
          <w:rFonts w:ascii="굴림체" w:eastAsia="굴림체" w:hAnsi="굴림체"/>
          <w:bCs/>
          <w:sz w:val="22"/>
          <w:szCs w:val="22"/>
        </w:rPr>
      </w:pPr>
    </w:p>
    <w:p w14:paraId="5AFF632A" w14:textId="77777777" w:rsidR="00BE340A" w:rsidRDefault="001F47C4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K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는 정수로 이루어진 </w:t>
      </w:r>
      <w:r>
        <w:rPr>
          <w:rFonts w:ascii="굴림체" w:eastAsia="굴림체" w:hAnsi="굴림체"/>
          <w:bCs/>
          <w:sz w:val="22"/>
          <w:szCs w:val="22"/>
        </w:rPr>
        <w:t>(1</w:t>
      </w:r>
      <w:r>
        <w:rPr>
          <w:rFonts w:ascii="굴림체" w:eastAsia="굴림체" w:hAnsi="굴림체" w:hint="eastAsia"/>
          <w:bCs/>
          <w:sz w:val="22"/>
          <w:szCs w:val="22"/>
        </w:rPr>
        <w:t>x</w:t>
      </w:r>
      <w:r>
        <w:rPr>
          <w:rFonts w:ascii="굴림체" w:eastAsia="굴림체" w:hAnsi="굴림체"/>
          <w:bCs/>
          <w:sz w:val="22"/>
          <w:szCs w:val="22"/>
        </w:rPr>
        <w:t xml:space="preserve">n)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벡터이고 </w:t>
      </w:r>
      <w:r>
        <w:rPr>
          <w:rFonts w:ascii="굴림체" w:eastAsia="굴림체" w:hAnsi="굴림체"/>
          <w:bCs/>
          <w:sz w:val="22"/>
          <w:szCs w:val="22"/>
        </w:rPr>
        <w:t xml:space="preserve">K </w:t>
      </w:r>
      <w:r>
        <w:rPr>
          <w:rFonts w:ascii="굴림체" w:eastAsia="굴림체" w:hAnsi="굴림체" w:hint="eastAsia"/>
          <w:bCs/>
          <w:sz w:val="22"/>
          <w:szCs w:val="22"/>
        </w:rPr>
        <w:t>값에 따라 s</w:t>
      </w:r>
      <w:r>
        <w:rPr>
          <w:rFonts w:ascii="굴림체" w:eastAsia="굴림체" w:hAnsi="굴림체"/>
          <w:bCs/>
          <w:sz w:val="22"/>
          <w:szCs w:val="22"/>
        </w:rPr>
        <w:t>tate feedback</w:t>
      </w:r>
      <w:r>
        <w:rPr>
          <w:rFonts w:ascii="굴림체" w:eastAsia="굴림체" w:hAnsi="굴림체" w:hint="eastAsia"/>
          <w:bCs/>
          <w:sz w:val="22"/>
          <w:szCs w:val="22"/>
        </w:rPr>
        <w:t>의 성능을 결정한다.</w:t>
      </w:r>
      <w:r>
        <w:rPr>
          <w:rFonts w:ascii="굴림체" w:eastAsia="굴림체" w:hAnsi="굴림체"/>
          <w:bCs/>
          <w:sz w:val="22"/>
          <w:szCs w:val="22"/>
        </w:rPr>
        <w:t xml:space="preserve"> K</w:t>
      </w:r>
      <w:r>
        <w:rPr>
          <w:rFonts w:ascii="굴림체" w:eastAsia="굴림체" w:hAnsi="굴림체" w:hint="eastAsia"/>
          <w:bCs/>
          <w:sz w:val="22"/>
          <w:szCs w:val="22"/>
        </w:rPr>
        <w:t>를 구하기 위해선 A</w:t>
      </w:r>
      <w:r>
        <w:rPr>
          <w:rFonts w:ascii="굴림체" w:eastAsia="굴림체" w:hAnsi="굴림체"/>
          <w:bCs/>
          <w:sz w:val="22"/>
          <w:szCs w:val="22"/>
        </w:rPr>
        <w:t xml:space="preserve">ckermann’s formula </w:t>
      </w:r>
      <w:r>
        <w:rPr>
          <w:rFonts w:ascii="굴림체" w:eastAsia="굴림체" w:hAnsi="굴림체" w:hint="eastAsia"/>
          <w:bCs/>
          <w:sz w:val="22"/>
          <w:szCs w:val="22"/>
        </w:rPr>
        <w:t>를 이용한다.</w:t>
      </w:r>
    </w:p>
    <w:p w14:paraId="203B7DB3" w14:textId="77777777" w:rsidR="00045198" w:rsidRDefault="00045198" w:rsidP="003E7B25">
      <w:pPr>
        <w:rPr>
          <w:rFonts w:ascii="굴림체" w:eastAsia="굴림체" w:hAnsi="굴림체"/>
          <w:bCs/>
          <w:sz w:val="22"/>
          <w:szCs w:val="22"/>
        </w:rPr>
      </w:pPr>
    </w:p>
    <w:p w14:paraId="3486432D" w14:textId="025C0BC0" w:rsidR="00DB5188" w:rsidRDefault="001F47C4" w:rsidP="003E7B25">
      <w:pPr>
        <w:rPr>
          <w:rFonts w:ascii="굴림체" w:eastAsia="굴림체" w:hAnsi="굴림체"/>
          <w:bCs/>
          <w:sz w:val="22"/>
          <w:szCs w:val="22"/>
        </w:rPr>
      </w:pPr>
      <m:oMath>
        <m:r>
          <w:rPr>
            <w:rFonts w:ascii="Cambria Math" w:eastAsia="굴림체" w:hAnsi="Cambria Math" w:hint="eastAsia"/>
            <w:sz w:val="22"/>
            <w:szCs w:val="22"/>
          </w:rPr>
          <m:t>K</m:t>
        </m:r>
        <m:r>
          <w:rPr>
            <w:rFonts w:ascii="Cambria Math" w:eastAsia="굴림체" w:hAnsi="Cambria Math"/>
            <w:sz w:val="22"/>
            <w:szCs w:val="22"/>
          </w:rPr>
          <m:t xml:space="preserve"> = </m:t>
        </m:r>
        <m:d>
          <m:dPr>
            <m:begChr m:val="["/>
            <m:endChr m:val="]"/>
            <m:ctrlPr>
              <w:rPr>
                <w:rFonts w:ascii="Cambria Math" w:eastAsia="굴림체" w:hAnsi="Cambria Math"/>
                <w:bCs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eastAsia="굴림체" w:hAnsi="Cambria Math"/>
                <w:sz w:val="22"/>
                <w:szCs w:val="22"/>
              </w:rPr>
              <m:t>0 … 0 1</m:t>
            </m:r>
          </m:e>
        </m:d>
        <m:sSup>
          <m:sSupPr>
            <m:ctrlPr>
              <w:rPr>
                <w:rFonts w:ascii="Cambria Math" w:eastAsia="굴림체" w:hAnsi="Cambria Math"/>
                <w:bCs/>
                <w:i/>
                <w:iCs/>
                <w:sz w:val="22"/>
                <w:szCs w:val="22"/>
              </w:rPr>
            </m:ctrlPr>
          </m:sSupPr>
          <m:e>
            <m:sSub>
              <m:sSubPr>
                <m:ctrlPr>
                  <w:rPr>
                    <w:rFonts w:ascii="Cambria Math" w:eastAsia="굴림체" w:hAnsi="Cambria Math"/>
                    <w:bCs/>
                    <w:i/>
                    <w:iCs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eastAsia="굴림체" w:hAnsi="Cambria Math"/>
                    <w:sz w:val="22"/>
                    <w:szCs w:val="22"/>
                  </w:rPr>
                  <m:t>M</m:t>
                </m:r>
              </m:e>
              <m:sub>
                <m:r>
                  <w:rPr>
                    <w:rFonts w:ascii="Cambria Math" w:eastAsia="굴림체" w:hAnsi="Cambria Math"/>
                    <w:sz w:val="22"/>
                    <w:szCs w:val="22"/>
                  </w:rPr>
                  <m:t>c</m:t>
                </m:r>
              </m:sub>
            </m:sSub>
          </m:e>
          <m:sup>
            <m:r>
              <w:rPr>
                <w:rFonts w:ascii="Cambria Math" w:eastAsia="굴림체" w:hAnsi="Cambria Math"/>
                <w:sz w:val="22"/>
                <w:szCs w:val="22"/>
              </w:rPr>
              <m:t>-1</m:t>
            </m:r>
          </m:sup>
        </m:sSup>
        <m:sSub>
          <m:sSubPr>
            <m:ctrlPr>
              <w:rPr>
                <w:rFonts w:ascii="Cambria Math" w:eastAsia="굴림체" w:hAnsi="Cambria Math"/>
                <w:bCs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="굴림체" w:hAnsi="Cambria Math"/>
                <w:sz w:val="22"/>
                <w:szCs w:val="22"/>
              </w:rPr>
              <m:t>α</m:t>
            </m:r>
          </m:e>
          <m:sub>
            <m:r>
              <w:rPr>
                <w:rFonts w:ascii="Cambria Math" w:eastAsia="굴림체" w:hAnsi="Cambria Math"/>
                <w:sz w:val="22"/>
                <w:szCs w:val="22"/>
              </w:rPr>
              <m:t>c</m:t>
            </m:r>
          </m:sub>
        </m:sSub>
        <m:r>
          <w:rPr>
            <w:rFonts w:ascii="Cambria Math" w:eastAsia="굴림체" w:hAnsi="Cambria Math"/>
            <w:sz w:val="22"/>
            <w:szCs w:val="22"/>
          </w:rPr>
          <m:t>(A)</m:t>
        </m:r>
      </m:oMath>
      <w:r w:rsidRPr="001F47C4">
        <w:rPr>
          <w:rFonts w:ascii="굴림체" w:eastAsia="굴림체" w:hAnsi="굴림체"/>
          <w:bCs/>
          <w:i/>
          <w:iCs/>
          <w:sz w:val="22"/>
          <w:szCs w:val="22"/>
        </w:rPr>
        <w:t xml:space="preserve"> </w:t>
      </w:r>
      <w:r w:rsidR="00BC2DF1">
        <w:rPr>
          <w:rFonts w:ascii="굴림체" w:eastAsia="굴림체" w:hAnsi="굴림체" w:hint="eastAsia"/>
          <w:bCs/>
          <w:sz w:val="22"/>
          <w:szCs w:val="22"/>
        </w:rPr>
        <w:t>식으로 구할 수 있고,</w:t>
      </w:r>
      <w:r w:rsidR="00BC2DF1">
        <w:rPr>
          <w:rFonts w:ascii="굴림체" w:eastAsia="굴림체" w:hAnsi="굴림체"/>
          <w:bCs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굴림체" w:hAnsi="Cambria Math"/>
                <w:sz w:val="22"/>
                <w:szCs w:val="22"/>
              </w:rPr>
              <m:t>M</m:t>
            </m:r>
          </m:e>
          <m:sub>
            <m:r>
              <w:rPr>
                <w:rFonts w:ascii="Cambria Math" w:eastAsia="굴림체" w:hAnsi="Cambria Math"/>
                <w:sz w:val="22"/>
                <w:szCs w:val="22"/>
              </w:rPr>
              <m:t>c</m:t>
            </m:r>
          </m:sub>
        </m:sSub>
        <m:r>
          <w:rPr>
            <w:rFonts w:ascii="Cambria Math" w:eastAsia="굴림체" w:hAnsi="Cambria Math"/>
            <w:sz w:val="22"/>
            <w:szCs w:val="22"/>
          </w:rPr>
          <m:t xml:space="preserve">=[B AB </m:t>
        </m:r>
        <m:sSup>
          <m:sSupPr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sSupPr>
          <m:e>
            <m:r>
              <w:rPr>
                <w:rFonts w:ascii="Cambria Math" w:eastAsia="굴림체" w:hAnsi="Cambria Math"/>
                <w:sz w:val="22"/>
              </w:rPr>
              <m:t>A</m:t>
            </m:r>
          </m:e>
          <m:sup>
            <m:r>
              <w:rPr>
                <w:rFonts w:ascii="Cambria Math" w:eastAsia="굴림체" w:hAnsi="Cambria Math"/>
                <w:sz w:val="22"/>
              </w:rPr>
              <m:t>2</m:t>
            </m:r>
          </m:sup>
        </m:sSup>
        <m:r>
          <w:rPr>
            <w:rFonts w:ascii="Cambria Math" w:eastAsia="굴림체" w:hAnsi="Cambria Math"/>
            <w:sz w:val="22"/>
            <w:szCs w:val="22"/>
          </w:rPr>
          <m:t>B⋯</m:t>
        </m:r>
        <m:sSup>
          <m:sSupPr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sSupPr>
          <m:e>
            <m:r>
              <w:rPr>
                <w:rFonts w:ascii="Cambria Math" w:eastAsia="굴림체" w:hAnsi="Cambria Math"/>
                <w:sz w:val="22"/>
              </w:rPr>
              <m:t>A</m:t>
            </m:r>
          </m:e>
          <m:sup>
            <m:r>
              <w:rPr>
                <w:rFonts w:ascii="Cambria Math" w:eastAsia="굴림체" w:hAnsi="Cambria Math"/>
                <w:sz w:val="22"/>
                <w:szCs w:val="22"/>
              </w:rPr>
              <m:t>n-1</m:t>
            </m:r>
          </m:sup>
        </m:sSup>
        <m:r>
          <w:rPr>
            <w:rFonts w:ascii="Cambria Math" w:eastAsia="굴림체" w:hAnsi="Cambria Math"/>
            <w:sz w:val="22"/>
            <w:szCs w:val="22"/>
          </w:rPr>
          <m:t>B]</m:t>
        </m:r>
      </m:oMath>
      <w:r w:rsidR="00BC2DF1">
        <w:rPr>
          <w:rFonts w:ascii="굴림체" w:eastAsia="굴림체" w:hAnsi="굴림체"/>
          <w:bCs/>
          <w:sz w:val="22"/>
          <w:szCs w:val="22"/>
        </w:rPr>
        <w:t xml:space="preserve">, </w:t>
      </w:r>
      <m:oMath>
        <m:sSub>
          <m:sSubPr>
            <m:ctrlPr>
              <w:rPr>
                <w:rFonts w:ascii="Cambria Math" w:eastAsia="굴림체" w:hAnsi="Cambria Math"/>
                <w:bCs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="굴림체" w:hAnsi="Cambria Math"/>
                <w:sz w:val="22"/>
                <w:szCs w:val="22"/>
              </w:rPr>
              <m:t>α</m:t>
            </m:r>
          </m:e>
          <m:sub>
            <m:r>
              <w:rPr>
                <w:rFonts w:ascii="Cambria Math" w:eastAsia="굴림체" w:hAnsi="Cambria Math"/>
                <w:sz w:val="22"/>
                <w:szCs w:val="22"/>
              </w:rPr>
              <m:t>c</m:t>
            </m:r>
          </m:sub>
        </m:sSub>
        <m:d>
          <m:dPr>
            <m:ctrlPr>
              <w:rPr>
                <w:rFonts w:ascii="Cambria Math" w:eastAsia="굴림체" w:hAnsi="Cambria Math"/>
                <w:bCs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eastAsia="굴림체" w:hAnsi="Cambria Math"/>
                <w:sz w:val="22"/>
                <w:szCs w:val="22"/>
              </w:rPr>
              <m:t>A</m:t>
            </m:r>
          </m:e>
        </m:d>
        <m:r>
          <w:rPr>
            <w:rFonts w:ascii="Cambria Math" w:eastAsia="굴림체" w:hAnsi="Cambria Math"/>
            <w:sz w:val="22"/>
            <w:szCs w:val="22"/>
          </w:rPr>
          <m:t>=</m:t>
        </m:r>
        <m:sSub>
          <m:sSubPr>
            <m:ctrlPr>
              <w:rPr>
                <w:rFonts w:ascii="Cambria Math" w:eastAsia="굴림체" w:hAnsi="Cambria Math"/>
                <w:bCs/>
                <w:i/>
                <w:iCs/>
                <w:sz w:val="22"/>
                <w:szCs w:val="22"/>
              </w:rPr>
            </m:ctrlPr>
          </m:sSubPr>
          <m:e>
            <m:sSup>
              <m:sSupPr>
                <m:ctrlPr>
                  <w:rPr>
                    <w:rFonts w:ascii="Cambria Math" w:eastAsia="굴림체" w:hAnsi="Cambria Math"/>
                    <w:bCs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eastAsia="굴림체" w:hAnsi="Cambria Math"/>
                    <w:sz w:val="22"/>
                  </w:rPr>
                  <m:t>A</m:t>
                </m:r>
              </m:e>
              <m:sup>
                <m:r>
                  <w:rPr>
                    <w:rFonts w:ascii="Cambria Math" w:eastAsia="굴림체" w:hAnsi="Cambria Math"/>
                    <w:sz w:val="22"/>
                    <w:szCs w:val="22"/>
                  </w:rPr>
                  <m:t>n</m:t>
                </m:r>
              </m:sup>
            </m:sSup>
            <m:r>
              <w:rPr>
                <w:rFonts w:ascii="Cambria Math" w:eastAsia="굴림체" w:hAnsi="Cambria Math"/>
                <w:sz w:val="22"/>
                <w:szCs w:val="22"/>
              </w:rPr>
              <m:t>+α</m:t>
            </m:r>
          </m:e>
          <m:sub>
            <m:r>
              <w:rPr>
                <w:rFonts w:ascii="Cambria Math" w:eastAsia="굴림체" w:hAnsi="Cambria Math"/>
                <w:sz w:val="22"/>
                <w:szCs w:val="22"/>
              </w:rPr>
              <m:t>n-1</m:t>
            </m:r>
          </m:sub>
        </m:sSub>
        <m:sSup>
          <m:sSupPr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sSupPr>
          <m:e>
            <m:r>
              <w:rPr>
                <w:rFonts w:ascii="Cambria Math" w:eastAsia="굴림체" w:hAnsi="Cambria Math"/>
                <w:sz w:val="22"/>
              </w:rPr>
              <m:t>A</m:t>
            </m:r>
          </m:e>
          <m:sup>
            <m:r>
              <w:rPr>
                <w:rFonts w:ascii="Cambria Math" w:eastAsia="굴림체" w:hAnsi="Cambria Math"/>
                <w:sz w:val="22"/>
                <w:szCs w:val="22"/>
              </w:rPr>
              <m:t>n-1</m:t>
            </m:r>
          </m:sup>
        </m:sSup>
        <m:r>
          <w:rPr>
            <w:rFonts w:ascii="Cambria Math" w:eastAsia="굴림체" w:hAnsi="Cambria Math"/>
            <w:sz w:val="22"/>
            <w:szCs w:val="22"/>
          </w:rPr>
          <m:t>+⋯+</m:t>
        </m:r>
        <m:sSub>
          <m:sSubPr>
            <m:ctrlPr>
              <w:rPr>
                <w:rFonts w:ascii="Cambria Math" w:eastAsia="굴림체" w:hAnsi="Cambria Math"/>
                <w:bCs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="굴림체" w:hAnsi="Cambria Math"/>
                <w:sz w:val="22"/>
                <w:szCs w:val="22"/>
              </w:rPr>
              <m:t>α</m:t>
            </m:r>
          </m:e>
          <m:sub>
            <m:r>
              <w:rPr>
                <w:rFonts w:ascii="Cambria Math" w:eastAsia="굴림체" w:hAnsi="Cambria Math"/>
                <w:sz w:val="22"/>
                <w:szCs w:val="22"/>
              </w:rPr>
              <m:t>1</m:t>
            </m:r>
          </m:sub>
        </m:sSub>
        <m:r>
          <w:rPr>
            <w:rFonts w:ascii="Cambria Math" w:eastAsia="굴림체" w:hAnsi="Cambria Math"/>
            <w:sz w:val="22"/>
            <w:szCs w:val="22"/>
          </w:rPr>
          <m:t>A+</m:t>
        </m:r>
        <m:sSub>
          <m:sSubPr>
            <m:ctrlPr>
              <w:rPr>
                <w:rFonts w:ascii="Cambria Math" w:eastAsia="굴림체" w:hAnsi="Cambria Math"/>
                <w:bCs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="굴림체" w:hAnsi="Cambria Math"/>
                <w:sz w:val="22"/>
                <w:szCs w:val="22"/>
              </w:rPr>
              <m:t>α</m:t>
            </m:r>
          </m:e>
          <m:sub>
            <m:r>
              <w:rPr>
                <w:rFonts w:ascii="Cambria Math" w:eastAsia="굴림체" w:hAnsi="Cambria Math"/>
                <w:sz w:val="22"/>
                <w:szCs w:val="22"/>
              </w:rPr>
              <m:t>0</m:t>
            </m:r>
          </m:sub>
        </m:sSub>
        <m:r>
          <w:rPr>
            <w:rFonts w:ascii="Cambria Math" w:eastAsia="굴림체" w:hAnsi="Cambria Math"/>
            <w:sz w:val="22"/>
            <w:szCs w:val="22"/>
          </w:rPr>
          <m:t>I</m:t>
        </m:r>
      </m:oMath>
      <w:r w:rsidR="00B95397">
        <w:rPr>
          <w:rFonts w:ascii="굴림체" w:eastAsia="굴림체" w:hAnsi="굴림체"/>
          <w:bCs/>
          <w:sz w:val="22"/>
          <w:szCs w:val="22"/>
        </w:rPr>
        <w:t xml:space="preserve"> </w:t>
      </w:r>
      <w:r w:rsidR="00BC2DF1">
        <w:rPr>
          <w:rFonts w:ascii="굴림체" w:eastAsia="굴림체" w:hAnsi="굴림체" w:hint="eastAsia"/>
          <w:bCs/>
          <w:sz w:val="22"/>
          <w:szCs w:val="22"/>
        </w:rPr>
        <w:t>으로 나타낸다.</w:t>
      </w:r>
    </w:p>
    <w:p w14:paraId="6E3B91F1" w14:textId="7E5AB313" w:rsidR="00DD2C95" w:rsidRDefault="00DD2C95" w:rsidP="003E7B25">
      <w:pPr>
        <w:rPr>
          <w:rFonts w:ascii="굴림체" w:eastAsia="굴림체" w:hAnsi="굴림체"/>
          <w:bCs/>
          <w:sz w:val="22"/>
          <w:szCs w:val="22"/>
        </w:rPr>
      </w:pPr>
    </w:p>
    <w:p w14:paraId="7894C8B9" w14:textId="34CACBDF" w:rsidR="00B144E4" w:rsidRDefault="00B144E4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3554C621" w14:textId="06640343" w:rsidR="00CA3404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2. 실험 결과(Experimental Results)</w:t>
      </w:r>
    </w:p>
    <w:p w14:paraId="1E581C00" w14:textId="77777777" w:rsidR="000E28E6" w:rsidRDefault="000E28E6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45DDE560" w14:textId="666A7D5C" w:rsidR="00F52BC3" w:rsidRDefault="008F383B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[E</w:t>
      </w:r>
      <w:r>
        <w:rPr>
          <w:rFonts w:ascii="굴림체" w:eastAsia="굴림체" w:hAnsi="굴림체"/>
          <w:bCs/>
          <w:sz w:val="22"/>
          <w:szCs w:val="22"/>
        </w:rPr>
        <w:t>xercise 1]</w:t>
      </w:r>
    </w:p>
    <w:p w14:paraId="303BDC66" w14:textId="66B52861" w:rsidR="00AB3A34" w:rsidRDefault="00AB3A34" w:rsidP="00CA3404">
      <w:pPr>
        <w:rPr>
          <w:rFonts w:ascii="굴림체" w:eastAsia="굴림체" w:hAnsi="굴림체"/>
          <w:bCs/>
          <w:sz w:val="22"/>
          <w:szCs w:val="22"/>
        </w:rPr>
      </w:pPr>
      <m:oMath>
        <m:r>
          <w:rPr>
            <w:rFonts w:ascii="Cambria Math" w:eastAsia="굴림체" w:hAnsi="Cambria Math"/>
            <w:sz w:val="22"/>
            <w:szCs w:val="22"/>
          </w:rPr>
          <m:t>G</m:t>
        </m:r>
        <m:d>
          <m:dPr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dPr>
          <m:e>
            <m:r>
              <w:rPr>
                <w:rFonts w:ascii="Cambria Math" w:eastAsia="굴림체" w:hAnsi="Cambria Math"/>
                <w:sz w:val="22"/>
                <w:szCs w:val="22"/>
              </w:rPr>
              <m:t>s</m:t>
            </m:r>
          </m:e>
        </m:d>
        <m:r>
          <w:rPr>
            <w:rFonts w:ascii="Cambria Math" w:eastAsia="굴림체" w:hAnsi="Cambria Math"/>
            <w:sz w:val="22"/>
            <w:szCs w:val="22"/>
          </w:rPr>
          <m:t>=</m:t>
        </m:r>
        <m:f>
          <m:fPr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="굴림체" w:hAnsi="Cambria Math"/>
                <w:sz w:val="22"/>
                <w:szCs w:val="22"/>
              </w:rPr>
              <m:t>10</m:t>
            </m:r>
          </m:num>
          <m:den>
            <m:r>
              <w:rPr>
                <w:rFonts w:ascii="Cambria Math" w:eastAsia="굴림체" w:hAnsi="Cambria Math"/>
                <w:sz w:val="22"/>
                <w:szCs w:val="22"/>
              </w:rPr>
              <m:t>s</m:t>
            </m:r>
            <m:d>
              <m:dPr>
                <m:ctrlPr>
                  <w:rPr>
                    <w:rFonts w:ascii="Cambria Math" w:eastAsia="굴림체" w:hAnsi="Cambria Math"/>
                    <w:bCs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eastAsia="굴림체" w:hAnsi="Cambria Math"/>
                    <w:sz w:val="22"/>
                    <w:szCs w:val="22"/>
                  </w:rPr>
                  <m:t>0.1s+1</m:t>
                </m:r>
              </m:e>
            </m:d>
          </m:den>
        </m:f>
      </m:oMath>
      <w:r>
        <w:rPr>
          <w:rFonts w:ascii="굴림체" w:eastAsia="굴림체" w:hAnsi="굴림체"/>
          <w:bCs/>
          <w:sz w:val="22"/>
          <w:szCs w:val="22"/>
        </w:rPr>
        <w:t xml:space="preserve"> 일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때 </w:t>
      </w:r>
      <w:r>
        <w:rPr>
          <w:rFonts w:ascii="굴림체" w:eastAsia="굴림체" w:hAnsi="굴림체"/>
          <w:bCs/>
          <w:sz w:val="22"/>
          <w:szCs w:val="22"/>
        </w:rPr>
        <w:t>Kp=1.0, Kd=0</w:t>
      </w:r>
      <w:r>
        <w:rPr>
          <w:rFonts w:ascii="굴림체" w:eastAsia="굴림체" w:hAnsi="굴림체" w:hint="eastAsia"/>
          <w:bCs/>
          <w:sz w:val="22"/>
          <w:szCs w:val="22"/>
        </w:rPr>
        <w:t>인 P제어기를 실행한 결과는 다음과 같다.</w:t>
      </w:r>
      <w:r w:rsidR="00D93874">
        <w:rPr>
          <w:rFonts w:ascii="굴림체" w:eastAsia="굴림체" w:hAnsi="굴림체"/>
          <w:bCs/>
          <w:sz w:val="22"/>
          <w:szCs w:val="22"/>
        </w:rPr>
        <w:t xml:space="preserve"> </w:t>
      </w:r>
      <w:r w:rsidR="00D93874">
        <w:rPr>
          <w:rFonts w:ascii="굴림체" w:eastAsia="굴림체" w:hAnsi="굴림체" w:hint="eastAsia"/>
          <w:bCs/>
          <w:sz w:val="22"/>
          <w:szCs w:val="22"/>
        </w:rPr>
        <w:t xml:space="preserve">약간의 오버슛이 생기지만 </w:t>
      </w:r>
      <w:r w:rsidR="00D93874">
        <w:rPr>
          <w:rFonts w:ascii="굴림체" w:eastAsia="굴림체" w:hAnsi="굴림체"/>
          <w:bCs/>
          <w:sz w:val="22"/>
          <w:szCs w:val="22"/>
        </w:rPr>
        <w:t>1</w:t>
      </w:r>
      <w:r w:rsidR="00D93874">
        <w:rPr>
          <w:rFonts w:ascii="굴림체" w:eastAsia="굴림체" w:hAnsi="굴림체" w:hint="eastAsia"/>
          <w:bCs/>
          <w:sz w:val="22"/>
          <w:szCs w:val="22"/>
        </w:rPr>
        <w:t>에 수렴한다.</w:t>
      </w:r>
    </w:p>
    <w:p w14:paraId="4E498DB7" w14:textId="77777777" w:rsidR="00AB3A34" w:rsidRDefault="008F383B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61D0C998" wp14:editId="2185FE79">
            <wp:extent cx="3131820" cy="234886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820" cy="2348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91B49" w14:textId="0C260335" w:rsidR="008F383B" w:rsidRDefault="00AB3A34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또한,</w:t>
      </w:r>
      <w:r>
        <w:rPr>
          <w:rFonts w:ascii="굴림체" w:eastAsia="굴림체" w:hAnsi="굴림체"/>
          <w:bCs/>
          <w:sz w:val="22"/>
          <w:szCs w:val="22"/>
        </w:rPr>
        <w:t xml:space="preserve"> SW1의 1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번 스위치를 </w:t>
      </w:r>
      <w:r>
        <w:rPr>
          <w:rFonts w:ascii="굴림체" w:eastAsia="굴림체" w:hAnsi="굴림체"/>
          <w:bCs/>
          <w:sz w:val="22"/>
          <w:szCs w:val="22"/>
        </w:rPr>
        <w:t>OFF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하여 </w:t>
      </w:r>
      <m:oMath>
        <m:r>
          <w:rPr>
            <w:rFonts w:ascii="Cambria Math" w:eastAsia="굴림체" w:hAnsi="Cambria Math"/>
            <w:sz w:val="22"/>
            <w:szCs w:val="22"/>
          </w:rPr>
          <m:t>G</m:t>
        </m:r>
        <m:d>
          <m:dPr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dPr>
          <m:e>
            <m:r>
              <w:rPr>
                <w:rFonts w:ascii="Cambria Math" w:eastAsia="굴림체" w:hAnsi="Cambria Math"/>
                <w:sz w:val="22"/>
                <w:szCs w:val="22"/>
              </w:rPr>
              <m:t>s</m:t>
            </m:r>
          </m:e>
        </m:d>
        <m:r>
          <w:rPr>
            <w:rFonts w:ascii="Cambria Math" w:eastAsia="굴림체" w:hAnsi="Cambria Math"/>
            <w:sz w:val="22"/>
            <w:szCs w:val="22"/>
          </w:rPr>
          <m:t>=</m:t>
        </m:r>
        <m:f>
          <m:fPr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="굴림체" w:hAnsi="Cambria Math"/>
                <w:sz w:val="22"/>
                <w:szCs w:val="22"/>
              </w:rPr>
              <m:t>100</m:t>
            </m:r>
          </m:num>
          <m:den>
            <m:sSup>
              <m:sSupPr>
                <m:ctrlPr>
                  <w:rPr>
                    <w:rFonts w:ascii="Cambria Math" w:eastAsia="굴림체" w:hAnsi="Cambria Math"/>
                    <w:bCs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eastAsia="굴림체" w:hAnsi="Cambria Math"/>
                    <w:sz w:val="22"/>
                  </w:rPr>
                  <m:t>s</m:t>
                </m:r>
              </m:e>
              <m:sup>
                <m:r>
                  <w:rPr>
                    <w:rFonts w:ascii="Cambria Math" w:eastAsia="굴림체" w:hAnsi="Cambria Math"/>
                    <w:sz w:val="22"/>
                  </w:rPr>
                  <m:t>2</m:t>
                </m:r>
              </m:sup>
            </m:sSup>
          </m:den>
        </m:f>
      </m:oMath>
      <w:r w:rsidR="0023006C">
        <w:rPr>
          <w:rFonts w:ascii="굴림체" w:eastAsia="굴림체" w:hAnsi="굴림체" w:hint="eastAsia"/>
          <w:bCs/>
          <w:sz w:val="22"/>
          <w:szCs w:val="22"/>
        </w:rPr>
        <w:t xml:space="preserve"> 일 때 </w:t>
      </w:r>
      <w:r>
        <w:rPr>
          <w:rFonts w:ascii="굴림체" w:eastAsia="굴림체" w:hAnsi="굴림체" w:hint="eastAsia"/>
          <w:bCs/>
          <w:sz w:val="22"/>
          <w:szCs w:val="22"/>
        </w:rPr>
        <w:t>응답을 확인해본 결과는 다음과 같았다.</w:t>
      </w:r>
      <w:r w:rsidR="00BB09C2">
        <w:rPr>
          <w:rFonts w:ascii="굴림체" w:eastAsia="굴림체" w:hAnsi="굴림체"/>
          <w:bCs/>
          <w:sz w:val="22"/>
          <w:szCs w:val="22"/>
        </w:rPr>
        <w:t xml:space="preserve"> </w:t>
      </w:r>
      <w:r w:rsidR="00BB09C2">
        <w:rPr>
          <w:rFonts w:ascii="굴림체" w:eastAsia="굴림체" w:hAnsi="굴림체" w:hint="eastAsia"/>
          <w:bCs/>
          <w:sz w:val="22"/>
          <w:szCs w:val="22"/>
        </w:rPr>
        <w:t xml:space="preserve">모든 </w:t>
      </w:r>
      <w:r w:rsidR="00BB09C2">
        <w:rPr>
          <w:rFonts w:ascii="굴림체" w:eastAsia="굴림체" w:hAnsi="굴림체"/>
          <w:bCs/>
          <w:sz w:val="22"/>
          <w:szCs w:val="22"/>
        </w:rPr>
        <w:t>pole</w:t>
      </w:r>
      <w:r w:rsidR="00BB09C2">
        <w:rPr>
          <w:rFonts w:ascii="굴림체" w:eastAsia="굴림체" w:hAnsi="굴림체" w:hint="eastAsia"/>
          <w:bCs/>
          <w:sz w:val="22"/>
          <w:szCs w:val="22"/>
        </w:rPr>
        <w:t>이 허수축에 존재하여 시스템이 진동하는 것을 볼 수 있다.</w:t>
      </w:r>
    </w:p>
    <w:p w14:paraId="7909EF22" w14:textId="0E3ACDC3" w:rsidR="008F383B" w:rsidRDefault="00AB3A34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00F46432" wp14:editId="4589CA81">
            <wp:extent cx="3134400" cy="2350800"/>
            <wp:effectExtent l="0" t="0" r="889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4400" cy="235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57117" w14:textId="6DAB39E4" w:rsidR="008F383B" w:rsidRDefault="008F383B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1C597F28" w14:textId="77777777" w:rsidR="00C70F8F" w:rsidRDefault="00C70F8F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1052315B" w14:textId="0501424F" w:rsidR="008F383B" w:rsidRPr="00F52BC3" w:rsidRDefault="008F383B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[</w:t>
      </w:r>
      <w:r>
        <w:rPr>
          <w:rFonts w:ascii="굴림체" w:eastAsia="굴림체" w:hAnsi="굴림체"/>
          <w:bCs/>
          <w:sz w:val="22"/>
          <w:szCs w:val="22"/>
        </w:rPr>
        <w:t>Exercise 2]</w:t>
      </w:r>
    </w:p>
    <w:p w14:paraId="67ED8B0A" w14:textId="6CAA99AF" w:rsidR="0009055A" w:rsidRDefault="00724057" w:rsidP="0009055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SW1의 1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번 스위치를 </w:t>
      </w:r>
      <w:r>
        <w:rPr>
          <w:rFonts w:ascii="굴림체" w:eastAsia="굴림체" w:hAnsi="굴림체"/>
          <w:bCs/>
          <w:sz w:val="22"/>
          <w:szCs w:val="22"/>
        </w:rPr>
        <w:t>OFF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한 상태에서 </w:t>
      </w:r>
      <w:r>
        <w:rPr>
          <w:rFonts w:ascii="굴림체" w:eastAsia="굴림체" w:hAnsi="굴림체"/>
          <w:bCs/>
          <w:sz w:val="22"/>
          <w:szCs w:val="22"/>
        </w:rPr>
        <w:t>full-state feedback controller</w:t>
      </w:r>
      <w:r>
        <w:rPr>
          <w:rFonts w:ascii="굴림체" w:eastAsia="굴림체" w:hAnsi="굴림체" w:hint="eastAsia"/>
          <w:bCs/>
          <w:sz w:val="22"/>
          <w:szCs w:val="22"/>
        </w:rPr>
        <w:t>를 구현하는 실험을 수행하였다.</w:t>
      </w:r>
      <w:r w:rsidR="00B72F23">
        <w:rPr>
          <w:rFonts w:ascii="굴림체" w:eastAsia="굴림체" w:hAnsi="굴림체"/>
          <w:bCs/>
          <w:sz w:val="22"/>
          <w:szCs w:val="22"/>
        </w:rPr>
        <w:t xml:space="preserve"> </w:t>
      </w:r>
      <m:oMath>
        <m:r>
          <w:rPr>
            <w:rFonts w:ascii="Cambria Math" w:eastAsia="굴림체" w:hAnsi="Cambria Math"/>
            <w:sz w:val="22"/>
            <w:szCs w:val="22"/>
          </w:rPr>
          <m:t>G</m:t>
        </m:r>
        <m:d>
          <m:dPr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dPr>
          <m:e>
            <m:r>
              <w:rPr>
                <w:rFonts w:ascii="Cambria Math" w:eastAsia="굴림체" w:hAnsi="Cambria Math"/>
                <w:sz w:val="22"/>
                <w:szCs w:val="22"/>
              </w:rPr>
              <m:t>s</m:t>
            </m:r>
          </m:e>
        </m:d>
        <m:r>
          <w:rPr>
            <w:rFonts w:ascii="Cambria Math" w:eastAsia="굴림체" w:hAnsi="Cambria Math"/>
            <w:sz w:val="22"/>
            <w:szCs w:val="22"/>
          </w:rPr>
          <m:t>=</m:t>
        </m:r>
        <m:f>
          <m:fPr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="굴림체" w:hAnsi="Cambria Math"/>
                <w:sz w:val="22"/>
                <w:szCs w:val="22"/>
              </w:rPr>
              <m:t>100</m:t>
            </m:r>
          </m:num>
          <m:den>
            <m:sSup>
              <m:sSupPr>
                <m:ctrlPr>
                  <w:rPr>
                    <w:rFonts w:ascii="Cambria Math" w:eastAsia="굴림체" w:hAnsi="Cambria Math"/>
                    <w:bCs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eastAsia="굴림체" w:hAnsi="Cambria Math"/>
                    <w:sz w:val="22"/>
                  </w:rPr>
                  <m:t>s</m:t>
                </m:r>
              </m:e>
              <m:sup>
                <m:r>
                  <w:rPr>
                    <w:rFonts w:ascii="Cambria Math" w:eastAsia="굴림체" w:hAnsi="Cambria Math"/>
                    <w:sz w:val="22"/>
                  </w:rPr>
                  <m:t>2</m:t>
                </m:r>
              </m:sup>
            </m:sSup>
          </m:den>
        </m:f>
      </m:oMath>
      <w:r w:rsidR="00B72F23">
        <w:rPr>
          <w:rFonts w:ascii="굴림체" w:eastAsia="굴림체" w:hAnsi="굴림체" w:hint="eastAsia"/>
          <w:bCs/>
          <w:sz w:val="22"/>
          <w:szCs w:val="22"/>
        </w:rPr>
        <w:t xml:space="preserve"> 이</w:t>
      </w:r>
      <w:r w:rsidR="00A65FB2">
        <w:rPr>
          <w:rFonts w:ascii="굴림체" w:eastAsia="굴림체" w:hAnsi="굴림체" w:hint="eastAsia"/>
          <w:bCs/>
          <w:sz w:val="22"/>
          <w:szCs w:val="22"/>
        </w:rPr>
        <w:t xml:space="preserve">고, </w:t>
      </w:r>
      <w:r w:rsidR="00095B4D">
        <w:rPr>
          <w:rFonts w:ascii="굴림체" w:eastAsia="굴림체" w:hAnsi="굴림체" w:hint="eastAsia"/>
          <w:bCs/>
          <w:sz w:val="22"/>
          <w:szCs w:val="22"/>
        </w:rPr>
        <w:t xml:space="preserve">다음 </w:t>
      </w:r>
      <w:r w:rsidR="00B12679">
        <w:rPr>
          <w:rFonts w:ascii="굴림체" w:eastAsia="굴림체" w:hAnsi="굴림체" w:hint="eastAsia"/>
          <w:bCs/>
          <w:sz w:val="22"/>
          <w:szCs w:val="22"/>
        </w:rPr>
        <w:t>두 가지 경우</w:t>
      </w:r>
      <w:r w:rsidR="00095B4D">
        <w:rPr>
          <w:rFonts w:ascii="굴림체" w:eastAsia="굴림체" w:hAnsi="굴림체" w:hint="eastAsia"/>
          <w:bCs/>
          <w:sz w:val="22"/>
          <w:szCs w:val="22"/>
        </w:rPr>
        <w:t>로</w:t>
      </w:r>
      <w:r w:rsidR="00B12679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B12679">
        <w:rPr>
          <w:rFonts w:ascii="굴림체" w:eastAsia="굴림체" w:hAnsi="굴림체"/>
          <w:bCs/>
          <w:sz w:val="22"/>
          <w:szCs w:val="22"/>
        </w:rPr>
        <w:t>pole</w:t>
      </w:r>
      <w:r w:rsidR="00B12679">
        <w:rPr>
          <w:rFonts w:ascii="굴림체" w:eastAsia="굴림체" w:hAnsi="굴림체" w:hint="eastAsia"/>
          <w:bCs/>
          <w:sz w:val="22"/>
          <w:szCs w:val="22"/>
        </w:rPr>
        <w:t>을 선택하였다.</w:t>
      </w:r>
    </w:p>
    <w:p w14:paraId="70CB1369" w14:textId="77777777" w:rsidR="00FC39E6" w:rsidRDefault="00FC39E6" w:rsidP="002664FC">
      <w:pPr>
        <w:rPr>
          <w:rFonts w:ascii="굴림체" w:eastAsia="굴림체" w:hAnsi="굴림체"/>
          <w:bCs/>
          <w:sz w:val="22"/>
          <w:szCs w:val="22"/>
        </w:rPr>
      </w:pPr>
    </w:p>
    <w:p w14:paraId="283D27B2" w14:textId="671020E6" w:rsidR="00B12679" w:rsidRPr="002664FC" w:rsidRDefault="002664FC" w:rsidP="002664FC">
      <w:pPr>
        <w:rPr>
          <w:rFonts w:ascii="굴림체" w:eastAsia="굴림체" w:hAnsi="굴림체"/>
          <w:bCs/>
          <w:sz w:val="22"/>
          <w:szCs w:val="22"/>
        </w:rPr>
      </w:pPr>
      <w:r w:rsidRPr="002664FC">
        <w:rPr>
          <w:rFonts w:ascii="굴림체" w:eastAsia="굴림체" w:hAnsi="굴림체" w:hint="eastAsia"/>
          <w:bCs/>
          <w:sz w:val="22"/>
          <w:szCs w:val="22"/>
        </w:rPr>
        <w:t>(1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) </w:t>
      </w:r>
      <w:r w:rsidR="00B12679" w:rsidRPr="002664FC">
        <w:rPr>
          <w:rFonts w:ascii="굴림체" w:eastAsia="굴림체" w:hAnsi="굴림체" w:hint="eastAsia"/>
          <w:bCs/>
          <w:sz w:val="22"/>
          <w:szCs w:val="22"/>
        </w:rPr>
        <w:t>허수축에 가깝고,</w:t>
      </w:r>
      <w:r w:rsidR="00B12679" w:rsidRPr="002664FC">
        <w:rPr>
          <w:rFonts w:ascii="굴림체" w:eastAsia="굴림체" w:hAnsi="굴림체"/>
          <w:bCs/>
          <w:sz w:val="22"/>
          <w:szCs w:val="22"/>
        </w:rPr>
        <w:t xml:space="preserve"> </w:t>
      </w:r>
      <w:r w:rsidR="00B12679" w:rsidRPr="002664FC">
        <w:rPr>
          <w:rFonts w:ascii="굴림체" w:eastAsia="굴림체" w:hAnsi="굴림체" w:hint="eastAsia"/>
          <w:bCs/>
          <w:sz w:val="22"/>
          <w:szCs w:val="22"/>
        </w:rPr>
        <w:t>실수축에선 먼 경우</w:t>
      </w:r>
    </w:p>
    <w:p w14:paraId="2BFFD38A" w14:textId="43AF39E6" w:rsidR="003B5132" w:rsidRDefault="00B3650C" w:rsidP="003B5132">
      <w:pPr>
        <w:tabs>
          <w:tab w:val="center" w:pos="4252"/>
        </w:tabs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이 때의 </w:t>
      </w:r>
      <w:r>
        <w:rPr>
          <w:rFonts w:ascii="굴림체" w:eastAsia="굴림체" w:hAnsi="굴림체"/>
          <w:bCs/>
          <w:sz w:val="22"/>
          <w:szCs w:val="22"/>
        </w:rPr>
        <w:t>pole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은 </w:t>
      </w:r>
      <w:r>
        <w:rPr>
          <w:rFonts w:ascii="굴림체" w:eastAsia="굴림체" w:hAnsi="굴림체"/>
          <w:bCs/>
          <w:sz w:val="22"/>
          <w:szCs w:val="22"/>
        </w:rPr>
        <w:t>-5+</w:t>
      </w:r>
      <w:r>
        <w:rPr>
          <w:rFonts w:ascii="굴림체" w:eastAsia="굴림체" w:hAnsi="굴림체" w:hint="eastAsia"/>
          <w:bCs/>
          <w:sz w:val="22"/>
          <w:szCs w:val="22"/>
        </w:rPr>
        <w:t>j*</w:t>
      </w:r>
      <w:r>
        <w:rPr>
          <w:rFonts w:ascii="굴림체" w:eastAsia="굴림체" w:hAnsi="굴림체"/>
          <w:bCs/>
          <w:sz w:val="22"/>
          <w:szCs w:val="22"/>
        </w:rPr>
        <w:t>15</w:t>
      </w:r>
      <w:r w:rsidR="00BF6130">
        <w:rPr>
          <w:rFonts w:ascii="굴림체" w:eastAsia="굴림체" w:hAnsi="굴림체"/>
          <w:bCs/>
          <w:sz w:val="22"/>
          <w:szCs w:val="22"/>
        </w:rPr>
        <w:t>,</w:t>
      </w:r>
      <w:r>
        <w:rPr>
          <w:rFonts w:ascii="굴림체" w:eastAsia="굴림체" w:hAnsi="굴림체"/>
          <w:bCs/>
          <w:sz w:val="22"/>
          <w:szCs w:val="22"/>
        </w:rPr>
        <w:t xml:space="preserve"> -5-j*15</w:t>
      </w:r>
      <w:r w:rsidR="005505C8">
        <w:rPr>
          <w:rFonts w:ascii="굴림체" w:eastAsia="굴림체" w:hAnsi="굴림체"/>
          <w:bCs/>
          <w:sz w:val="22"/>
          <w:szCs w:val="22"/>
        </w:rPr>
        <w:t xml:space="preserve"> 로 </w:t>
      </w:r>
      <w:r w:rsidR="005505C8">
        <w:rPr>
          <w:rFonts w:ascii="굴림체" w:eastAsia="굴림체" w:hAnsi="굴림체" w:hint="eastAsia"/>
          <w:bCs/>
          <w:sz w:val="22"/>
          <w:szCs w:val="22"/>
        </w:rPr>
        <w:t xml:space="preserve">설정하였고 </w:t>
      </w:r>
      <w:r w:rsidR="003B5132">
        <w:rPr>
          <w:rFonts w:ascii="굴림체" w:eastAsia="굴림체" w:hAnsi="굴림체"/>
          <w:bCs/>
          <w:sz w:val="22"/>
          <w:szCs w:val="22"/>
        </w:rPr>
        <w:t>K1 = 2.5</w:t>
      </w:r>
      <w:r w:rsidR="005505C8">
        <w:rPr>
          <w:rFonts w:ascii="굴림체" w:eastAsia="굴림체" w:hAnsi="굴림체"/>
          <w:bCs/>
          <w:sz w:val="22"/>
          <w:szCs w:val="22"/>
        </w:rPr>
        <w:t>,</w:t>
      </w:r>
      <w:r w:rsidR="003B5132">
        <w:rPr>
          <w:rFonts w:ascii="굴림체" w:eastAsia="굴림체" w:hAnsi="굴림체"/>
          <w:bCs/>
          <w:sz w:val="22"/>
          <w:szCs w:val="22"/>
        </w:rPr>
        <w:t xml:space="preserve"> k2 = -1</w:t>
      </w:r>
      <w:r w:rsidR="005505C8">
        <w:rPr>
          <w:rFonts w:ascii="굴림체" w:eastAsia="굴림체" w:hAnsi="굴림체"/>
          <w:bCs/>
          <w:sz w:val="22"/>
          <w:szCs w:val="22"/>
        </w:rPr>
        <w:t xml:space="preserve"> </w:t>
      </w:r>
      <w:r w:rsidR="005505C8">
        <w:rPr>
          <w:rFonts w:ascii="굴림체" w:eastAsia="굴림체" w:hAnsi="굴림체" w:hint="eastAsia"/>
          <w:bCs/>
          <w:sz w:val="22"/>
          <w:szCs w:val="22"/>
        </w:rPr>
        <w:t>이 나왔다.</w:t>
      </w:r>
    </w:p>
    <w:p w14:paraId="1BB207E0" w14:textId="705067EF" w:rsidR="0061207B" w:rsidRDefault="0061207B" w:rsidP="003B5132">
      <w:pPr>
        <w:tabs>
          <w:tab w:val="center" w:pos="4252"/>
        </w:tabs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시뮬레이션 결과는 다음과 같다.</w:t>
      </w:r>
      <w:r w:rsidR="007E672A">
        <w:rPr>
          <w:rFonts w:ascii="굴림체" w:eastAsia="굴림체" w:hAnsi="굴림체"/>
          <w:bCs/>
          <w:sz w:val="22"/>
          <w:szCs w:val="22"/>
        </w:rPr>
        <w:t xml:space="preserve"> </w:t>
      </w:r>
      <w:r w:rsidR="00562B88">
        <w:rPr>
          <w:rFonts w:ascii="굴림체" w:eastAsia="굴림체" w:hAnsi="굴림체"/>
          <w:bCs/>
          <w:sz w:val="22"/>
          <w:szCs w:val="22"/>
        </w:rPr>
        <w:t xml:space="preserve">Underdamped </w:t>
      </w:r>
      <w:r w:rsidR="00562B88">
        <w:rPr>
          <w:rFonts w:ascii="굴림체" w:eastAsia="굴림체" w:hAnsi="굴림체" w:hint="eastAsia"/>
          <w:bCs/>
          <w:sz w:val="22"/>
          <w:szCs w:val="22"/>
        </w:rPr>
        <w:t xml:space="preserve">상태이고 </w:t>
      </w:r>
      <w:r w:rsidR="002624C3">
        <w:rPr>
          <w:rFonts w:ascii="굴림체" w:eastAsia="굴림체" w:hAnsi="굴림체"/>
          <w:bCs/>
          <w:sz w:val="22"/>
          <w:szCs w:val="22"/>
        </w:rPr>
        <w:t>오버슛</w:t>
      </w:r>
      <w:r w:rsidR="007E672A">
        <w:rPr>
          <w:rFonts w:ascii="굴림체" w:eastAsia="굴림체" w:hAnsi="굴림체" w:hint="eastAsia"/>
          <w:bCs/>
          <w:sz w:val="22"/>
          <w:szCs w:val="22"/>
        </w:rPr>
        <w:t>이 존재하지만 속도가 빠르다.</w:t>
      </w:r>
    </w:p>
    <w:p w14:paraId="48B12AE0" w14:textId="168CB093" w:rsidR="001B187D" w:rsidRDefault="0061207B" w:rsidP="003B5132">
      <w:pPr>
        <w:tabs>
          <w:tab w:val="center" w:pos="4252"/>
        </w:tabs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21A063C3" wp14:editId="0AEC6646">
            <wp:simplePos x="1082040" y="3398520"/>
            <wp:positionH relativeFrom="column">
              <wp:align>left</wp:align>
            </wp:positionH>
            <wp:positionV relativeFrom="paragraph">
              <wp:align>top</wp:align>
            </wp:positionV>
            <wp:extent cx="3744000" cy="2808000"/>
            <wp:effectExtent l="0" t="0" r="8890" b="0"/>
            <wp:wrapSquare wrapText="bothSides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000" cy="28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B187D">
        <w:rPr>
          <w:rFonts w:ascii="굴림체" w:eastAsia="굴림체" w:hAnsi="굴림체"/>
          <w:bCs/>
          <w:sz w:val="22"/>
          <w:szCs w:val="22"/>
        </w:rPr>
        <w:br w:type="textWrapping" w:clear="all"/>
      </w:r>
      <w:r w:rsidR="001B187D">
        <w:rPr>
          <w:rFonts w:ascii="굴림체" w:eastAsia="굴림체" w:hAnsi="굴림체" w:hint="eastAsia"/>
          <w:bCs/>
          <w:sz w:val="22"/>
          <w:szCs w:val="22"/>
        </w:rPr>
        <w:t xml:space="preserve">설계한 제어기를 이용해 실행한 결과를 </w:t>
      </w:r>
      <w:r w:rsidR="001B187D">
        <w:rPr>
          <w:rFonts w:ascii="굴림체" w:eastAsia="굴림체" w:hAnsi="굴림체"/>
          <w:bCs/>
          <w:sz w:val="22"/>
          <w:szCs w:val="22"/>
        </w:rPr>
        <w:t xml:space="preserve">plot </w:t>
      </w:r>
      <w:r w:rsidR="001B187D">
        <w:rPr>
          <w:rFonts w:ascii="굴림체" w:eastAsia="굴림체" w:hAnsi="굴림체" w:hint="eastAsia"/>
          <w:bCs/>
          <w:sz w:val="22"/>
          <w:szCs w:val="22"/>
        </w:rPr>
        <w:t>해 본 결과는 다음과 같다.</w:t>
      </w:r>
    </w:p>
    <w:p w14:paraId="25668655" w14:textId="06170E88" w:rsidR="001B187D" w:rsidRDefault="001B187D" w:rsidP="003B5132">
      <w:pPr>
        <w:tabs>
          <w:tab w:val="center" w:pos="4252"/>
        </w:tabs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5107352A" wp14:editId="0D808576">
            <wp:extent cx="3744000" cy="2808000"/>
            <wp:effectExtent l="0" t="0" r="889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000" cy="28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953359" w14:textId="6F956A19" w:rsidR="00231D4F" w:rsidRDefault="009E5F49" w:rsidP="003B5132">
      <w:pPr>
        <w:tabs>
          <w:tab w:val="center" w:pos="4252"/>
        </w:tabs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시뮬레이션과 실험결과가 같음을</w:t>
      </w:r>
      <w:r w:rsidR="00231D4F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9105FE">
        <w:rPr>
          <w:rFonts w:ascii="굴림체" w:eastAsia="굴림체" w:hAnsi="굴림체" w:hint="eastAsia"/>
          <w:bCs/>
          <w:sz w:val="22"/>
          <w:szCs w:val="22"/>
        </w:rPr>
        <w:t>볼</w:t>
      </w:r>
      <w:r w:rsidR="00231D4F">
        <w:rPr>
          <w:rFonts w:ascii="굴림체" w:eastAsia="굴림체" w:hAnsi="굴림체" w:hint="eastAsia"/>
          <w:bCs/>
          <w:sz w:val="22"/>
          <w:szCs w:val="22"/>
        </w:rPr>
        <w:t xml:space="preserve"> 수 있다.</w:t>
      </w:r>
    </w:p>
    <w:p w14:paraId="0362C402" w14:textId="3E0E5E9E" w:rsidR="00B12679" w:rsidRPr="0009055A" w:rsidRDefault="0009055A" w:rsidP="0009055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(</w:t>
      </w:r>
      <w:r>
        <w:rPr>
          <w:rFonts w:ascii="굴림체" w:eastAsia="굴림체" w:hAnsi="굴림체"/>
          <w:bCs/>
          <w:sz w:val="22"/>
          <w:szCs w:val="22"/>
        </w:rPr>
        <w:t>2)</w:t>
      </w:r>
      <w:r w:rsidR="00251FEF">
        <w:rPr>
          <w:rFonts w:ascii="굴림체" w:eastAsia="굴림체" w:hAnsi="굴림체"/>
          <w:bCs/>
          <w:sz w:val="22"/>
          <w:szCs w:val="22"/>
        </w:rPr>
        <w:t xml:space="preserve"> </w:t>
      </w:r>
      <w:r w:rsidR="00B12679" w:rsidRPr="0009055A">
        <w:rPr>
          <w:rFonts w:ascii="굴림체" w:eastAsia="굴림체" w:hAnsi="굴림체" w:hint="eastAsia"/>
          <w:bCs/>
          <w:sz w:val="22"/>
          <w:szCs w:val="22"/>
        </w:rPr>
        <w:t>허수축에서 멀고,</w:t>
      </w:r>
      <w:r w:rsidR="00B12679" w:rsidRPr="0009055A">
        <w:rPr>
          <w:rFonts w:ascii="굴림체" w:eastAsia="굴림체" w:hAnsi="굴림체"/>
          <w:bCs/>
          <w:sz w:val="22"/>
          <w:szCs w:val="22"/>
        </w:rPr>
        <w:t xml:space="preserve"> </w:t>
      </w:r>
      <w:r w:rsidR="00B12679" w:rsidRPr="0009055A">
        <w:rPr>
          <w:rFonts w:ascii="굴림체" w:eastAsia="굴림체" w:hAnsi="굴림체" w:hint="eastAsia"/>
          <w:bCs/>
          <w:sz w:val="22"/>
          <w:szCs w:val="22"/>
        </w:rPr>
        <w:t>실수축에 가까운 경우</w:t>
      </w:r>
    </w:p>
    <w:p w14:paraId="24C5AD54" w14:textId="344D1827" w:rsidR="003B5132" w:rsidRDefault="00B3650C" w:rsidP="005505C8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이 때의 </w:t>
      </w:r>
      <w:r>
        <w:rPr>
          <w:rFonts w:ascii="굴림체" w:eastAsia="굴림체" w:hAnsi="굴림체"/>
          <w:bCs/>
          <w:sz w:val="22"/>
          <w:szCs w:val="22"/>
        </w:rPr>
        <w:t>pole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은 </w:t>
      </w:r>
      <w:r>
        <w:rPr>
          <w:rFonts w:ascii="굴림체" w:eastAsia="굴림체" w:hAnsi="굴림체"/>
          <w:bCs/>
          <w:sz w:val="22"/>
          <w:szCs w:val="22"/>
        </w:rPr>
        <w:t>-15+</w:t>
      </w:r>
      <w:r>
        <w:rPr>
          <w:rFonts w:ascii="굴림체" w:eastAsia="굴림체" w:hAnsi="굴림체" w:hint="eastAsia"/>
          <w:bCs/>
          <w:sz w:val="22"/>
          <w:szCs w:val="22"/>
        </w:rPr>
        <w:t>j*</w:t>
      </w:r>
      <w:r>
        <w:rPr>
          <w:rFonts w:ascii="굴림체" w:eastAsia="굴림체" w:hAnsi="굴림체"/>
          <w:bCs/>
          <w:sz w:val="22"/>
          <w:szCs w:val="22"/>
        </w:rPr>
        <w:t>5</w:t>
      </w:r>
      <w:r w:rsidR="00BF6130">
        <w:rPr>
          <w:rFonts w:ascii="굴림체" w:eastAsia="굴림체" w:hAnsi="굴림체"/>
          <w:bCs/>
          <w:sz w:val="22"/>
          <w:szCs w:val="22"/>
        </w:rPr>
        <w:t>,</w:t>
      </w:r>
      <w:r>
        <w:rPr>
          <w:rFonts w:ascii="굴림체" w:eastAsia="굴림체" w:hAnsi="굴림체"/>
          <w:bCs/>
          <w:sz w:val="22"/>
          <w:szCs w:val="22"/>
        </w:rPr>
        <w:t xml:space="preserve"> -15-j*5</w:t>
      </w:r>
      <w:r w:rsidR="005505C8">
        <w:rPr>
          <w:rFonts w:ascii="굴림체" w:eastAsia="굴림체" w:hAnsi="굴림체"/>
          <w:bCs/>
          <w:sz w:val="22"/>
          <w:szCs w:val="22"/>
        </w:rPr>
        <w:t xml:space="preserve"> </w:t>
      </w:r>
      <w:r w:rsidR="005505C8">
        <w:rPr>
          <w:rFonts w:ascii="굴림체" w:eastAsia="굴림체" w:hAnsi="굴림체" w:hint="eastAsia"/>
          <w:bCs/>
          <w:sz w:val="22"/>
          <w:szCs w:val="22"/>
        </w:rPr>
        <w:t xml:space="preserve">로 설정하였고 </w:t>
      </w:r>
      <w:r w:rsidR="003B5132">
        <w:rPr>
          <w:rFonts w:ascii="굴림체" w:eastAsia="굴림체" w:hAnsi="굴림체"/>
          <w:bCs/>
          <w:sz w:val="22"/>
          <w:szCs w:val="22"/>
        </w:rPr>
        <w:t>K1 = 2.5</w:t>
      </w:r>
      <w:r w:rsidR="005505C8">
        <w:rPr>
          <w:rFonts w:ascii="굴림체" w:eastAsia="굴림체" w:hAnsi="굴림체"/>
          <w:bCs/>
          <w:sz w:val="22"/>
          <w:szCs w:val="22"/>
        </w:rPr>
        <w:t xml:space="preserve">, </w:t>
      </w:r>
      <w:r w:rsidR="003B5132">
        <w:rPr>
          <w:rFonts w:ascii="굴림체" w:eastAsia="굴림체" w:hAnsi="굴림체"/>
          <w:bCs/>
          <w:sz w:val="22"/>
          <w:szCs w:val="22"/>
        </w:rPr>
        <w:t xml:space="preserve">k2 = </w:t>
      </w:r>
      <w:r w:rsidR="00013E09">
        <w:rPr>
          <w:rFonts w:ascii="굴림체" w:eastAsia="굴림체" w:hAnsi="굴림체"/>
          <w:bCs/>
          <w:sz w:val="22"/>
          <w:szCs w:val="22"/>
        </w:rPr>
        <w:t>-3</w:t>
      </w:r>
      <w:r w:rsidR="005505C8">
        <w:rPr>
          <w:rFonts w:ascii="굴림체" w:eastAsia="굴림체" w:hAnsi="굴림체"/>
          <w:bCs/>
          <w:sz w:val="22"/>
          <w:szCs w:val="22"/>
        </w:rPr>
        <w:t xml:space="preserve"> </w:t>
      </w:r>
      <w:r w:rsidR="005505C8">
        <w:rPr>
          <w:rFonts w:ascii="굴림체" w:eastAsia="굴림체" w:hAnsi="굴림체" w:hint="eastAsia"/>
          <w:bCs/>
          <w:sz w:val="22"/>
          <w:szCs w:val="22"/>
        </w:rPr>
        <w:t>이 나왔다.</w:t>
      </w:r>
    </w:p>
    <w:p w14:paraId="4B1DE894" w14:textId="7E7E0B30" w:rsidR="007E672A" w:rsidRPr="00B3650C" w:rsidRDefault="007E672A" w:rsidP="005505C8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시뮬레이션 결과는 다음과 같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A700C0">
        <w:rPr>
          <w:rFonts w:ascii="굴림체" w:eastAsia="굴림체" w:hAnsi="굴림체"/>
          <w:bCs/>
          <w:sz w:val="22"/>
          <w:szCs w:val="22"/>
        </w:rPr>
        <w:t xml:space="preserve">Overdamped </w:t>
      </w:r>
      <w:r w:rsidR="00A700C0">
        <w:rPr>
          <w:rFonts w:ascii="굴림체" w:eastAsia="굴림체" w:hAnsi="굴림체" w:hint="eastAsia"/>
          <w:bCs/>
          <w:sz w:val="22"/>
          <w:szCs w:val="22"/>
        </w:rPr>
        <w:t>상황</w:t>
      </w:r>
      <w:r w:rsidR="00DB5188">
        <w:rPr>
          <w:rFonts w:ascii="굴림체" w:eastAsia="굴림체" w:hAnsi="굴림체" w:hint="eastAsia"/>
          <w:bCs/>
          <w:sz w:val="22"/>
          <w:szCs w:val="22"/>
        </w:rPr>
        <w:t>으로</w:t>
      </w:r>
      <w:r w:rsidR="00A700C0">
        <w:rPr>
          <w:rFonts w:ascii="굴림체" w:eastAsia="굴림체" w:hAnsi="굴림체" w:hint="eastAsia"/>
          <w:bCs/>
          <w:sz w:val="22"/>
          <w:szCs w:val="22"/>
        </w:rPr>
        <w:t xml:space="preserve"> 오버슛이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존재하지 않지만 속도가 </w:t>
      </w:r>
      <w:r w:rsidR="004B3025">
        <w:rPr>
          <w:rFonts w:ascii="굴림체" w:eastAsia="굴림체" w:hAnsi="굴림체" w:hint="eastAsia"/>
          <w:bCs/>
          <w:sz w:val="22"/>
          <w:szCs w:val="22"/>
        </w:rPr>
        <w:t>느리다.</w:t>
      </w:r>
    </w:p>
    <w:p w14:paraId="68D13527" w14:textId="4655CAED" w:rsidR="008F383B" w:rsidRPr="00B3650C" w:rsidRDefault="0061207B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53549210" wp14:editId="17652B56">
            <wp:extent cx="3744000" cy="2808000"/>
            <wp:effectExtent l="0" t="0" r="889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000" cy="28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CCE20" w14:textId="7A24E95A" w:rsidR="008F383B" w:rsidRDefault="00187237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설계한 제어기를 이용해 실행한 결과를 </w:t>
      </w:r>
      <w:r>
        <w:rPr>
          <w:rFonts w:ascii="굴림체" w:eastAsia="굴림체" w:hAnsi="굴림체"/>
          <w:bCs/>
          <w:sz w:val="22"/>
          <w:szCs w:val="22"/>
        </w:rPr>
        <w:t xml:space="preserve">plot </w:t>
      </w:r>
      <w:r>
        <w:rPr>
          <w:rFonts w:ascii="굴림체" w:eastAsia="굴림체" w:hAnsi="굴림체" w:hint="eastAsia"/>
          <w:bCs/>
          <w:sz w:val="22"/>
          <w:szCs w:val="22"/>
        </w:rPr>
        <w:t>해 본 결과는 다음과 같다.</w:t>
      </w:r>
    </w:p>
    <w:p w14:paraId="751924BE" w14:textId="04995822" w:rsidR="00187237" w:rsidRDefault="00187237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03AF3797" wp14:editId="36E4DA59">
            <wp:extent cx="3744000" cy="2808000"/>
            <wp:effectExtent l="0" t="0" r="889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000" cy="28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0EC39D" w14:textId="0F00D481" w:rsidR="00187237" w:rsidRDefault="00325698" w:rsidP="00187237">
      <w:pPr>
        <w:tabs>
          <w:tab w:val="center" w:pos="4252"/>
        </w:tabs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시뮬레이션과 실험결과가 같음을 볼 수 있다.</w:t>
      </w:r>
    </w:p>
    <w:p w14:paraId="09D6D4FD" w14:textId="77777777" w:rsidR="00187237" w:rsidRPr="00187237" w:rsidRDefault="00187237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12522810" w14:textId="0EE9E8A6" w:rsidR="00CA3404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3. 결론 및 Discussion</w:t>
      </w:r>
    </w:p>
    <w:p w14:paraId="5373B5F1" w14:textId="7E982BCD" w:rsidR="00587840" w:rsidRPr="003F302B" w:rsidRDefault="00587840" w:rsidP="004260CF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이번 실습은 특별히 어려운 점은 없었다.</w:t>
      </w:r>
      <w:r w:rsidR="007712C4">
        <w:rPr>
          <w:rFonts w:ascii="굴림체" w:eastAsia="굴림체" w:hAnsi="굴림체"/>
          <w:bCs/>
          <w:sz w:val="22"/>
          <w:szCs w:val="22"/>
        </w:rPr>
        <w:t xml:space="preserve"> </w:t>
      </w:r>
      <w:r w:rsidR="007712C4">
        <w:rPr>
          <w:rFonts w:ascii="굴림체" w:eastAsia="굴림체" w:hAnsi="굴림체" w:hint="eastAsia"/>
          <w:bCs/>
          <w:sz w:val="22"/>
          <w:szCs w:val="22"/>
        </w:rPr>
        <w:t xml:space="preserve">원하는 </w:t>
      </w:r>
      <w:r w:rsidR="007712C4">
        <w:rPr>
          <w:rFonts w:ascii="굴림체" w:eastAsia="굴림체" w:hAnsi="굴림체"/>
          <w:bCs/>
          <w:sz w:val="22"/>
          <w:szCs w:val="22"/>
        </w:rPr>
        <w:t>pole</w:t>
      </w:r>
      <w:r w:rsidR="007712C4">
        <w:rPr>
          <w:rFonts w:ascii="굴림체" w:eastAsia="굴림체" w:hAnsi="굴림체" w:hint="eastAsia"/>
          <w:bCs/>
          <w:sz w:val="22"/>
          <w:szCs w:val="22"/>
        </w:rPr>
        <w:t>의 위치를 정하면 그</w:t>
      </w:r>
      <w:r w:rsidR="004260CF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312422">
        <w:rPr>
          <w:rFonts w:ascii="굴림체" w:eastAsia="굴림체" w:hAnsi="굴림체" w:hint="eastAsia"/>
          <w:bCs/>
          <w:sz w:val="22"/>
          <w:szCs w:val="22"/>
        </w:rPr>
        <w:t>특성에 맞는</w:t>
      </w:r>
      <w:r w:rsidR="004260CF">
        <w:rPr>
          <w:rFonts w:ascii="굴림체" w:eastAsia="굴림체" w:hAnsi="굴림체" w:hint="eastAsia"/>
          <w:bCs/>
          <w:sz w:val="22"/>
          <w:szCs w:val="22"/>
        </w:rPr>
        <w:t xml:space="preserve"> 따른 </w:t>
      </w:r>
      <w:r w:rsidR="007712C4">
        <w:rPr>
          <w:rFonts w:ascii="굴림체" w:eastAsia="굴림체" w:hAnsi="굴림체" w:hint="eastAsia"/>
          <w:bCs/>
          <w:sz w:val="22"/>
          <w:szCs w:val="22"/>
        </w:rPr>
        <w:t>결과가 나타났다.</w:t>
      </w:r>
      <w:r w:rsidR="007712C4">
        <w:rPr>
          <w:rFonts w:ascii="굴림체" w:eastAsia="굴림체" w:hAnsi="굴림체"/>
          <w:bCs/>
          <w:sz w:val="22"/>
          <w:szCs w:val="22"/>
        </w:rPr>
        <w:t xml:space="preserve"> </w:t>
      </w:r>
      <w:r w:rsidR="007712C4">
        <w:rPr>
          <w:rFonts w:ascii="굴림체" w:eastAsia="굴림체" w:hAnsi="굴림체" w:hint="eastAsia"/>
          <w:bCs/>
          <w:sz w:val="22"/>
          <w:szCs w:val="22"/>
        </w:rPr>
        <w:t>시뮬레이션 결과와 실험 결과를 비교해보았을 때도 일</w:t>
      </w:r>
      <w:r w:rsidR="007712C4">
        <w:rPr>
          <w:rFonts w:ascii="굴림체" w:eastAsia="굴림체" w:hAnsi="굴림체" w:hint="eastAsia"/>
          <w:bCs/>
          <w:sz w:val="22"/>
          <w:szCs w:val="22"/>
        </w:rPr>
        <w:lastRenderedPageBreak/>
        <w:t>치하였다.</w:t>
      </w:r>
      <w:r w:rsidR="007712C4">
        <w:rPr>
          <w:rFonts w:ascii="굴림체" w:eastAsia="굴림체" w:hAnsi="굴림체"/>
          <w:bCs/>
          <w:sz w:val="22"/>
          <w:szCs w:val="22"/>
        </w:rPr>
        <w:t xml:space="preserve"> </w:t>
      </w:r>
      <w:r w:rsidR="003F302B">
        <w:rPr>
          <w:rFonts w:ascii="굴림체" w:eastAsia="굴림체" w:hAnsi="굴림체"/>
          <w:bCs/>
          <w:sz w:val="22"/>
          <w:szCs w:val="22"/>
        </w:rPr>
        <w:t>Pole</w:t>
      </w:r>
      <w:r w:rsidR="003F302B">
        <w:rPr>
          <w:rFonts w:ascii="굴림체" w:eastAsia="굴림체" w:hAnsi="굴림체" w:hint="eastAsia"/>
          <w:bCs/>
          <w:sz w:val="22"/>
          <w:szCs w:val="22"/>
        </w:rPr>
        <w:t xml:space="preserve">이 </w:t>
      </w:r>
      <w:r w:rsidR="003F302B" w:rsidRPr="00B12679">
        <w:rPr>
          <w:rFonts w:ascii="굴림체" w:eastAsia="굴림체" w:hAnsi="굴림체" w:hint="eastAsia"/>
          <w:bCs/>
          <w:sz w:val="22"/>
          <w:szCs w:val="22"/>
        </w:rPr>
        <w:t>허수축에 가깝고,</w:t>
      </w:r>
      <w:r w:rsidR="003F302B" w:rsidRPr="00B12679">
        <w:rPr>
          <w:rFonts w:ascii="굴림체" w:eastAsia="굴림체" w:hAnsi="굴림체"/>
          <w:bCs/>
          <w:sz w:val="22"/>
          <w:szCs w:val="22"/>
        </w:rPr>
        <w:t xml:space="preserve"> </w:t>
      </w:r>
      <w:r w:rsidR="003F302B" w:rsidRPr="00B12679">
        <w:rPr>
          <w:rFonts w:ascii="굴림체" w:eastAsia="굴림체" w:hAnsi="굴림체" w:hint="eastAsia"/>
          <w:bCs/>
          <w:sz w:val="22"/>
          <w:szCs w:val="22"/>
        </w:rPr>
        <w:t>실수축에선 먼 경우</w:t>
      </w:r>
      <w:r w:rsidR="003F302B">
        <w:rPr>
          <w:rFonts w:ascii="굴림체" w:eastAsia="굴림체" w:hAnsi="굴림체" w:hint="eastAsia"/>
          <w:bCs/>
          <w:sz w:val="22"/>
          <w:szCs w:val="22"/>
        </w:rPr>
        <w:t xml:space="preserve">엔 </w:t>
      </w:r>
      <w:r w:rsidR="003F302B">
        <w:rPr>
          <w:rFonts w:ascii="굴림체" w:eastAsia="굴림체" w:hAnsi="굴림체"/>
          <w:bCs/>
          <w:sz w:val="22"/>
          <w:szCs w:val="22"/>
        </w:rPr>
        <w:t>damping ratio</w:t>
      </w:r>
      <w:r w:rsidR="003F302B">
        <w:rPr>
          <w:rFonts w:ascii="굴림체" w:eastAsia="굴림체" w:hAnsi="굴림체" w:hint="eastAsia"/>
          <w:bCs/>
          <w:sz w:val="22"/>
          <w:szCs w:val="22"/>
        </w:rPr>
        <w:t>와 w</w:t>
      </w:r>
      <w:r w:rsidR="003F302B">
        <w:rPr>
          <w:rFonts w:ascii="굴림체" w:eastAsia="굴림체" w:hAnsi="굴림체"/>
          <w:bCs/>
          <w:sz w:val="22"/>
          <w:szCs w:val="22"/>
          <w:vertAlign w:val="subscript"/>
        </w:rPr>
        <w:t>n</w:t>
      </w:r>
      <w:r w:rsidR="003F302B">
        <w:rPr>
          <w:rFonts w:ascii="굴림체" w:eastAsia="굴림체" w:hAnsi="굴림체" w:hint="eastAsia"/>
          <w:bCs/>
          <w:sz w:val="22"/>
          <w:szCs w:val="22"/>
        </w:rPr>
        <w:t>이 작아 오버슛이 크고 속도가 느리지만,</w:t>
      </w:r>
      <w:r w:rsidR="003F302B">
        <w:rPr>
          <w:rFonts w:ascii="굴림체" w:eastAsia="굴림체" w:hAnsi="굴림체"/>
          <w:bCs/>
          <w:sz w:val="22"/>
          <w:szCs w:val="22"/>
        </w:rPr>
        <w:t xml:space="preserve"> pole</w:t>
      </w:r>
      <w:r w:rsidR="003F302B">
        <w:rPr>
          <w:rFonts w:ascii="굴림체" w:eastAsia="굴림체" w:hAnsi="굴림체" w:hint="eastAsia"/>
          <w:bCs/>
          <w:sz w:val="22"/>
          <w:szCs w:val="22"/>
        </w:rPr>
        <w:t xml:space="preserve">이 </w:t>
      </w:r>
      <w:r w:rsidR="003F302B" w:rsidRPr="0009055A">
        <w:rPr>
          <w:rFonts w:ascii="굴림체" w:eastAsia="굴림체" w:hAnsi="굴림체" w:hint="eastAsia"/>
          <w:bCs/>
          <w:sz w:val="22"/>
          <w:szCs w:val="22"/>
        </w:rPr>
        <w:t>허수축에서 멀고,</w:t>
      </w:r>
      <w:r w:rsidR="003F302B" w:rsidRPr="0009055A">
        <w:rPr>
          <w:rFonts w:ascii="굴림체" w:eastAsia="굴림체" w:hAnsi="굴림체"/>
          <w:bCs/>
          <w:sz w:val="22"/>
          <w:szCs w:val="22"/>
        </w:rPr>
        <w:t xml:space="preserve"> </w:t>
      </w:r>
      <w:r w:rsidR="003F302B" w:rsidRPr="0009055A">
        <w:rPr>
          <w:rFonts w:ascii="굴림체" w:eastAsia="굴림체" w:hAnsi="굴림체" w:hint="eastAsia"/>
          <w:bCs/>
          <w:sz w:val="22"/>
          <w:szCs w:val="22"/>
        </w:rPr>
        <w:t>실수축에 가까운 경우</w:t>
      </w:r>
      <w:r w:rsidR="003F302B">
        <w:rPr>
          <w:rFonts w:ascii="굴림체" w:eastAsia="굴림체" w:hAnsi="굴림체" w:hint="eastAsia"/>
          <w:bCs/>
          <w:sz w:val="22"/>
          <w:szCs w:val="22"/>
        </w:rPr>
        <w:t xml:space="preserve">에는 </w:t>
      </w:r>
      <w:r w:rsidR="003F302B">
        <w:rPr>
          <w:rFonts w:ascii="굴림체" w:eastAsia="굴림체" w:hAnsi="굴림체"/>
          <w:bCs/>
          <w:sz w:val="22"/>
          <w:szCs w:val="22"/>
        </w:rPr>
        <w:t xml:space="preserve">damping </w:t>
      </w:r>
      <w:r w:rsidR="003F302B">
        <w:rPr>
          <w:rFonts w:ascii="굴림체" w:eastAsia="굴림체" w:hAnsi="굴림체" w:hint="eastAsia"/>
          <w:bCs/>
          <w:sz w:val="22"/>
          <w:szCs w:val="22"/>
        </w:rPr>
        <w:t>r</w:t>
      </w:r>
      <w:r w:rsidR="003F302B">
        <w:rPr>
          <w:rFonts w:ascii="굴림체" w:eastAsia="굴림체" w:hAnsi="굴림체"/>
          <w:bCs/>
          <w:sz w:val="22"/>
          <w:szCs w:val="22"/>
        </w:rPr>
        <w:t>aio</w:t>
      </w:r>
      <w:r w:rsidR="003F302B">
        <w:rPr>
          <w:rFonts w:ascii="굴림체" w:eastAsia="굴림체" w:hAnsi="굴림체" w:hint="eastAsia"/>
          <w:bCs/>
          <w:sz w:val="22"/>
          <w:szCs w:val="22"/>
        </w:rPr>
        <w:t xml:space="preserve">와 </w:t>
      </w:r>
      <w:r w:rsidR="003F302B">
        <w:rPr>
          <w:rFonts w:ascii="굴림체" w:eastAsia="굴림체" w:hAnsi="굴림체"/>
          <w:bCs/>
          <w:sz w:val="22"/>
          <w:szCs w:val="22"/>
        </w:rPr>
        <w:t>w</w:t>
      </w:r>
      <w:r w:rsidR="003F302B">
        <w:rPr>
          <w:rFonts w:ascii="굴림체" w:eastAsia="굴림체" w:hAnsi="굴림체"/>
          <w:bCs/>
          <w:sz w:val="22"/>
          <w:szCs w:val="22"/>
          <w:vertAlign w:val="subscript"/>
        </w:rPr>
        <w:t>n</w:t>
      </w:r>
      <w:r w:rsidR="003F302B">
        <w:rPr>
          <w:rFonts w:ascii="굴림체" w:eastAsia="굴림체" w:hAnsi="굴림체" w:hint="eastAsia"/>
          <w:bCs/>
          <w:sz w:val="22"/>
          <w:szCs w:val="22"/>
        </w:rPr>
        <w:t>이 커서 오버슛이 작거나 없고,</w:t>
      </w:r>
      <w:r w:rsidR="003F302B">
        <w:rPr>
          <w:rFonts w:ascii="굴림체" w:eastAsia="굴림체" w:hAnsi="굴림체"/>
          <w:bCs/>
          <w:sz w:val="22"/>
          <w:szCs w:val="22"/>
        </w:rPr>
        <w:t xml:space="preserve"> </w:t>
      </w:r>
      <w:r w:rsidR="003F302B">
        <w:rPr>
          <w:rFonts w:ascii="굴림체" w:eastAsia="굴림체" w:hAnsi="굴림체" w:hint="eastAsia"/>
          <w:bCs/>
          <w:sz w:val="22"/>
          <w:szCs w:val="22"/>
        </w:rPr>
        <w:t>속도가 빠른 것을 볼 수 있었다.</w:t>
      </w:r>
    </w:p>
    <w:p w14:paraId="1F7E2333" w14:textId="254A528C" w:rsidR="00F52BC3" w:rsidRPr="0006467B" w:rsidRDefault="00B60DDF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이번 실습</w:t>
      </w:r>
      <w:r w:rsidR="00EA1A73">
        <w:rPr>
          <w:rFonts w:ascii="굴림체" w:eastAsia="굴림체" w:hAnsi="굴림체" w:hint="eastAsia"/>
          <w:bCs/>
          <w:sz w:val="22"/>
          <w:szCs w:val="22"/>
        </w:rPr>
        <w:t>은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이전</w:t>
      </w:r>
      <w:r w:rsidR="006B10BA">
        <w:rPr>
          <w:rFonts w:ascii="굴림체" w:eastAsia="굴림체" w:hAnsi="굴림체" w:hint="eastAsia"/>
          <w:bCs/>
          <w:sz w:val="22"/>
          <w:szCs w:val="22"/>
        </w:rPr>
        <w:t xml:space="preserve"> 실습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과 달리 원하는 </w:t>
      </w:r>
      <w:r>
        <w:rPr>
          <w:rFonts w:ascii="굴림체" w:eastAsia="굴림체" w:hAnsi="굴림체"/>
          <w:bCs/>
          <w:sz w:val="22"/>
          <w:szCs w:val="22"/>
        </w:rPr>
        <w:t>pole</w:t>
      </w:r>
      <w:r w:rsidR="006B10BA">
        <w:rPr>
          <w:rFonts w:ascii="굴림체" w:eastAsia="굴림체" w:hAnsi="굴림체" w:hint="eastAsia"/>
          <w:bCs/>
          <w:sz w:val="22"/>
          <w:szCs w:val="22"/>
        </w:rPr>
        <w:t>의 위치를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먼저 정하고 </w:t>
      </w:r>
      <w:r w:rsidR="006B10BA">
        <w:rPr>
          <w:rFonts w:ascii="굴림체" w:eastAsia="굴림체" w:hAnsi="굴림체" w:hint="eastAsia"/>
          <w:bCs/>
          <w:sz w:val="22"/>
          <w:szCs w:val="22"/>
        </w:rPr>
        <w:t xml:space="preserve">이에 따라 </w:t>
      </w:r>
      <w:r>
        <w:rPr>
          <w:rFonts w:ascii="굴림체" w:eastAsia="굴림체" w:hAnsi="굴림체" w:hint="eastAsia"/>
          <w:bCs/>
          <w:sz w:val="22"/>
          <w:szCs w:val="22"/>
        </w:rPr>
        <w:t>제어기를 설계할 수 있다는 점</w:t>
      </w:r>
      <w:r w:rsidR="001B3689">
        <w:rPr>
          <w:rFonts w:ascii="굴림체" w:eastAsia="굴림체" w:hAnsi="굴림체" w:hint="eastAsia"/>
          <w:bCs/>
          <w:sz w:val="22"/>
          <w:szCs w:val="22"/>
        </w:rPr>
        <w:t xml:space="preserve">에서 </w:t>
      </w:r>
      <w:r w:rsidR="006B10BA">
        <w:rPr>
          <w:rFonts w:ascii="굴림체" w:eastAsia="굴림체" w:hAnsi="굴림체" w:hint="eastAsia"/>
          <w:bCs/>
          <w:sz w:val="22"/>
          <w:szCs w:val="22"/>
        </w:rPr>
        <w:t xml:space="preserve">가장 </w:t>
      </w:r>
      <w:r w:rsidR="001B3689">
        <w:rPr>
          <w:rFonts w:ascii="굴림체" w:eastAsia="굴림체" w:hAnsi="굴림체" w:hint="eastAsia"/>
          <w:bCs/>
          <w:sz w:val="22"/>
          <w:szCs w:val="22"/>
        </w:rPr>
        <w:t>달랐</w:t>
      </w:r>
      <w:r w:rsidR="0006467B">
        <w:rPr>
          <w:rFonts w:ascii="굴림체" w:eastAsia="굴림체" w:hAnsi="굴림체" w:hint="eastAsia"/>
          <w:bCs/>
          <w:sz w:val="22"/>
          <w:szCs w:val="22"/>
        </w:rPr>
        <w:t>다.</w:t>
      </w:r>
      <w:r w:rsidR="0006467B">
        <w:rPr>
          <w:rFonts w:ascii="굴림체" w:eastAsia="굴림체" w:hAnsi="굴림체"/>
          <w:bCs/>
          <w:sz w:val="22"/>
          <w:szCs w:val="22"/>
        </w:rPr>
        <w:t xml:space="preserve"> </w:t>
      </w:r>
      <w:r w:rsidR="00DD3732">
        <w:rPr>
          <w:rFonts w:ascii="굴림체" w:eastAsia="굴림체" w:hAnsi="굴림체" w:hint="eastAsia"/>
          <w:bCs/>
          <w:sz w:val="22"/>
          <w:szCs w:val="22"/>
        </w:rPr>
        <w:t xml:space="preserve">이로 인해 </w:t>
      </w:r>
      <w:r w:rsidR="00275D89">
        <w:rPr>
          <w:rFonts w:ascii="굴림체" w:eastAsia="굴림체" w:hAnsi="굴림체" w:hint="eastAsia"/>
          <w:bCs/>
          <w:sz w:val="22"/>
          <w:szCs w:val="22"/>
        </w:rPr>
        <w:t xml:space="preserve">원하는 </w:t>
      </w:r>
      <w:r w:rsidR="00B7085F">
        <w:rPr>
          <w:rFonts w:ascii="굴림체" w:eastAsia="굴림체" w:hAnsi="굴림체" w:hint="eastAsia"/>
          <w:bCs/>
          <w:sz w:val="22"/>
          <w:szCs w:val="22"/>
        </w:rPr>
        <w:t xml:space="preserve">제어 </w:t>
      </w:r>
      <w:r w:rsidR="00275D89">
        <w:rPr>
          <w:rFonts w:ascii="굴림체" w:eastAsia="굴림체" w:hAnsi="굴림체" w:hint="eastAsia"/>
          <w:bCs/>
          <w:sz w:val="22"/>
          <w:szCs w:val="22"/>
        </w:rPr>
        <w:t>특성을 가지는 제어기를 설계할 수 있</w:t>
      </w:r>
      <w:r w:rsidR="00FF2AE0">
        <w:rPr>
          <w:rFonts w:ascii="굴림체" w:eastAsia="굴림체" w:hAnsi="굴림체" w:hint="eastAsia"/>
          <w:bCs/>
          <w:sz w:val="22"/>
          <w:szCs w:val="22"/>
        </w:rPr>
        <w:t>다는</w:t>
      </w:r>
      <w:r w:rsidR="00275D89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FF2AE0">
        <w:rPr>
          <w:rFonts w:ascii="굴림체" w:eastAsia="굴림체" w:hAnsi="굴림체" w:hint="eastAsia"/>
          <w:bCs/>
          <w:sz w:val="22"/>
          <w:szCs w:val="22"/>
        </w:rPr>
        <w:t>장점을 가지는 것 같다</w:t>
      </w:r>
      <w:r w:rsidR="00275D89">
        <w:rPr>
          <w:rFonts w:ascii="굴림체" w:eastAsia="굴림체" w:hAnsi="굴림체" w:hint="eastAsia"/>
          <w:bCs/>
          <w:sz w:val="22"/>
          <w:szCs w:val="22"/>
        </w:rPr>
        <w:t>.</w:t>
      </w:r>
      <w:r w:rsidR="00275D89">
        <w:rPr>
          <w:rFonts w:ascii="굴림체" w:eastAsia="굴림체" w:hAnsi="굴림체"/>
          <w:bCs/>
          <w:sz w:val="22"/>
          <w:szCs w:val="22"/>
        </w:rPr>
        <w:t xml:space="preserve"> </w:t>
      </w:r>
      <w:r w:rsidR="00275D89">
        <w:rPr>
          <w:rFonts w:ascii="굴림체" w:eastAsia="굴림체" w:hAnsi="굴림체" w:hint="eastAsia"/>
          <w:bCs/>
          <w:sz w:val="22"/>
          <w:szCs w:val="22"/>
        </w:rPr>
        <w:t>하지만</w:t>
      </w:r>
      <w:r w:rsidR="00CB6C6D">
        <w:rPr>
          <w:rFonts w:ascii="굴림체" w:eastAsia="굴림체" w:hAnsi="굴림체" w:hint="eastAsia"/>
          <w:bCs/>
          <w:sz w:val="22"/>
          <w:szCs w:val="22"/>
        </w:rPr>
        <w:t xml:space="preserve"> 실제로는 모든 변수를 피드백 한다는 것이 측정 자체가 불가능할 수 있다는 근본적 문제와 실용적이지 않고 비경제적이라는 문제로</w:t>
      </w:r>
      <w:r w:rsidR="00275D89">
        <w:rPr>
          <w:rFonts w:ascii="굴림체" w:eastAsia="굴림체" w:hAnsi="굴림체"/>
          <w:bCs/>
          <w:sz w:val="22"/>
          <w:szCs w:val="22"/>
        </w:rPr>
        <w:t xml:space="preserve"> state feedback</w:t>
      </w:r>
      <w:r w:rsidR="00CB6C6D">
        <w:rPr>
          <w:rFonts w:ascii="굴림체" w:eastAsia="굴림체" w:hAnsi="굴림체" w:hint="eastAsia"/>
          <w:bCs/>
          <w:sz w:val="22"/>
          <w:szCs w:val="22"/>
        </w:rPr>
        <w:t>을 잘 사용하지 않는다고 한다.</w:t>
      </w:r>
    </w:p>
    <w:p w14:paraId="6EC5DAFF" w14:textId="376F5C1A" w:rsidR="00F52BC3" w:rsidRPr="00F52BC3" w:rsidRDefault="00F52BC3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462D27D6" w14:textId="77777777" w:rsidR="00F52BC3" w:rsidRPr="00F52BC3" w:rsidRDefault="00F52BC3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286A339F" w14:textId="210DEBA1" w:rsidR="003F38C4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 w:rsidRPr="00CD0D33">
        <w:rPr>
          <w:rFonts w:ascii="굴림체" w:eastAsia="굴림체" w:hAnsi="굴림체" w:hint="eastAsia"/>
          <w:b/>
          <w:sz w:val="22"/>
          <w:szCs w:val="22"/>
        </w:rPr>
        <w:t>Appendix:</w:t>
      </w:r>
    </w:p>
    <w:p w14:paraId="2E153A29" w14:textId="71EE3088" w:rsidR="00037D74" w:rsidRPr="000A6CCD" w:rsidRDefault="00037D74" w:rsidP="00CA3404">
      <w:pPr>
        <w:rPr>
          <w:rFonts w:ascii="굴림체" w:eastAsia="굴림체" w:hAnsi="굴림체"/>
          <w:b/>
          <w:szCs w:val="20"/>
        </w:rPr>
      </w:pPr>
      <w:r w:rsidRPr="000A6CCD">
        <w:rPr>
          <w:rFonts w:ascii="굴림체" w:eastAsia="굴림체" w:hAnsi="굴림체"/>
          <w:b/>
          <w:szCs w:val="20"/>
        </w:rPr>
        <w:t>K</w:t>
      </w:r>
      <w:r w:rsidR="007360BC" w:rsidRPr="000A6CCD">
        <w:rPr>
          <w:rFonts w:ascii="굴림체" w:eastAsia="굴림체" w:hAnsi="굴림체"/>
          <w:b/>
          <w:szCs w:val="20"/>
        </w:rPr>
        <w:t xml:space="preserve"> </w:t>
      </w:r>
      <w:r w:rsidR="007360BC" w:rsidRPr="000A6CCD">
        <w:rPr>
          <w:rFonts w:ascii="굴림체" w:eastAsia="굴림체" w:hAnsi="굴림체" w:hint="eastAsia"/>
          <w:b/>
          <w:szCs w:val="20"/>
        </w:rPr>
        <w:t>값</w:t>
      </w:r>
      <w:r w:rsidRPr="000A6CCD">
        <w:rPr>
          <w:rFonts w:ascii="굴림체" w:eastAsia="굴림체" w:hAnsi="굴림체" w:hint="eastAsia"/>
          <w:b/>
          <w:szCs w:val="20"/>
        </w:rPr>
        <w:t xml:space="preserve">에 대해서만 </w:t>
      </w:r>
      <w:r w:rsidR="007360BC" w:rsidRPr="000A6CCD">
        <w:rPr>
          <w:rFonts w:ascii="굴림체" w:eastAsia="굴림체" w:hAnsi="굴림체" w:hint="eastAsia"/>
          <w:b/>
          <w:szCs w:val="20"/>
        </w:rPr>
        <w:t xml:space="preserve">수정이 </w:t>
      </w:r>
      <w:r w:rsidRPr="000A6CCD">
        <w:rPr>
          <w:rFonts w:ascii="굴림체" w:eastAsia="굴림체" w:hAnsi="굴림체" w:hint="eastAsia"/>
          <w:b/>
          <w:szCs w:val="20"/>
        </w:rPr>
        <w:t>필요했기 때문에 별도 파일은 첨부하지 않았습니다.</w:t>
      </w:r>
    </w:p>
    <w:p w14:paraId="59C8D787" w14:textId="4468E170" w:rsidR="007360BC" w:rsidRPr="000A6CCD" w:rsidRDefault="007360BC" w:rsidP="00CA3404">
      <w:pPr>
        <w:rPr>
          <w:rFonts w:ascii="굴림체" w:eastAsia="굴림체" w:hAnsi="굴림체"/>
          <w:b/>
          <w:szCs w:val="20"/>
        </w:rPr>
      </w:pPr>
      <w:r w:rsidRPr="000A6CCD">
        <w:rPr>
          <w:rFonts w:ascii="굴림체" w:eastAsia="굴림체" w:hAnsi="굴림체" w:hint="eastAsia"/>
          <w:b/>
          <w:szCs w:val="20"/>
        </w:rPr>
        <w:t>아래는 E</w:t>
      </w:r>
      <w:r w:rsidRPr="000A6CCD">
        <w:rPr>
          <w:rFonts w:ascii="굴림체" w:eastAsia="굴림체" w:hAnsi="굴림체"/>
          <w:b/>
          <w:szCs w:val="20"/>
        </w:rPr>
        <w:t>xercise 2 (1)</w:t>
      </w:r>
      <w:r w:rsidRPr="000A6CCD">
        <w:rPr>
          <w:rFonts w:ascii="굴림체" w:eastAsia="굴림체" w:hAnsi="굴림체" w:hint="eastAsia"/>
          <w:b/>
          <w:szCs w:val="20"/>
        </w:rPr>
        <w:t>의 코드입니다.</w:t>
      </w:r>
    </w:p>
    <w:p w14:paraId="2EB3304F" w14:textId="77777777" w:rsidR="00037D74" w:rsidRDefault="00037D74" w:rsidP="00CA3404">
      <w:pPr>
        <w:rPr>
          <w:rFonts w:ascii="굴림체" w:eastAsia="굴림체" w:hAnsi="굴림체"/>
          <w:b/>
          <w:sz w:val="22"/>
          <w:szCs w:val="22"/>
        </w:rPr>
      </w:pPr>
    </w:p>
    <w:p w14:paraId="3AA9389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USER CODE BEGIN Header */</w:t>
      </w:r>
    </w:p>
    <w:p w14:paraId="08ED4FD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*</w:t>
      </w:r>
    </w:p>
    <w:p w14:paraId="131C305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*****************************************************************************</w:t>
      </w:r>
    </w:p>
    <w:p w14:paraId="3B782A0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file           : main.c</w:t>
      </w:r>
    </w:p>
    <w:p w14:paraId="0BF19BB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brief          : Main program body</w:t>
      </w:r>
    </w:p>
    <w:p w14:paraId="4EEEE23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*****************************************************************************</w:t>
      </w:r>
    </w:p>
    <w:p w14:paraId="3D6A318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attention</w:t>
      </w:r>
    </w:p>
    <w:p w14:paraId="2DFBBD9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</w:t>
      </w:r>
    </w:p>
    <w:p w14:paraId="2DA4719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&lt;h2&gt;&lt;center&gt;&amp;copy; Copyright (c) 2021 STMicroelectronics.</w:t>
      </w:r>
    </w:p>
    <w:p w14:paraId="18A688B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All rights reserved.&lt;/center&gt;&lt;/h2&gt;</w:t>
      </w:r>
    </w:p>
    <w:p w14:paraId="47D8C78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</w:t>
      </w:r>
    </w:p>
    <w:p w14:paraId="626B4C1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This software component is licensed by ST under Ultimate Liberty license</w:t>
      </w:r>
    </w:p>
    <w:p w14:paraId="495354E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SLA0044, the "License"; You may not use this file except in compliance with</w:t>
      </w:r>
    </w:p>
    <w:p w14:paraId="1CED7C3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the License. You may obtain a copy of the License at:</w:t>
      </w:r>
    </w:p>
    <w:p w14:paraId="5DC1F57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                            www.st.com/SLA0044</w:t>
      </w:r>
    </w:p>
    <w:p w14:paraId="74F36AC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</w:t>
      </w:r>
    </w:p>
    <w:p w14:paraId="3954B1E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*****************************************************************************</w:t>
      </w:r>
    </w:p>
    <w:p w14:paraId="013ADCB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4A3134F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USER CODE END Header */</w:t>
      </w:r>
    </w:p>
    <w:p w14:paraId="5CCA9AB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Includes ------------------------------------------------------------------*/</w:t>
      </w:r>
    </w:p>
    <w:p w14:paraId="639E246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#include "main.h"</w:t>
      </w:r>
    </w:p>
    <w:p w14:paraId="44E6D5D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lastRenderedPageBreak/>
        <w:t>#include "usb_host.h"</w:t>
      </w:r>
    </w:p>
    <w:p w14:paraId="66A7485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3A8F0F4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Private includes ----------------------------------------------------------*/</w:t>
      </w:r>
    </w:p>
    <w:p w14:paraId="1D497F7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USER CODE BEGIN Includes */</w:t>
      </w:r>
    </w:p>
    <w:p w14:paraId="27ACCBC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#include "stdio.h"</w:t>
      </w:r>
    </w:p>
    <w:p w14:paraId="2B137F2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USER CODE END Includes */</w:t>
      </w:r>
    </w:p>
    <w:p w14:paraId="26026C9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460C99C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Private typedef -----------------------------------------------------------*/</w:t>
      </w:r>
    </w:p>
    <w:p w14:paraId="6C740E4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USER CODE BEGIN PTD */</w:t>
      </w:r>
    </w:p>
    <w:p w14:paraId="3B53BED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16CCEEE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USER CODE END PTD */</w:t>
      </w:r>
    </w:p>
    <w:p w14:paraId="4EF5377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305D57C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Private define ------------------------------------------------------------*/</w:t>
      </w:r>
    </w:p>
    <w:p w14:paraId="07FE143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USER CODE BEGIN PD */</w:t>
      </w:r>
    </w:p>
    <w:p w14:paraId="395A330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USER CODE END PD */</w:t>
      </w:r>
    </w:p>
    <w:p w14:paraId="54659F5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599DAA3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Private macro -------------------------------------------------------------*/</w:t>
      </w:r>
    </w:p>
    <w:p w14:paraId="1098A86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USER CODE BEGIN PM */</w:t>
      </w:r>
    </w:p>
    <w:p w14:paraId="4B811A6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32DF015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USER CODE END PM */</w:t>
      </w:r>
    </w:p>
    <w:p w14:paraId="30424BB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7A600D7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Private variables ---------------------------------------------------------*/</w:t>
      </w:r>
    </w:p>
    <w:p w14:paraId="51F1617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ADC_HandleTypeDef hadc1;</w:t>
      </w:r>
    </w:p>
    <w:p w14:paraId="343557A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ADC_HandleTypeDef hadc3;</w:t>
      </w:r>
    </w:p>
    <w:p w14:paraId="7D71067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74132BF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CRC_HandleTypeDef hcrc;</w:t>
      </w:r>
    </w:p>
    <w:p w14:paraId="1E8BCB3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73FF3D3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DAC_HandleTypeDef hdac;</w:t>
      </w:r>
    </w:p>
    <w:p w14:paraId="21DC511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1C1F4DE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DMA2D_HandleTypeDef hdma2d;</w:t>
      </w:r>
    </w:p>
    <w:p w14:paraId="77FC3E0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22E48BB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I2C_HandleTypeDef hi2c3;</w:t>
      </w:r>
    </w:p>
    <w:p w14:paraId="34D0474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354BC5F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LTDC_HandleTypeDef hltdc;</w:t>
      </w:r>
    </w:p>
    <w:p w14:paraId="36F7482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4798312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PI_HandleTypeDef hspi5;</w:t>
      </w:r>
    </w:p>
    <w:p w14:paraId="34A259F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5363414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TIM_HandleTypeDef htim1;</w:t>
      </w:r>
    </w:p>
    <w:p w14:paraId="21CC697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TIM_HandleTypeDef htim10;</w:t>
      </w:r>
    </w:p>
    <w:p w14:paraId="39F6827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40F8350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UART_HandleTypeDef huart1;</w:t>
      </w:r>
    </w:p>
    <w:p w14:paraId="0D17E61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68E2432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DRAM_HandleTypeDef hsdram1;</w:t>
      </w:r>
    </w:p>
    <w:p w14:paraId="4B36868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05D4E48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USER CODE BEGIN PV */</w:t>
      </w:r>
    </w:p>
    <w:p w14:paraId="5350F5C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float K1,K2,control;</w:t>
      </w:r>
    </w:p>
    <w:p w14:paraId="63F2879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volatile int32_t x1,x2,ref,interrupt_counter,sampling_frequency,data_counter;</w:t>
      </w:r>
    </w:p>
    <w:p w14:paraId="6A49C9E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int16_t data[4000],data2[4000],data3[4000];</w:t>
      </w:r>
    </w:p>
    <w:p w14:paraId="2BD3BFB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volatile uint8_t data_flag=0,data_done=0;</w:t>
      </w:r>
    </w:p>
    <w:p w14:paraId="756FBC8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USER CODE END PV */</w:t>
      </w:r>
    </w:p>
    <w:p w14:paraId="5AA0857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5B2C50B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Private function prototypes -----------------------------------------------*/</w:t>
      </w:r>
    </w:p>
    <w:p w14:paraId="4E2232D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void SystemClock_Config(void);</w:t>
      </w:r>
    </w:p>
    <w:p w14:paraId="1104FCD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GPIO_Init(void);</w:t>
      </w:r>
    </w:p>
    <w:p w14:paraId="0765317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CRC_Init(void);</w:t>
      </w:r>
    </w:p>
    <w:p w14:paraId="5027FFF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DMA2D_Init(void);</w:t>
      </w:r>
    </w:p>
    <w:p w14:paraId="2992AC9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FMC_Init(void);</w:t>
      </w:r>
    </w:p>
    <w:p w14:paraId="7AF4409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I2C3_Init(void);</w:t>
      </w:r>
    </w:p>
    <w:p w14:paraId="075E1CD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LTDC_Init(void);</w:t>
      </w:r>
    </w:p>
    <w:p w14:paraId="408480D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SPI5_Init(void);</w:t>
      </w:r>
    </w:p>
    <w:p w14:paraId="364F050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TIM1_Init(void);</w:t>
      </w:r>
    </w:p>
    <w:p w14:paraId="107FD5D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USART1_UART_Init(void);</w:t>
      </w:r>
    </w:p>
    <w:p w14:paraId="133BC18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ADC1_Init(void);</w:t>
      </w:r>
    </w:p>
    <w:p w14:paraId="767CD7E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ADC3_Init(void);</w:t>
      </w:r>
    </w:p>
    <w:p w14:paraId="2E745E3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DAC_Init(void);</w:t>
      </w:r>
    </w:p>
    <w:p w14:paraId="414E2F2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TIM10_Init(void);</w:t>
      </w:r>
    </w:p>
    <w:p w14:paraId="6F74C61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void MX_USB_HOST_Process(void);</w:t>
      </w:r>
    </w:p>
    <w:p w14:paraId="6DE013A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485FE46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USER CODE BEGIN PFP */</w:t>
      </w:r>
    </w:p>
    <w:p w14:paraId="21C96C4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474BB01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USER CODE END PFP */</w:t>
      </w:r>
    </w:p>
    <w:p w14:paraId="3DB03DF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2D455EF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lastRenderedPageBreak/>
        <w:t>/* Private user code ---------------------------------------------------------*/</w:t>
      </w:r>
    </w:p>
    <w:p w14:paraId="5958A20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USER CODE BEGIN 0 */</w:t>
      </w:r>
    </w:p>
    <w:p w14:paraId="384C321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#ifdef __GNUC__</w:t>
      </w:r>
    </w:p>
    <w:p w14:paraId="5E2A96D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#define PUTCHAR_PROTOTYPE int __io_putchar(int ch)</w:t>
      </w:r>
    </w:p>
    <w:p w14:paraId="22EA757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#else</w:t>
      </w:r>
    </w:p>
    <w:p w14:paraId="17A89C7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#define PUTCHAR_PROTOTYPE int fputc(int ch, FILE *f)</w:t>
      </w:r>
    </w:p>
    <w:p w14:paraId="3A8732F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#endif /* __GNUC__ */</w:t>
      </w:r>
    </w:p>
    <w:p w14:paraId="6FBBB86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PUTCHAR_PROTOTYPE</w:t>
      </w:r>
    </w:p>
    <w:p w14:paraId="0F9E0C8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{</w:t>
      </w:r>
    </w:p>
    <w:p w14:paraId="3D52769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L_UART_Transmit(&amp;huart1, (uint8_t *)&amp;ch, 1, 0xFFFF);</w:t>
      </w:r>
    </w:p>
    <w:p w14:paraId="1F9D8FB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return ch;</w:t>
      </w:r>
    </w:p>
    <w:p w14:paraId="7A9F7D8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}</w:t>
      </w:r>
    </w:p>
    <w:p w14:paraId="539E9AC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USER CODE END 0 */</w:t>
      </w:r>
    </w:p>
    <w:p w14:paraId="06A480C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6FEC82B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*</w:t>
      </w:r>
    </w:p>
    <w:p w14:paraId="5F5FAA6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brief  The application entry point.</w:t>
      </w:r>
    </w:p>
    <w:p w14:paraId="741A12D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retval int</w:t>
      </w:r>
    </w:p>
    <w:p w14:paraId="27522DA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16AF490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int main(void)</w:t>
      </w:r>
    </w:p>
    <w:p w14:paraId="5D922D3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{</w:t>
      </w:r>
    </w:p>
    <w:p w14:paraId="4BDDB1B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1 */</w:t>
      </w:r>
    </w:p>
    <w:p w14:paraId="12F749F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K1=2.5;K2=-1.0;</w:t>
      </w:r>
    </w:p>
    <w:p w14:paraId="33DD611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sampling_frequency=1000;</w:t>
      </w:r>
    </w:p>
    <w:p w14:paraId="4EE1CF4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1 */</w:t>
      </w:r>
    </w:p>
    <w:p w14:paraId="47DA75B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22E1F46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MCU Configuration--------------------------------------------------------*/</w:t>
      </w:r>
    </w:p>
    <w:p w14:paraId="5169B28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5EF2340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Reset of all peripherals, Initializes the Flash interface and the Systick. */</w:t>
      </w:r>
    </w:p>
    <w:p w14:paraId="0CC3456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L_Init();</w:t>
      </w:r>
    </w:p>
    <w:p w14:paraId="3A4ACEE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62F0FE4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Init */</w:t>
      </w:r>
    </w:p>
    <w:p w14:paraId="52582C7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1BAE5A9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Init */</w:t>
      </w:r>
    </w:p>
    <w:p w14:paraId="0AD66E1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5F4AE96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Configure the system clock */</w:t>
      </w:r>
    </w:p>
    <w:p w14:paraId="57EA292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SystemClock_Config();</w:t>
      </w:r>
    </w:p>
    <w:p w14:paraId="4D3AAC1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5EE8DB2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SysInit */</w:t>
      </w:r>
    </w:p>
    <w:p w14:paraId="262C371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094B4C7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SysInit */</w:t>
      </w:r>
    </w:p>
    <w:p w14:paraId="28C177E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2120B5E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Initialize all configured peripherals */</w:t>
      </w:r>
    </w:p>
    <w:p w14:paraId="7EEE229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MX_GPIO_Init();</w:t>
      </w:r>
    </w:p>
    <w:p w14:paraId="10B31C3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MX_CRC_Init();</w:t>
      </w:r>
    </w:p>
    <w:p w14:paraId="424DED3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MX_DMA2D_Init();</w:t>
      </w:r>
    </w:p>
    <w:p w14:paraId="4291B67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MX_FMC_Init();</w:t>
      </w:r>
    </w:p>
    <w:p w14:paraId="6B11AD2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MX_I2C3_Init();</w:t>
      </w:r>
    </w:p>
    <w:p w14:paraId="202C744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MX_LTDC_Init();</w:t>
      </w:r>
    </w:p>
    <w:p w14:paraId="6476A49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MX_SPI5_Init();</w:t>
      </w:r>
    </w:p>
    <w:p w14:paraId="3694D69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MX_TIM1_Init();</w:t>
      </w:r>
    </w:p>
    <w:p w14:paraId="06F8953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MX_USART1_UART_Init();</w:t>
      </w:r>
    </w:p>
    <w:p w14:paraId="0980B08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MX_USB_HOST_Init();</w:t>
      </w:r>
    </w:p>
    <w:p w14:paraId="2900ED3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MX_ADC1_Init();</w:t>
      </w:r>
    </w:p>
    <w:p w14:paraId="2398CCA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MX_ADC3_Init();</w:t>
      </w:r>
    </w:p>
    <w:p w14:paraId="37EF86D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MX_DAC_Init();</w:t>
      </w:r>
    </w:p>
    <w:p w14:paraId="7B15E3F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MX_TIM10_Init();</w:t>
      </w:r>
    </w:p>
    <w:p w14:paraId="11D6609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2 */</w:t>
      </w:r>
    </w:p>
    <w:p w14:paraId="6844DBD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L_TIM_Base_Start_IT(&amp;htim10);</w:t>
      </w:r>
    </w:p>
    <w:p w14:paraId="34B3D16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L_DAC_Start(&amp;hdac, DAC_CHANNEL_2);</w:t>
      </w:r>
    </w:p>
    <w:p w14:paraId="7174482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2 */</w:t>
      </w:r>
    </w:p>
    <w:p w14:paraId="15002EA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430A582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Infinite loop */</w:t>
      </w:r>
    </w:p>
    <w:p w14:paraId="7EE5367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WHILE */</w:t>
      </w:r>
    </w:p>
    <w:p w14:paraId="3A688DE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while (1)</w:t>
      </w:r>
    </w:p>
    <w:p w14:paraId="5819138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{</w:t>
      </w:r>
    </w:p>
    <w:p w14:paraId="550E69B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if(data_done == 1) {</w:t>
      </w:r>
    </w:p>
    <w:p w14:paraId="24F9BB1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for (int i=0; i &lt; sampling_frequency*4 ;i++){</w:t>
      </w:r>
    </w:p>
    <w:p w14:paraId="1B8B2AA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  printf("%d %d %d %d\r\n",i,data[i],data2[i],data3[i]);</w:t>
      </w:r>
    </w:p>
    <w:p w14:paraId="44EF7B6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}</w:t>
      </w:r>
    </w:p>
    <w:p w14:paraId="325E874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data_flag=0;</w:t>
      </w:r>
    </w:p>
    <w:p w14:paraId="6F7936C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data_done=0;</w:t>
      </w:r>
    </w:p>
    <w:p w14:paraId="1836D3F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HAL_GPIO_TogglePin(GPIOG, GPIO_PIN_14);</w:t>
      </w:r>
    </w:p>
    <w:p w14:paraId="0A6EB82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lastRenderedPageBreak/>
        <w:tab/>
        <w:t xml:space="preserve">    }</w:t>
      </w:r>
    </w:p>
    <w:p w14:paraId="549A4DB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/* USER CODE END WHILE */</w:t>
      </w:r>
    </w:p>
    <w:p w14:paraId="3EA5024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MX_USB_HOST_Process();</w:t>
      </w:r>
    </w:p>
    <w:p w14:paraId="5B556DF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776815C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/* USER CODE BEGIN 3 */</w:t>
      </w:r>
    </w:p>
    <w:p w14:paraId="6F17B7C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}</w:t>
      </w:r>
    </w:p>
    <w:p w14:paraId="7BF304E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3 */</w:t>
      </w:r>
    </w:p>
    <w:p w14:paraId="3510964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}</w:t>
      </w:r>
    </w:p>
    <w:p w14:paraId="58629CE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5A29313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*</w:t>
      </w:r>
    </w:p>
    <w:p w14:paraId="7951DDC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brief System Clock Configuration</w:t>
      </w:r>
    </w:p>
    <w:p w14:paraId="54B5EA1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retval None</w:t>
      </w:r>
    </w:p>
    <w:p w14:paraId="61E35E0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6A9B50A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void SystemClock_Config(void)</w:t>
      </w:r>
    </w:p>
    <w:p w14:paraId="6371877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{</w:t>
      </w:r>
    </w:p>
    <w:p w14:paraId="1566723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RCC_OscInitTypeDef RCC_OscInitStruct = {0};</w:t>
      </w:r>
    </w:p>
    <w:p w14:paraId="1638723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RCC_ClkInitTypeDef RCC_ClkInitStruct = {0};</w:t>
      </w:r>
    </w:p>
    <w:p w14:paraId="0E8341D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5C827B7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* Configure the main internal regulator output voltage</w:t>
      </w:r>
    </w:p>
    <w:p w14:paraId="14C8AA8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7142CC6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__HAL_RCC_PWR_CLK_ENABLE();</w:t>
      </w:r>
    </w:p>
    <w:p w14:paraId="2AA7FFE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__HAL_PWR_VOLTAGESCALING_CONFIG(PWR_REGULATOR_VOLTAGE_SCALE1);</w:t>
      </w:r>
    </w:p>
    <w:p w14:paraId="0A1035C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* Initializes the RCC Oscillators according to the specified parameters</w:t>
      </w:r>
    </w:p>
    <w:p w14:paraId="2AEBE15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in the RCC_OscInitTypeDef structure.</w:t>
      </w:r>
    </w:p>
    <w:p w14:paraId="3631B75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2C52E5B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RCC_OscInitStruct.OscillatorType = RCC_OSCILLATORTYPE_HSE;</w:t>
      </w:r>
    </w:p>
    <w:p w14:paraId="03443D6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RCC_OscInitStruct.HSEState = RCC_HSE_ON;</w:t>
      </w:r>
    </w:p>
    <w:p w14:paraId="6BF5808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RCC_OscInitStruct.PLL.PLLState = RCC_PLL_ON;</w:t>
      </w:r>
    </w:p>
    <w:p w14:paraId="44506D2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RCC_OscInitStruct.PLL.PLLSource = RCC_PLLSOURCE_HSE;</w:t>
      </w:r>
    </w:p>
    <w:p w14:paraId="5C790F5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RCC_OscInitStruct.PLL.PLLM = 4;</w:t>
      </w:r>
    </w:p>
    <w:p w14:paraId="2B4D8A9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RCC_OscInitStruct.PLL.PLLN = 168;</w:t>
      </w:r>
    </w:p>
    <w:p w14:paraId="58C9A4F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RCC_OscInitStruct.PLL.PLLP = RCC_PLLP_DIV2;</w:t>
      </w:r>
    </w:p>
    <w:p w14:paraId="4ACB15E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RCC_OscInitStruct.PLL.PLLQ = 7;</w:t>
      </w:r>
    </w:p>
    <w:p w14:paraId="6C13841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if (HAL_RCC_OscConfig(&amp;RCC_OscInitStruct) != HAL_OK)</w:t>
      </w:r>
    </w:p>
    <w:p w14:paraId="43BF9CB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{</w:t>
      </w:r>
    </w:p>
    <w:p w14:paraId="28EC904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Error_Handler();</w:t>
      </w:r>
    </w:p>
    <w:p w14:paraId="166774D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lastRenderedPageBreak/>
        <w:t xml:space="preserve">  }</w:t>
      </w:r>
    </w:p>
    <w:p w14:paraId="19FA4AC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* Initializes the CPU, AHB and APB buses clocks</w:t>
      </w:r>
    </w:p>
    <w:p w14:paraId="321372A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2F218F7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RCC_ClkInitStruct.ClockType = RCC_CLOCKTYPE_HCLK|RCC_CLOCKTYPE_SYSCLK</w:t>
      </w:r>
    </w:p>
    <w:p w14:paraId="358A71B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                          |RCC_CLOCKTYPE_PCLK1|RCC_CLOCKTYPE_PCLK2;</w:t>
      </w:r>
    </w:p>
    <w:p w14:paraId="1B3897D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RCC_ClkInitStruct.SYSCLKSource = RCC_SYSCLKSOURCE_PLLCLK;</w:t>
      </w:r>
    </w:p>
    <w:p w14:paraId="6526460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RCC_ClkInitStruct.AHBCLKDivider = RCC_SYSCLK_DIV1;</w:t>
      </w:r>
    </w:p>
    <w:p w14:paraId="085997D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RCC_ClkInitStruct.APB1CLKDivider = RCC_HCLK_DIV4;</w:t>
      </w:r>
    </w:p>
    <w:p w14:paraId="702210E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RCC_ClkInitStruct.APB2CLKDivider = RCC_HCLK_DIV2;</w:t>
      </w:r>
    </w:p>
    <w:p w14:paraId="65EE6D6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06E8681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if (HAL_RCC_ClockConfig(&amp;RCC_ClkInitStruct, FLASH_LATENCY_5) != HAL_OK)</w:t>
      </w:r>
    </w:p>
    <w:p w14:paraId="1CEDA8A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{</w:t>
      </w:r>
    </w:p>
    <w:p w14:paraId="646CAD6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Error_Handler();</w:t>
      </w:r>
    </w:p>
    <w:p w14:paraId="3845C10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}</w:t>
      </w:r>
    </w:p>
    <w:p w14:paraId="670B1D9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}</w:t>
      </w:r>
    </w:p>
    <w:p w14:paraId="307BAB0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135C548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*</w:t>
      </w:r>
    </w:p>
    <w:p w14:paraId="5824837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brief ADC1 Initialization Function</w:t>
      </w:r>
    </w:p>
    <w:p w14:paraId="0BD4F2D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param None</w:t>
      </w:r>
    </w:p>
    <w:p w14:paraId="037587F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retval None</w:t>
      </w:r>
    </w:p>
    <w:p w14:paraId="4EEEB2E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36511D8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ADC1_Init(void)</w:t>
      </w:r>
    </w:p>
    <w:p w14:paraId="60E6C24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{</w:t>
      </w:r>
    </w:p>
    <w:p w14:paraId="0FB8B9E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3CC1642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ADC1_Init 0 */</w:t>
      </w:r>
    </w:p>
    <w:p w14:paraId="622D238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78B9FF8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ADC1_Init 0 */</w:t>
      </w:r>
    </w:p>
    <w:p w14:paraId="128D1BC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4A6EDE6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ADC_ChannelConfTypeDef sConfig = {0};</w:t>
      </w:r>
    </w:p>
    <w:p w14:paraId="1A56279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7639014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ADC1_Init 1 */</w:t>
      </w:r>
    </w:p>
    <w:p w14:paraId="03F3CB1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3AC28B8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ADC1_Init 1 */</w:t>
      </w:r>
    </w:p>
    <w:p w14:paraId="546F2B3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* Configure the global features of the ADC (Clock, Resolution, Data Alignment and number of conversion)</w:t>
      </w:r>
    </w:p>
    <w:p w14:paraId="47D96B7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7AFBAA0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lastRenderedPageBreak/>
        <w:t xml:space="preserve">  hadc1.Instance = ADC1;</w:t>
      </w:r>
    </w:p>
    <w:p w14:paraId="23B803C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dc1.Init.ClockPrescaler = ADC_CLOCK_SYNC_PCLK_DIV4;</w:t>
      </w:r>
    </w:p>
    <w:p w14:paraId="6574B1C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dc1.Init.Resolution = ADC_RESOLUTION_12B;</w:t>
      </w:r>
    </w:p>
    <w:p w14:paraId="48D598C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dc1.Init.ScanConvMode = DISABLE;</w:t>
      </w:r>
    </w:p>
    <w:p w14:paraId="4553EB6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dc1.Init.ContinuousConvMode = DISABLE;</w:t>
      </w:r>
    </w:p>
    <w:p w14:paraId="3F7BB79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dc1.Init.DiscontinuousConvMode = DISABLE;</w:t>
      </w:r>
    </w:p>
    <w:p w14:paraId="083E495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dc1.Init.ExternalTrigConvEdge = ADC_EXTERNALTRIGCONVEDGE_NONE;</w:t>
      </w:r>
    </w:p>
    <w:p w14:paraId="589128C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dc1.Init.ExternalTrigConv = ADC_SOFTWARE_START;</w:t>
      </w:r>
    </w:p>
    <w:p w14:paraId="53D6831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dc1.Init.DataAlign = ADC_DATAALIGN_RIGHT;</w:t>
      </w:r>
    </w:p>
    <w:p w14:paraId="677085B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dc1.Init.NbrOfConversion = 1;</w:t>
      </w:r>
    </w:p>
    <w:p w14:paraId="62C68E5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dc1.Init.DMAContinuousRequests = DISABLE;</w:t>
      </w:r>
    </w:p>
    <w:p w14:paraId="764F05F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dc1.Init.EOCSelection = ADC_EOC_SINGLE_CONV;</w:t>
      </w:r>
    </w:p>
    <w:p w14:paraId="50A5436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if (HAL_ADC_Init(&amp;hadc1) != HAL_OK)</w:t>
      </w:r>
    </w:p>
    <w:p w14:paraId="6F16A7F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{</w:t>
      </w:r>
    </w:p>
    <w:p w14:paraId="5335C23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Error_Handler();</w:t>
      </w:r>
    </w:p>
    <w:p w14:paraId="5069510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}</w:t>
      </w:r>
    </w:p>
    <w:p w14:paraId="7356ACE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* Configure for the selected ADC regular channel its corresponding rank in the sequencer and its sample time.</w:t>
      </w:r>
    </w:p>
    <w:p w14:paraId="5F34ADB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02F9AA3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sConfig.Channel = ADC_CHANNEL_13;</w:t>
      </w:r>
    </w:p>
    <w:p w14:paraId="3F04AEB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sConfig.Rank = 1;</w:t>
      </w:r>
    </w:p>
    <w:p w14:paraId="31AE8F8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sConfig.SamplingTime = ADC_SAMPLETIME_3CYCLES;</w:t>
      </w:r>
    </w:p>
    <w:p w14:paraId="10C5D72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if (HAL_ADC_ConfigChannel(&amp;hadc1, &amp;sConfig) != HAL_OK)</w:t>
      </w:r>
    </w:p>
    <w:p w14:paraId="10DB151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{</w:t>
      </w:r>
    </w:p>
    <w:p w14:paraId="3FC3B4E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Error_Handler();</w:t>
      </w:r>
    </w:p>
    <w:p w14:paraId="51FF83D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}</w:t>
      </w:r>
    </w:p>
    <w:p w14:paraId="5272AAD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ADC1_Init 2 */</w:t>
      </w:r>
    </w:p>
    <w:p w14:paraId="1411207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7016988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ADC1_Init 2 */</w:t>
      </w:r>
    </w:p>
    <w:p w14:paraId="2DE6F24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0FE84E8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}</w:t>
      </w:r>
    </w:p>
    <w:p w14:paraId="5E1868C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69778F4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*</w:t>
      </w:r>
    </w:p>
    <w:p w14:paraId="2AC158F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brief ADC3 Initialization Function</w:t>
      </w:r>
    </w:p>
    <w:p w14:paraId="567F977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param None</w:t>
      </w:r>
    </w:p>
    <w:p w14:paraId="77E3450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retval None</w:t>
      </w:r>
    </w:p>
    <w:p w14:paraId="64DB838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lastRenderedPageBreak/>
        <w:t xml:space="preserve">  */</w:t>
      </w:r>
    </w:p>
    <w:p w14:paraId="5452444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ADC3_Init(void)</w:t>
      </w:r>
    </w:p>
    <w:p w14:paraId="731287B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{</w:t>
      </w:r>
    </w:p>
    <w:p w14:paraId="28EDB0E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41A9638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ADC3_Init 0 */</w:t>
      </w:r>
    </w:p>
    <w:p w14:paraId="1A5B9C9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47940ED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ADC3_Init 0 */</w:t>
      </w:r>
    </w:p>
    <w:p w14:paraId="16097BB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04DAC9E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ADC_ChannelConfTypeDef sConfig = {0};</w:t>
      </w:r>
    </w:p>
    <w:p w14:paraId="5880A13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59B6D12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ADC3_Init 1 */</w:t>
      </w:r>
    </w:p>
    <w:p w14:paraId="55832BF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2439CE2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ADC3_Init 1 */</w:t>
      </w:r>
    </w:p>
    <w:p w14:paraId="58A5EBC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* Configure the global features of the ADC (Clock, Resolution, Data Alignment and number of conversion)</w:t>
      </w:r>
    </w:p>
    <w:p w14:paraId="7053340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4300626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dc3.Instance = ADC3;</w:t>
      </w:r>
    </w:p>
    <w:p w14:paraId="00CC3CE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dc3.Init.ClockPrescaler = ADC_CLOCK_SYNC_PCLK_DIV4;</w:t>
      </w:r>
    </w:p>
    <w:p w14:paraId="364811F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dc3.Init.Resolution = ADC_RESOLUTION_12B;</w:t>
      </w:r>
    </w:p>
    <w:p w14:paraId="05E66AE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dc3.Init.ScanConvMode = DISABLE;</w:t>
      </w:r>
    </w:p>
    <w:p w14:paraId="73A0F9D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dc3.Init.ContinuousConvMode = DISABLE;</w:t>
      </w:r>
    </w:p>
    <w:p w14:paraId="019E5F1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dc3.Init.DiscontinuousConvMode = DISABLE;</w:t>
      </w:r>
    </w:p>
    <w:p w14:paraId="33B3AE7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dc3.Init.ExternalTrigConvEdge = ADC_EXTERNALTRIGCONVEDGE_NONE;</w:t>
      </w:r>
    </w:p>
    <w:p w14:paraId="0F39817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dc3.Init.ExternalTrigConv = ADC_SOFTWARE_START;</w:t>
      </w:r>
    </w:p>
    <w:p w14:paraId="2C27D2D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dc3.Init.DataAlign = ADC_DATAALIGN_RIGHT;</w:t>
      </w:r>
    </w:p>
    <w:p w14:paraId="0ECF2FF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dc3.Init.NbrOfConversion = 1;</w:t>
      </w:r>
    </w:p>
    <w:p w14:paraId="3D701A5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dc3.Init.DMAContinuousRequests = DISABLE;</w:t>
      </w:r>
    </w:p>
    <w:p w14:paraId="10AF6A9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dc3.Init.EOCSelection = ADC_EOC_SINGLE_CONV;</w:t>
      </w:r>
    </w:p>
    <w:p w14:paraId="3499D38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if (HAL_ADC_Init(&amp;hadc3) != HAL_OK)</w:t>
      </w:r>
    </w:p>
    <w:p w14:paraId="0C54379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{</w:t>
      </w:r>
    </w:p>
    <w:p w14:paraId="15E4432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Error_Handler();</w:t>
      </w:r>
    </w:p>
    <w:p w14:paraId="70F1706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}</w:t>
      </w:r>
    </w:p>
    <w:p w14:paraId="797230E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* Configure for the selected ADC regular channel its corresponding rank in the sequencer and its sample time.</w:t>
      </w:r>
    </w:p>
    <w:p w14:paraId="2CCBEAB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25F8104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sConfig.Channel = ADC_CHANNEL_4;</w:t>
      </w:r>
    </w:p>
    <w:p w14:paraId="3895243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lastRenderedPageBreak/>
        <w:t xml:space="preserve">  sConfig.Rank = 1;</w:t>
      </w:r>
    </w:p>
    <w:p w14:paraId="4C9A790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sConfig.SamplingTime = ADC_SAMPLETIME_3CYCLES;</w:t>
      </w:r>
    </w:p>
    <w:p w14:paraId="5D225D8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if (HAL_ADC_ConfigChannel(&amp;hadc3, &amp;sConfig) != HAL_OK)</w:t>
      </w:r>
    </w:p>
    <w:p w14:paraId="0A6B0FA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{</w:t>
      </w:r>
    </w:p>
    <w:p w14:paraId="4843A2E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Error_Handler();</w:t>
      </w:r>
    </w:p>
    <w:p w14:paraId="65CD44B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}</w:t>
      </w:r>
    </w:p>
    <w:p w14:paraId="0ED227A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ADC3_Init 2 */</w:t>
      </w:r>
    </w:p>
    <w:p w14:paraId="2F47FF3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7816E11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ADC3_Init 2 */</w:t>
      </w:r>
    </w:p>
    <w:p w14:paraId="20C6B9E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02D5A3F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}</w:t>
      </w:r>
    </w:p>
    <w:p w14:paraId="58FFE92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6CA1A19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*</w:t>
      </w:r>
    </w:p>
    <w:p w14:paraId="0FC115D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brief CRC Initialization Function</w:t>
      </w:r>
    </w:p>
    <w:p w14:paraId="7D6EC56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param None</w:t>
      </w:r>
    </w:p>
    <w:p w14:paraId="1D98998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retval None</w:t>
      </w:r>
    </w:p>
    <w:p w14:paraId="02477D7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0BA5A79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CRC_Init(void)</w:t>
      </w:r>
    </w:p>
    <w:p w14:paraId="6D19E48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{</w:t>
      </w:r>
    </w:p>
    <w:p w14:paraId="1561F0A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6958D49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CRC_Init 0 */</w:t>
      </w:r>
    </w:p>
    <w:p w14:paraId="0FE13E2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4F1999E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CRC_Init 0 */</w:t>
      </w:r>
    </w:p>
    <w:p w14:paraId="2432474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37E53B2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CRC_Init 1 */</w:t>
      </w:r>
    </w:p>
    <w:p w14:paraId="701AD7C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50D5B9C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CRC_Init 1 */</w:t>
      </w:r>
    </w:p>
    <w:p w14:paraId="3243D25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crc.Instance = CRC;</w:t>
      </w:r>
    </w:p>
    <w:p w14:paraId="6EE93A6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if (HAL_CRC_Init(&amp;hcrc) != HAL_OK)</w:t>
      </w:r>
    </w:p>
    <w:p w14:paraId="047289B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{</w:t>
      </w:r>
    </w:p>
    <w:p w14:paraId="3919F48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Error_Handler();</w:t>
      </w:r>
    </w:p>
    <w:p w14:paraId="33C741C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}</w:t>
      </w:r>
    </w:p>
    <w:p w14:paraId="7E333B7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CRC_Init 2 */</w:t>
      </w:r>
    </w:p>
    <w:p w14:paraId="0E7E469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1D65CA7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CRC_Init 2 */</w:t>
      </w:r>
    </w:p>
    <w:p w14:paraId="6515345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7986944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lastRenderedPageBreak/>
        <w:t>}</w:t>
      </w:r>
    </w:p>
    <w:p w14:paraId="3AF4108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402A307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*</w:t>
      </w:r>
    </w:p>
    <w:p w14:paraId="2D91BB3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brief DAC Initialization Function</w:t>
      </w:r>
    </w:p>
    <w:p w14:paraId="4AC7139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param None</w:t>
      </w:r>
    </w:p>
    <w:p w14:paraId="5247DBC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retval None</w:t>
      </w:r>
    </w:p>
    <w:p w14:paraId="29C648A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36DE7B8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DAC_Init(void)</w:t>
      </w:r>
    </w:p>
    <w:p w14:paraId="10358E6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{</w:t>
      </w:r>
    </w:p>
    <w:p w14:paraId="71A4231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40E3DD6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DAC_Init 0 */</w:t>
      </w:r>
    </w:p>
    <w:p w14:paraId="00B0EE5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1EB35A9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DAC_Init 0 */</w:t>
      </w:r>
    </w:p>
    <w:p w14:paraId="61A813E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081136B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DAC_ChannelConfTypeDef sConfig = {0};</w:t>
      </w:r>
    </w:p>
    <w:p w14:paraId="176DC55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69380B1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DAC_Init 1 */</w:t>
      </w:r>
    </w:p>
    <w:p w14:paraId="260E80E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1574921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DAC_Init 1 */</w:t>
      </w:r>
    </w:p>
    <w:p w14:paraId="341614B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* DAC Initialization</w:t>
      </w:r>
    </w:p>
    <w:p w14:paraId="4E2664F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31FC041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dac.Instance = DAC;</w:t>
      </w:r>
    </w:p>
    <w:p w14:paraId="2C35AE3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if (HAL_DAC_Init(&amp;hdac) != HAL_OK)</w:t>
      </w:r>
    </w:p>
    <w:p w14:paraId="22692EE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{</w:t>
      </w:r>
    </w:p>
    <w:p w14:paraId="3838186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Error_Handler();</w:t>
      </w:r>
    </w:p>
    <w:p w14:paraId="5B0BDBE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}</w:t>
      </w:r>
    </w:p>
    <w:p w14:paraId="71006CF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* DAC channel OUT2 config</w:t>
      </w:r>
    </w:p>
    <w:p w14:paraId="3860E1C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77C1483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sConfig.DAC_Trigger = DAC_TRIGGER_NONE;</w:t>
      </w:r>
    </w:p>
    <w:p w14:paraId="4CFC01B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sConfig.DAC_OutputBuffer = DAC_OUTPUTBUFFER_ENABLE;</w:t>
      </w:r>
    </w:p>
    <w:p w14:paraId="7ADA385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if (HAL_DAC_ConfigChannel(&amp;hdac, &amp;sConfig, DAC_CHANNEL_2) != HAL_OK)</w:t>
      </w:r>
    </w:p>
    <w:p w14:paraId="20AF8B2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{</w:t>
      </w:r>
    </w:p>
    <w:p w14:paraId="0979A68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Error_Handler();</w:t>
      </w:r>
    </w:p>
    <w:p w14:paraId="1AF6DA6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}</w:t>
      </w:r>
    </w:p>
    <w:p w14:paraId="0B251B8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DAC_Init 2 */</w:t>
      </w:r>
    </w:p>
    <w:p w14:paraId="299CC9E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7EFB6D6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lastRenderedPageBreak/>
        <w:t xml:space="preserve">  /* USER CODE END DAC_Init 2 */</w:t>
      </w:r>
    </w:p>
    <w:p w14:paraId="0EA1D0C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70D2542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}</w:t>
      </w:r>
    </w:p>
    <w:p w14:paraId="4FF3466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42E1403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*</w:t>
      </w:r>
    </w:p>
    <w:p w14:paraId="5669C43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brief DMA2D Initialization Function</w:t>
      </w:r>
    </w:p>
    <w:p w14:paraId="329A49D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param None</w:t>
      </w:r>
    </w:p>
    <w:p w14:paraId="640F128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retval None</w:t>
      </w:r>
    </w:p>
    <w:p w14:paraId="3147581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190BD61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DMA2D_Init(void)</w:t>
      </w:r>
    </w:p>
    <w:p w14:paraId="7620A80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{</w:t>
      </w:r>
    </w:p>
    <w:p w14:paraId="5DDB5B4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43489B5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DMA2D_Init 0 */</w:t>
      </w:r>
    </w:p>
    <w:p w14:paraId="537D14F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0099AA2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DMA2D_Init 0 */</w:t>
      </w:r>
    </w:p>
    <w:p w14:paraId="2220BDD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5D205CC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DMA2D_Init 1 */</w:t>
      </w:r>
    </w:p>
    <w:p w14:paraId="3D949BB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0927AED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DMA2D_Init 1 */</w:t>
      </w:r>
    </w:p>
    <w:p w14:paraId="526AB69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dma2d.Instance = DMA2D;</w:t>
      </w:r>
    </w:p>
    <w:p w14:paraId="62EB5B7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dma2d.Init.Mode = DMA2D_M2M;</w:t>
      </w:r>
    </w:p>
    <w:p w14:paraId="7A213FF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dma2d.Init.ColorMode = DMA2D_OUTPUT_ARGB8888;</w:t>
      </w:r>
    </w:p>
    <w:p w14:paraId="68A0E9F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dma2d.Init.OutputOffset = 0;</w:t>
      </w:r>
    </w:p>
    <w:p w14:paraId="003C516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dma2d.LayerCfg[1].InputOffset = 0;</w:t>
      </w:r>
    </w:p>
    <w:p w14:paraId="250C418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dma2d.LayerCfg[1].InputColorMode = DMA2D_INPUT_ARGB8888;</w:t>
      </w:r>
    </w:p>
    <w:p w14:paraId="623B833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dma2d.LayerCfg[1].AlphaMode = DMA2D_NO_MODIF_ALPHA;</w:t>
      </w:r>
    </w:p>
    <w:p w14:paraId="202661D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dma2d.LayerCfg[1].InputAlpha = 0;</w:t>
      </w:r>
    </w:p>
    <w:p w14:paraId="7B83AB0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if (HAL_DMA2D_Init(&amp;hdma2d) != HAL_OK)</w:t>
      </w:r>
    </w:p>
    <w:p w14:paraId="0544068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{</w:t>
      </w:r>
    </w:p>
    <w:p w14:paraId="1DBC2A4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Error_Handler();</w:t>
      </w:r>
    </w:p>
    <w:p w14:paraId="56AE1A6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}</w:t>
      </w:r>
    </w:p>
    <w:p w14:paraId="703838A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if (HAL_DMA2D_ConfigLayer(&amp;hdma2d, 1) != HAL_OK)</w:t>
      </w:r>
    </w:p>
    <w:p w14:paraId="37E38C2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{</w:t>
      </w:r>
    </w:p>
    <w:p w14:paraId="2F84BAA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Error_Handler();</w:t>
      </w:r>
    </w:p>
    <w:p w14:paraId="11F9E75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}</w:t>
      </w:r>
    </w:p>
    <w:p w14:paraId="3B2C0D4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DMA2D_Init 2 */</w:t>
      </w:r>
    </w:p>
    <w:p w14:paraId="24064A7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2064744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DMA2D_Init 2 */</w:t>
      </w:r>
    </w:p>
    <w:p w14:paraId="48CCA91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6E7FE27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}</w:t>
      </w:r>
    </w:p>
    <w:p w14:paraId="3B2107B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7D32C32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*</w:t>
      </w:r>
    </w:p>
    <w:p w14:paraId="1F76E70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brief I2C3 Initialization Function</w:t>
      </w:r>
    </w:p>
    <w:p w14:paraId="2F88A77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param None</w:t>
      </w:r>
    </w:p>
    <w:p w14:paraId="288D707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retval None</w:t>
      </w:r>
    </w:p>
    <w:p w14:paraId="5520AF8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61FB3C5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I2C3_Init(void)</w:t>
      </w:r>
    </w:p>
    <w:p w14:paraId="7E45BA9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{</w:t>
      </w:r>
    </w:p>
    <w:p w14:paraId="5413A0B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1009B4D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I2C3_Init 0 */</w:t>
      </w:r>
    </w:p>
    <w:p w14:paraId="5F6BA1E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3F2FEAA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I2C3_Init 0 */</w:t>
      </w:r>
    </w:p>
    <w:p w14:paraId="2C4A9FB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45DD805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I2C3_Init 1 */</w:t>
      </w:r>
    </w:p>
    <w:p w14:paraId="5D91CCD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3D6D482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I2C3_Init 1 */</w:t>
      </w:r>
    </w:p>
    <w:p w14:paraId="2474C78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i2c3.Instance = I2C3;</w:t>
      </w:r>
    </w:p>
    <w:p w14:paraId="2F180A1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i2c3.Init.ClockSpeed = 100000;</w:t>
      </w:r>
    </w:p>
    <w:p w14:paraId="48490CF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i2c3.Init.DutyCycle = I2C_DUTYCYCLE_2;</w:t>
      </w:r>
    </w:p>
    <w:p w14:paraId="358276E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i2c3.Init.OwnAddress1 = 0;</w:t>
      </w:r>
    </w:p>
    <w:p w14:paraId="691877B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i2c3.Init.AddressingMode = I2C_ADDRESSINGMODE_7BIT;</w:t>
      </w:r>
    </w:p>
    <w:p w14:paraId="6AB4EA9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i2c3.Init.DualAddressMode = I2C_DUALADDRESS_DISABLE;</w:t>
      </w:r>
    </w:p>
    <w:p w14:paraId="39977CA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i2c3.Init.OwnAddress2 = 0;</w:t>
      </w:r>
    </w:p>
    <w:p w14:paraId="0396643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i2c3.Init.GeneralCallMode = I2C_GENERALCALL_DISABLE;</w:t>
      </w:r>
    </w:p>
    <w:p w14:paraId="3B907A3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i2c3.Init.NoStretchMode = I2C_NOSTRETCH_DISABLE;</w:t>
      </w:r>
    </w:p>
    <w:p w14:paraId="30AE363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if (HAL_I2C_Init(&amp;hi2c3) != HAL_OK)</w:t>
      </w:r>
    </w:p>
    <w:p w14:paraId="26630E2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{</w:t>
      </w:r>
    </w:p>
    <w:p w14:paraId="4123127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Error_Handler();</w:t>
      </w:r>
    </w:p>
    <w:p w14:paraId="798905D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}</w:t>
      </w:r>
    </w:p>
    <w:p w14:paraId="18B237C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* Configure Analogue filter</w:t>
      </w:r>
    </w:p>
    <w:p w14:paraId="08121D4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39F982F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if (HAL_I2CEx_ConfigAnalogFilter(&amp;hi2c3, I2C_ANALOGFILTER_ENABLE) != HAL_OK)</w:t>
      </w:r>
    </w:p>
    <w:p w14:paraId="3422C9C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lastRenderedPageBreak/>
        <w:t xml:space="preserve">  {</w:t>
      </w:r>
    </w:p>
    <w:p w14:paraId="35A29A2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Error_Handler();</w:t>
      </w:r>
    </w:p>
    <w:p w14:paraId="3A01788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}</w:t>
      </w:r>
    </w:p>
    <w:p w14:paraId="6578C3A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* Configure Digital filter</w:t>
      </w:r>
    </w:p>
    <w:p w14:paraId="64F5DE5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47607EA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if (HAL_I2CEx_ConfigDigitalFilter(&amp;hi2c3, 0) != HAL_OK)</w:t>
      </w:r>
    </w:p>
    <w:p w14:paraId="5BE8E4C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{</w:t>
      </w:r>
    </w:p>
    <w:p w14:paraId="109E758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Error_Handler();</w:t>
      </w:r>
    </w:p>
    <w:p w14:paraId="2A0F627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}</w:t>
      </w:r>
    </w:p>
    <w:p w14:paraId="2B41E97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I2C3_Init 2 */</w:t>
      </w:r>
    </w:p>
    <w:p w14:paraId="1AA7545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205ACDE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I2C3_Init 2 */</w:t>
      </w:r>
    </w:p>
    <w:p w14:paraId="569A7B1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7F70656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}</w:t>
      </w:r>
    </w:p>
    <w:p w14:paraId="15EF615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1B76D5C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*</w:t>
      </w:r>
    </w:p>
    <w:p w14:paraId="38F3CE1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brief LTDC Initialization Function</w:t>
      </w:r>
    </w:p>
    <w:p w14:paraId="7C372FC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param None</w:t>
      </w:r>
    </w:p>
    <w:p w14:paraId="6C31188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retval None</w:t>
      </w:r>
    </w:p>
    <w:p w14:paraId="328692B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6FB8303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LTDC_Init(void)</w:t>
      </w:r>
    </w:p>
    <w:p w14:paraId="081E290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{</w:t>
      </w:r>
    </w:p>
    <w:p w14:paraId="081918B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45D5BAC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LTDC_Init 0 */</w:t>
      </w:r>
    </w:p>
    <w:p w14:paraId="336C75F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62F715C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LTDC_Init 0 */</w:t>
      </w:r>
    </w:p>
    <w:p w14:paraId="3C0AFC8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0C85EE2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LTDC_LayerCfgTypeDef pLayerCfg = {0};</w:t>
      </w:r>
    </w:p>
    <w:p w14:paraId="090F243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24ED331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LTDC_Init 1 */</w:t>
      </w:r>
    </w:p>
    <w:p w14:paraId="3ACDBC6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01C21E2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LTDC_Init 1 */</w:t>
      </w:r>
    </w:p>
    <w:p w14:paraId="0F0B8A6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ltdc.Instance = LTDC;</w:t>
      </w:r>
    </w:p>
    <w:p w14:paraId="48C82DF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ltdc.Init.HSPolarity = LTDC_HSPOLARITY_AL;</w:t>
      </w:r>
    </w:p>
    <w:p w14:paraId="42972F5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ltdc.Init.VSPolarity = LTDC_VSPOLARITY_AL;</w:t>
      </w:r>
    </w:p>
    <w:p w14:paraId="3D00370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ltdc.Init.DEPolarity = LTDC_DEPOLARITY_AL;</w:t>
      </w:r>
    </w:p>
    <w:p w14:paraId="4C4C159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lastRenderedPageBreak/>
        <w:t xml:space="preserve">  hltdc.Init.PCPolarity = LTDC_PCPOLARITY_IPC;</w:t>
      </w:r>
    </w:p>
    <w:p w14:paraId="1DE5C42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ltdc.Init.HorizontalSync = 9;</w:t>
      </w:r>
    </w:p>
    <w:p w14:paraId="12A22A9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ltdc.Init.VerticalSync = 1;</w:t>
      </w:r>
    </w:p>
    <w:p w14:paraId="72498FD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ltdc.Init.AccumulatedHBP = 29;</w:t>
      </w:r>
    </w:p>
    <w:p w14:paraId="0B201DE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ltdc.Init.AccumulatedVBP = 3;</w:t>
      </w:r>
    </w:p>
    <w:p w14:paraId="6A27BE8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ltdc.Init.AccumulatedActiveW = 269;</w:t>
      </w:r>
    </w:p>
    <w:p w14:paraId="11C4D67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ltdc.Init.AccumulatedActiveH = 323;</w:t>
      </w:r>
    </w:p>
    <w:p w14:paraId="4764B7D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ltdc.Init.TotalWidth = 279;</w:t>
      </w:r>
    </w:p>
    <w:p w14:paraId="7DEDDC2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ltdc.Init.TotalHeigh = 327;</w:t>
      </w:r>
    </w:p>
    <w:p w14:paraId="292348E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ltdc.Init.Backcolor.Blue = 0;</w:t>
      </w:r>
    </w:p>
    <w:p w14:paraId="49B0176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ltdc.Init.Backcolor.Green = 0;</w:t>
      </w:r>
    </w:p>
    <w:p w14:paraId="037E128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ltdc.Init.Backcolor.Red = 0;</w:t>
      </w:r>
    </w:p>
    <w:p w14:paraId="1699653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if (HAL_LTDC_Init(&amp;hltdc) != HAL_OK)</w:t>
      </w:r>
    </w:p>
    <w:p w14:paraId="15CBB95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{</w:t>
      </w:r>
    </w:p>
    <w:p w14:paraId="4392A68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Error_Handler();</w:t>
      </w:r>
    </w:p>
    <w:p w14:paraId="6C0AA9E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}</w:t>
      </w:r>
    </w:p>
    <w:p w14:paraId="7024291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pLayerCfg.WindowX0 = 0;</w:t>
      </w:r>
    </w:p>
    <w:p w14:paraId="3648C65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pLayerCfg.WindowX1 = 240;</w:t>
      </w:r>
    </w:p>
    <w:p w14:paraId="20EE155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pLayerCfg.WindowY0 = 0;</w:t>
      </w:r>
    </w:p>
    <w:p w14:paraId="68B51EE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pLayerCfg.WindowY1 = 320;</w:t>
      </w:r>
    </w:p>
    <w:p w14:paraId="076FEA5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pLayerCfg.PixelFormat = LTDC_PIXEL_FORMAT_RGB565;</w:t>
      </w:r>
    </w:p>
    <w:p w14:paraId="6B7D3A8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pLayerCfg.Alpha = 255;</w:t>
      </w:r>
    </w:p>
    <w:p w14:paraId="3E3B5F1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pLayerCfg.Alpha0 = 0;</w:t>
      </w:r>
    </w:p>
    <w:p w14:paraId="06BB5CD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pLayerCfg.BlendingFactor1 = LTDC_BLENDING_FACTOR1_PAxCA;</w:t>
      </w:r>
    </w:p>
    <w:p w14:paraId="5CE6083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pLayerCfg.BlendingFactor2 = LTDC_BLENDING_FACTOR2_PAxCA;</w:t>
      </w:r>
    </w:p>
    <w:p w14:paraId="7FD4EFF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pLayerCfg.FBStartAdress = 0xD0000000;</w:t>
      </w:r>
    </w:p>
    <w:p w14:paraId="2707422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pLayerCfg.ImageWidth = 240;</w:t>
      </w:r>
    </w:p>
    <w:p w14:paraId="5C81C79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pLayerCfg.ImageHeight = 320;</w:t>
      </w:r>
    </w:p>
    <w:p w14:paraId="79D26AC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pLayerCfg.Backcolor.Blue = 0;</w:t>
      </w:r>
    </w:p>
    <w:p w14:paraId="18584C3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pLayerCfg.Backcolor.Green = 0;</w:t>
      </w:r>
    </w:p>
    <w:p w14:paraId="0E70725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pLayerCfg.Backcolor.Red = 0;</w:t>
      </w:r>
    </w:p>
    <w:p w14:paraId="0ADF01F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if (HAL_LTDC_ConfigLayer(&amp;hltdc, &amp;pLayerCfg, 0) != HAL_OK)</w:t>
      </w:r>
    </w:p>
    <w:p w14:paraId="285C425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{</w:t>
      </w:r>
    </w:p>
    <w:p w14:paraId="7668FD7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Error_Handler();</w:t>
      </w:r>
    </w:p>
    <w:p w14:paraId="34D152A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}</w:t>
      </w:r>
    </w:p>
    <w:p w14:paraId="5D5C3A4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LTDC_Init 2 */</w:t>
      </w:r>
    </w:p>
    <w:p w14:paraId="363410A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066EC6B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LTDC_Init 2 */</w:t>
      </w:r>
    </w:p>
    <w:p w14:paraId="62CAD06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19A9921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}</w:t>
      </w:r>
    </w:p>
    <w:p w14:paraId="1955C58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0A86E79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*</w:t>
      </w:r>
    </w:p>
    <w:p w14:paraId="746E694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brief SPI5 Initialization Function</w:t>
      </w:r>
    </w:p>
    <w:p w14:paraId="4AC9030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param None</w:t>
      </w:r>
    </w:p>
    <w:p w14:paraId="1C86461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retval None</w:t>
      </w:r>
    </w:p>
    <w:p w14:paraId="663AACD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740512C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SPI5_Init(void)</w:t>
      </w:r>
    </w:p>
    <w:p w14:paraId="01ADA33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{</w:t>
      </w:r>
    </w:p>
    <w:p w14:paraId="7D5AA5C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1996C3B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SPI5_Init 0 */</w:t>
      </w:r>
    </w:p>
    <w:p w14:paraId="47DF678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6092646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SPI5_Init 0 */</w:t>
      </w:r>
    </w:p>
    <w:p w14:paraId="6B239C0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502506F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SPI5_Init 1 */</w:t>
      </w:r>
    </w:p>
    <w:p w14:paraId="37881C1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7BAACF0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SPI5_Init 1 */</w:t>
      </w:r>
    </w:p>
    <w:p w14:paraId="62D571F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SPI5 parameter configuration*/</w:t>
      </w:r>
    </w:p>
    <w:p w14:paraId="31813D7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spi5.Instance = SPI5;</w:t>
      </w:r>
    </w:p>
    <w:p w14:paraId="46209F7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spi5.Init.Mode = SPI_MODE_MASTER;</w:t>
      </w:r>
    </w:p>
    <w:p w14:paraId="6C92041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spi5.Init.Direction = SPI_DIRECTION_2LINES;</w:t>
      </w:r>
    </w:p>
    <w:p w14:paraId="38B32C1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spi5.Init.DataSize = SPI_DATASIZE_8BIT;</w:t>
      </w:r>
    </w:p>
    <w:p w14:paraId="4CAE2FA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spi5.Init.CLKPolarity = SPI_POLARITY_LOW;</w:t>
      </w:r>
    </w:p>
    <w:p w14:paraId="51675C0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spi5.Init.CLKPhase = SPI_PHASE_1EDGE;</w:t>
      </w:r>
    </w:p>
    <w:p w14:paraId="05427F7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spi5.Init.NSS = SPI_NSS_SOFT;</w:t>
      </w:r>
    </w:p>
    <w:p w14:paraId="6321BD6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spi5.Init.BaudRatePrescaler = SPI_BAUDRATEPRESCALER_16;</w:t>
      </w:r>
    </w:p>
    <w:p w14:paraId="206C980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spi5.Init.FirstBit = SPI_FIRSTBIT_MSB;</w:t>
      </w:r>
    </w:p>
    <w:p w14:paraId="0110019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spi5.Init.TIMode = SPI_TIMODE_DISABLE;</w:t>
      </w:r>
    </w:p>
    <w:p w14:paraId="5E1972D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spi5.Init.CRCCalculation = SPI_CRCCALCULATION_DISABLE;</w:t>
      </w:r>
    </w:p>
    <w:p w14:paraId="1157876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spi5.Init.CRCPolynomial = 10;</w:t>
      </w:r>
    </w:p>
    <w:p w14:paraId="65F29C4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if (HAL_SPI_Init(&amp;hspi5) != HAL_OK)</w:t>
      </w:r>
    </w:p>
    <w:p w14:paraId="27619D5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{</w:t>
      </w:r>
    </w:p>
    <w:p w14:paraId="66DEEF9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Error_Handler();</w:t>
      </w:r>
    </w:p>
    <w:p w14:paraId="119B83C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lastRenderedPageBreak/>
        <w:t xml:space="preserve">  }</w:t>
      </w:r>
    </w:p>
    <w:p w14:paraId="161A203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SPI5_Init 2 */</w:t>
      </w:r>
    </w:p>
    <w:p w14:paraId="0351973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6C22371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SPI5_Init 2 */</w:t>
      </w:r>
    </w:p>
    <w:p w14:paraId="77A997E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40362CA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}</w:t>
      </w:r>
    </w:p>
    <w:p w14:paraId="795BB62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4E677B1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*</w:t>
      </w:r>
    </w:p>
    <w:p w14:paraId="72EAE11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brief TIM1 Initialization Function</w:t>
      </w:r>
    </w:p>
    <w:p w14:paraId="37C9721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param None</w:t>
      </w:r>
    </w:p>
    <w:p w14:paraId="4629B9D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retval None</w:t>
      </w:r>
    </w:p>
    <w:p w14:paraId="49CB216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10CD646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TIM1_Init(void)</w:t>
      </w:r>
    </w:p>
    <w:p w14:paraId="3290AFA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{</w:t>
      </w:r>
    </w:p>
    <w:p w14:paraId="73AFB8B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374F1C6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TIM1_Init 0 */</w:t>
      </w:r>
    </w:p>
    <w:p w14:paraId="71016B1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5E75483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TIM1_Init 0 */</w:t>
      </w:r>
    </w:p>
    <w:p w14:paraId="546116B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2BB13A0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TIM_ClockConfigTypeDef sClockSourceConfig = {0};</w:t>
      </w:r>
    </w:p>
    <w:p w14:paraId="490D012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TIM_MasterConfigTypeDef sMasterConfig = {0};</w:t>
      </w:r>
    </w:p>
    <w:p w14:paraId="12F3103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11C2B56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TIM1_Init 1 */</w:t>
      </w:r>
    </w:p>
    <w:p w14:paraId="75B6D21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01A69EB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TIM1_Init 1 */</w:t>
      </w:r>
    </w:p>
    <w:p w14:paraId="70247F2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tim1.Instance = TIM1;</w:t>
      </w:r>
    </w:p>
    <w:p w14:paraId="432F6B8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tim1.Init.Prescaler = 0;</w:t>
      </w:r>
    </w:p>
    <w:p w14:paraId="0D3D672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tim1.Init.CounterMode = TIM_COUNTERMODE_UP;</w:t>
      </w:r>
    </w:p>
    <w:p w14:paraId="07A9EFE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tim1.Init.Period = 65535;</w:t>
      </w:r>
    </w:p>
    <w:p w14:paraId="1D640F2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tim1.Init.ClockDivision = TIM_CLOCKDIVISION_DIV1;</w:t>
      </w:r>
    </w:p>
    <w:p w14:paraId="22A666D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tim1.Init.RepetitionCounter = 0;</w:t>
      </w:r>
    </w:p>
    <w:p w14:paraId="64C53DB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tim1.Init.AutoReloadPreload = TIM_AUTORELOAD_PRELOAD_DISABLE;</w:t>
      </w:r>
    </w:p>
    <w:p w14:paraId="7DDDAB5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if (HAL_TIM_Base_Init(&amp;htim1) != HAL_OK)</w:t>
      </w:r>
    </w:p>
    <w:p w14:paraId="3C02E6D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{</w:t>
      </w:r>
    </w:p>
    <w:p w14:paraId="565FD0C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Error_Handler();</w:t>
      </w:r>
    </w:p>
    <w:p w14:paraId="34D84A7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}</w:t>
      </w:r>
    </w:p>
    <w:p w14:paraId="68AE771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lastRenderedPageBreak/>
        <w:t xml:space="preserve">  sClockSourceConfig.ClockSource = TIM_CLOCKSOURCE_INTERNAL;</w:t>
      </w:r>
    </w:p>
    <w:p w14:paraId="081BE42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if (HAL_TIM_ConfigClockSource(&amp;htim1, &amp;sClockSourceConfig) != HAL_OK)</w:t>
      </w:r>
    </w:p>
    <w:p w14:paraId="310D9A5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{</w:t>
      </w:r>
    </w:p>
    <w:p w14:paraId="71E6EF7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Error_Handler();</w:t>
      </w:r>
    </w:p>
    <w:p w14:paraId="437CBB3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}</w:t>
      </w:r>
    </w:p>
    <w:p w14:paraId="2326D58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sMasterConfig.MasterOutputTrigger = TIM_TRGO_RESET;</w:t>
      </w:r>
    </w:p>
    <w:p w14:paraId="23DA0D0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sMasterConfig.MasterSlaveMode = TIM_MASTERSLAVEMODE_DISABLE;</w:t>
      </w:r>
    </w:p>
    <w:p w14:paraId="7F33C5B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if (HAL_TIMEx_MasterConfigSynchronization(&amp;htim1, &amp;sMasterConfig) != HAL_OK)</w:t>
      </w:r>
    </w:p>
    <w:p w14:paraId="0034484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{</w:t>
      </w:r>
    </w:p>
    <w:p w14:paraId="70C5CD7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Error_Handler();</w:t>
      </w:r>
    </w:p>
    <w:p w14:paraId="6F6944B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}</w:t>
      </w:r>
    </w:p>
    <w:p w14:paraId="347E4F4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TIM1_Init 2 */</w:t>
      </w:r>
    </w:p>
    <w:p w14:paraId="6CB49AE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67A6912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TIM1_Init 2 */</w:t>
      </w:r>
    </w:p>
    <w:p w14:paraId="7C1ADF0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2DEAFE4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}</w:t>
      </w:r>
    </w:p>
    <w:p w14:paraId="2B2A225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0A744C0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*</w:t>
      </w:r>
    </w:p>
    <w:p w14:paraId="2A9696D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brief TIM10 Initialization Function</w:t>
      </w:r>
    </w:p>
    <w:p w14:paraId="6E269E0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param None</w:t>
      </w:r>
    </w:p>
    <w:p w14:paraId="5A8A965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retval None</w:t>
      </w:r>
    </w:p>
    <w:p w14:paraId="11B763C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437C662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TIM10_Init(void)</w:t>
      </w:r>
    </w:p>
    <w:p w14:paraId="1668706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{</w:t>
      </w:r>
    </w:p>
    <w:p w14:paraId="3FAC6DF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55037B1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TIM10_Init 0 */</w:t>
      </w:r>
    </w:p>
    <w:p w14:paraId="019508F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4D8540F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TIM10_Init 0 */</w:t>
      </w:r>
    </w:p>
    <w:p w14:paraId="0C19689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45CF5F7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TIM10_Init 1 */</w:t>
      </w:r>
    </w:p>
    <w:p w14:paraId="3F8F6CC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7C4C8F0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TIM10_Init 1 */</w:t>
      </w:r>
    </w:p>
    <w:p w14:paraId="20186BC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tim10.Instance = TIM10;</w:t>
      </w:r>
    </w:p>
    <w:p w14:paraId="63EC19A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tim10.Init.Prescaler = 839;</w:t>
      </w:r>
    </w:p>
    <w:p w14:paraId="73A0B30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tim10.Init.CounterMode = TIM_COUNTERMODE_UP;</w:t>
      </w:r>
    </w:p>
    <w:p w14:paraId="7701A09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tim10.Init.Period = 199;</w:t>
      </w:r>
    </w:p>
    <w:p w14:paraId="147B650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lastRenderedPageBreak/>
        <w:t xml:space="preserve">  htim10.Init.ClockDivision = TIM_CLOCKDIVISION_DIV1;</w:t>
      </w:r>
    </w:p>
    <w:p w14:paraId="5CDE933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tim10.Init.AutoReloadPreload = TIM_AUTORELOAD_PRELOAD_DISABLE;</w:t>
      </w:r>
    </w:p>
    <w:p w14:paraId="61C31D4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if (HAL_TIM_Base_Init(&amp;htim10) != HAL_OK)</w:t>
      </w:r>
    </w:p>
    <w:p w14:paraId="15479E7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{</w:t>
      </w:r>
    </w:p>
    <w:p w14:paraId="7796008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Error_Handler();</w:t>
      </w:r>
    </w:p>
    <w:p w14:paraId="509E628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}</w:t>
      </w:r>
    </w:p>
    <w:p w14:paraId="6737A7A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TIM10_Init 2 */</w:t>
      </w:r>
    </w:p>
    <w:p w14:paraId="5D27386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44ABFB5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TIM10_Init 2 */</w:t>
      </w:r>
    </w:p>
    <w:p w14:paraId="14D5573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577F144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}</w:t>
      </w:r>
    </w:p>
    <w:p w14:paraId="4139859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56C7BD1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*</w:t>
      </w:r>
    </w:p>
    <w:p w14:paraId="47AEDCA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brief USART1 Initialization Function</w:t>
      </w:r>
    </w:p>
    <w:p w14:paraId="1A53A15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param None</w:t>
      </w:r>
    </w:p>
    <w:p w14:paraId="1561B36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retval None</w:t>
      </w:r>
    </w:p>
    <w:p w14:paraId="602BD7E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0D07555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USART1_UART_Init(void)</w:t>
      </w:r>
    </w:p>
    <w:p w14:paraId="6D61FE4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{</w:t>
      </w:r>
    </w:p>
    <w:p w14:paraId="6365373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3D05482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USART1_Init 0 */</w:t>
      </w:r>
    </w:p>
    <w:p w14:paraId="0EACBE1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1405DA6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USART1_Init 0 */</w:t>
      </w:r>
    </w:p>
    <w:p w14:paraId="3F98EEB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690AFD5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USART1_Init 1 */</w:t>
      </w:r>
    </w:p>
    <w:p w14:paraId="65A6773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3E37FC5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USART1_Init 1 */</w:t>
      </w:r>
    </w:p>
    <w:p w14:paraId="04D8E93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uart1.Instance = USART1;</w:t>
      </w:r>
    </w:p>
    <w:p w14:paraId="107747E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uart1.Init.BaudRate = 115200;</w:t>
      </w:r>
    </w:p>
    <w:p w14:paraId="4B0F5FB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uart1.Init.WordLength = UART_WORDLENGTH_8B;</w:t>
      </w:r>
    </w:p>
    <w:p w14:paraId="27D7925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uart1.Init.StopBits = UART_STOPBITS_1;</w:t>
      </w:r>
    </w:p>
    <w:p w14:paraId="14153F6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uart1.Init.Parity = UART_PARITY_NONE;</w:t>
      </w:r>
    </w:p>
    <w:p w14:paraId="0E2D8C8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uart1.Init.Mode = UART_MODE_TX_RX;</w:t>
      </w:r>
    </w:p>
    <w:p w14:paraId="0474456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uart1.Init.HwFlowCtl = UART_HWCONTROL_NONE;</w:t>
      </w:r>
    </w:p>
    <w:p w14:paraId="7B9627C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uart1.Init.OverSampling = UART_OVERSAMPLING_16;</w:t>
      </w:r>
    </w:p>
    <w:p w14:paraId="4A81B89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if (HAL_UART_Init(&amp;huart1) != HAL_OK)</w:t>
      </w:r>
    </w:p>
    <w:p w14:paraId="6D935FE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lastRenderedPageBreak/>
        <w:t xml:space="preserve">  {</w:t>
      </w:r>
    </w:p>
    <w:p w14:paraId="49D2319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Error_Handler();</w:t>
      </w:r>
    </w:p>
    <w:p w14:paraId="1FC4B18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}</w:t>
      </w:r>
    </w:p>
    <w:p w14:paraId="57DBCC8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USART1_Init 2 */</w:t>
      </w:r>
    </w:p>
    <w:p w14:paraId="264154B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335CDBB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USART1_Init 2 */</w:t>
      </w:r>
    </w:p>
    <w:p w14:paraId="0C66858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541E4C4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}</w:t>
      </w:r>
    </w:p>
    <w:p w14:paraId="2961731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1A89531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FMC initialization function */</w:t>
      </w:r>
    </w:p>
    <w:p w14:paraId="2146288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FMC_Init(void)</w:t>
      </w:r>
    </w:p>
    <w:p w14:paraId="1B8D5DD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{</w:t>
      </w:r>
    </w:p>
    <w:p w14:paraId="1956E88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3623B64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FMC_Init 0 */</w:t>
      </w:r>
    </w:p>
    <w:p w14:paraId="1314617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0FECCBE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FMC_Init 0 */</w:t>
      </w:r>
    </w:p>
    <w:p w14:paraId="0A565DE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2E5DB86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FMC_SDRAM_TimingTypeDef SdramTiming = {0};</w:t>
      </w:r>
    </w:p>
    <w:p w14:paraId="5C78B59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1DDC329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FMC_Init 1 */</w:t>
      </w:r>
    </w:p>
    <w:p w14:paraId="238D633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0223C35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FMC_Init 1 */</w:t>
      </w:r>
    </w:p>
    <w:p w14:paraId="310AC23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04C8B1D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* Perform the SDRAM1 memory initialization sequence</w:t>
      </w:r>
    </w:p>
    <w:p w14:paraId="225C308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45BE31D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sdram1.Instance = FMC_SDRAM_DEVICE;</w:t>
      </w:r>
    </w:p>
    <w:p w14:paraId="2C8BB31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hsdram1.Init */</w:t>
      </w:r>
    </w:p>
    <w:p w14:paraId="06616D7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sdram1.Init.SDBank = FMC_SDRAM_BANK2;</w:t>
      </w:r>
    </w:p>
    <w:p w14:paraId="62B1435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sdram1.Init.ColumnBitsNumber = FMC_SDRAM_COLUMN_BITS_NUM_8;</w:t>
      </w:r>
    </w:p>
    <w:p w14:paraId="4571945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sdram1.Init.RowBitsNumber = FMC_SDRAM_ROW_BITS_NUM_12;</w:t>
      </w:r>
    </w:p>
    <w:p w14:paraId="31555DE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sdram1.Init.MemoryDataWidth = FMC_SDRAM_MEM_BUS_WIDTH_16;</w:t>
      </w:r>
    </w:p>
    <w:p w14:paraId="32FFF72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sdram1.Init.InternalBankNumber = FMC_SDRAM_INTERN_BANKS_NUM_4;</w:t>
      </w:r>
    </w:p>
    <w:p w14:paraId="20BA632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sdram1.Init.CASLatency = FMC_SDRAM_CAS_LATENCY_3;</w:t>
      </w:r>
    </w:p>
    <w:p w14:paraId="297A6E9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sdram1.Init.WriteProtection = FMC_SDRAM_WRITE_PROTECTION_DISABLE;</w:t>
      </w:r>
    </w:p>
    <w:p w14:paraId="58F0684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sdram1.Init.SDClockPeriod = FMC_SDRAM_CLOCK_PERIOD_2;</w:t>
      </w:r>
    </w:p>
    <w:p w14:paraId="19DD16B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sdram1.Init.ReadBurst = FMC_SDRAM_RBURST_DISABLE;</w:t>
      </w:r>
    </w:p>
    <w:p w14:paraId="51BDBA7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lastRenderedPageBreak/>
        <w:t xml:space="preserve">  hsdram1.Init.ReadPipeDelay = FMC_SDRAM_RPIPE_DELAY_1;</w:t>
      </w:r>
    </w:p>
    <w:p w14:paraId="76A7E38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SdramTiming */</w:t>
      </w:r>
    </w:p>
    <w:p w14:paraId="21D008D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SdramTiming.LoadToActiveDelay = 2;</w:t>
      </w:r>
    </w:p>
    <w:p w14:paraId="44EFB11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SdramTiming.ExitSelfRefreshDelay = 7;</w:t>
      </w:r>
    </w:p>
    <w:p w14:paraId="3A6A884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SdramTiming.SelfRefreshTime = 4;</w:t>
      </w:r>
    </w:p>
    <w:p w14:paraId="23FB682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SdramTiming.RowCycleDelay = 7;</w:t>
      </w:r>
    </w:p>
    <w:p w14:paraId="7ED7A83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SdramTiming.WriteRecoveryTime = 3;</w:t>
      </w:r>
    </w:p>
    <w:p w14:paraId="325E009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SdramTiming.RPDelay = 2;</w:t>
      </w:r>
    </w:p>
    <w:p w14:paraId="5B4A090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SdramTiming.RCDDelay = 2;</w:t>
      </w:r>
    </w:p>
    <w:p w14:paraId="424A5A9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398334E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if (HAL_SDRAM_Init(&amp;hsdram1, &amp;SdramTiming) != HAL_OK)</w:t>
      </w:r>
    </w:p>
    <w:p w14:paraId="7990F25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{</w:t>
      </w:r>
    </w:p>
    <w:p w14:paraId="48AD891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Error_Handler( );</w:t>
      </w:r>
    </w:p>
    <w:p w14:paraId="4471D61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}</w:t>
      </w:r>
    </w:p>
    <w:p w14:paraId="5E2FA8F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6571FFC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FMC_Init 2 */</w:t>
      </w:r>
    </w:p>
    <w:p w14:paraId="616EF67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78F15C3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FMC_Init 2 */</w:t>
      </w:r>
    </w:p>
    <w:p w14:paraId="5E6C6E6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}</w:t>
      </w:r>
    </w:p>
    <w:p w14:paraId="00D4EC3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0375EE2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*</w:t>
      </w:r>
    </w:p>
    <w:p w14:paraId="5E3E9D5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brief GPIO Initialization Function</w:t>
      </w:r>
    </w:p>
    <w:p w14:paraId="2327275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param None</w:t>
      </w:r>
    </w:p>
    <w:p w14:paraId="301E3F6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retval None</w:t>
      </w:r>
    </w:p>
    <w:p w14:paraId="13732EB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44D48D6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static void MX_GPIO_Init(void)</w:t>
      </w:r>
    </w:p>
    <w:p w14:paraId="2940AD1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{</w:t>
      </w:r>
    </w:p>
    <w:p w14:paraId="313CFF9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TypeDef GPIO_InitStruct = {0};</w:t>
      </w:r>
    </w:p>
    <w:p w14:paraId="0C25C1C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1F87060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GPIO Ports Clock Enable */</w:t>
      </w:r>
    </w:p>
    <w:p w14:paraId="19FEBFC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__HAL_RCC_GPIOC_CLK_ENABLE();</w:t>
      </w:r>
    </w:p>
    <w:p w14:paraId="5D10774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__HAL_RCC_GPIOF_CLK_ENABLE();</w:t>
      </w:r>
    </w:p>
    <w:p w14:paraId="5BBCE94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__HAL_RCC_GPIOH_CLK_ENABLE();</w:t>
      </w:r>
    </w:p>
    <w:p w14:paraId="794D7C9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__HAL_RCC_GPIOA_CLK_ENABLE();</w:t>
      </w:r>
    </w:p>
    <w:p w14:paraId="2CB1911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__HAL_RCC_GPIOB_CLK_ENABLE();</w:t>
      </w:r>
    </w:p>
    <w:p w14:paraId="3318BA8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__HAL_RCC_GPIOG_CLK_ENABLE();</w:t>
      </w:r>
    </w:p>
    <w:p w14:paraId="56B7F72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lastRenderedPageBreak/>
        <w:t xml:space="preserve">  __HAL_RCC_GPIOE_CLK_ENABLE();</w:t>
      </w:r>
    </w:p>
    <w:p w14:paraId="6A924D0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__HAL_RCC_GPIOD_CLK_ENABLE();</w:t>
      </w:r>
    </w:p>
    <w:p w14:paraId="09A274B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3864628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Configure GPIO pin Output Level */</w:t>
      </w:r>
    </w:p>
    <w:p w14:paraId="7E24AAE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L_GPIO_WritePin(GPIOC, NCS_MEMS_SPI_Pin|CSX_Pin|OTG_FS_PSO_Pin, GPIO_PIN_RESET);</w:t>
      </w:r>
    </w:p>
    <w:p w14:paraId="5FBD8CA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05C8CA3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Configure GPIO pin Output Level */</w:t>
      </w:r>
    </w:p>
    <w:p w14:paraId="03017B2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L_GPIO_WritePin(ACP_RST_GPIO_Port, ACP_RST_Pin, GPIO_PIN_RESET);</w:t>
      </w:r>
    </w:p>
    <w:p w14:paraId="6ADDD68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5B7C4A6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Configure GPIO pin Output Level */</w:t>
      </w:r>
    </w:p>
    <w:p w14:paraId="4A3EE29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L_GPIO_WritePin(GPIOD, RDX_Pin|WRX_DCX_Pin, GPIO_PIN_RESET);</w:t>
      </w:r>
    </w:p>
    <w:p w14:paraId="6987121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7DCE03B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Configure GPIO pin Output Level */</w:t>
      </w:r>
    </w:p>
    <w:p w14:paraId="6372BF3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L_GPIO_WritePin(GPIOG, LD3_Pin|LD4_Pin, GPIO_PIN_RESET);</w:t>
      </w:r>
    </w:p>
    <w:p w14:paraId="441E21C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5303B59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Configure GPIO pins : NCS_MEMS_SPI_Pin CSX_Pin OTG_FS_PSO_Pin */</w:t>
      </w:r>
    </w:p>
    <w:p w14:paraId="505A9FA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Pin = NCS_MEMS_SPI_Pin|CSX_Pin|OTG_FS_PSO_Pin;</w:t>
      </w:r>
    </w:p>
    <w:p w14:paraId="3FAB80D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Mode = GPIO_MODE_OUTPUT_PP;</w:t>
      </w:r>
    </w:p>
    <w:p w14:paraId="31799FC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Pull = GPIO_NOPULL;</w:t>
      </w:r>
    </w:p>
    <w:p w14:paraId="21F3649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Speed = GPIO_SPEED_FREQ_LOW;</w:t>
      </w:r>
    </w:p>
    <w:p w14:paraId="1165EF4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L_GPIO_Init(GPIOC, &amp;GPIO_InitStruct);</w:t>
      </w:r>
    </w:p>
    <w:p w14:paraId="0E9895F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0EBECAA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Configure GPIO pin : B1_Pin */</w:t>
      </w:r>
    </w:p>
    <w:p w14:paraId="4872186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Pin = B1_Pin;</w:t>
      </w:r>
    </w:p>
    <w:p w14:paraId="5C1FF5A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Mode = GPIO_MODE_IT_RISING;</w:t>
      </w:r>
    </w:p>
    <w:p w14:paraId="5120ACC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Pull = GPIO_NOPULL;</w:t>
      </w:r>
    </w:p>
    <w:p w14:paraId="6D918B0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L_GPIO_Init(B1_GPIO_Port, &amp;GPIO_InitStruct);</w:t>
      </w:r>
    </w:p>
    <w:p w14:paraId="038FC75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3DDE296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Configure GPIO pins : MEMS_INT1_Pin MEMS_INT2_Pin TP_INT1_Pin */</w:t>
      </w:r>
    </w:p>
    <w:p w14:paraId="0EE6DFA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Pin = MEMS_INT1_Pin|MEMS_INT2_Pin|TP_INT1_Pin;</w:t>
      </w:r>
    </w:p>
    <w:p w14:paraId="4A1F135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Mode = GPIO_MODE_EVT_RISING;</w:t>
      </w:r>
    </w:p>
    <w:p w14:paraId="2534B16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Pull = GPIO_NOPULL;</w:t>
      </w:r>
    </w:p>
    <w:p w14:paraId="71860E2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L_GPIO_Init(GPIOA, &amp;GPIO_InitStruct);</w:t>
      </w:r>
    </w:p>
    <w:p w14:paraId="3EDB1E8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772E176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Configure GPIO pin : ACP_RST_Pin */</w:t>
      </w:r>
    </w:p>
    <w:p w14:paraId="3E448A6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Pin = ACP_RST_Pin;</w:t>
      </w:r>
    </w:p>
    <w:p w14:paraId="667E966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lastRenderedPageBreak/>
        <w:t xml:space="preserve">  GPIO_InitStruct.Mode = GPIO_MODE_OUTPUT_PP;</w:t>
      </w:r>
    </w:p>
    <w:p w14:paraId="215D4A2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Pull = GPIO_NOPULL;</w:t>
      </w:r>
    </w:p>
    <w:p w14:paraId="12F2BEB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Speed = GPIO_SPEED_FREQ_LOW;</w:t>
      </w:r>
    </w:p>
    <w:p w14:paraId="058B58B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L_GPIO_Init(ACP_RST_GPIO_Port, &amp;GPIO_InitStruct);</w:t>
      </w:r>
    </w:p>
    <w:p w14:paraId="4DD6021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261C433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Configure GPIO pin : OTG_FS_OC_Pin */</w:t>
      </w:r>
    </w:p>
    <w:p w14:paraId="254B7AA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Pin = OTG_FS_OC_Pin;</w:t>
      </w:r>
    </w:p>
    <w:p w14:paraId="5BAD6B8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Mode = GPIO_MODE_EVT_RISING;</w:t>
      </w:r>
    </w:p>
    <w:p w14:paraId="2702F47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Pull = GPIO_NOPULL;</w:t>
      </w:r>
    </w:p>
    <w:p w14:paraId="3769F5B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L_GPIO_Init(OTG_FS_OC_GPIO_Port, &amp;GPIO_InitStruct);</w:t>
      </w:r>
    </w:p>
    <w:p w14:paraId="7705327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1D6D10A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Configure GPIO pin : BOOT1_Pin */</w:t>
      </w:r>
    </w:p>
    <w:p w14:paraId="7C24132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Pin = BOOT1_Pin;</w:t>
      </w:r>
    </w:p>
    <w:p w14:paraId="0EFFCC7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Mode = GPIO_MODE_INPUT;</w:t>
      </w:r>
    </w:p>
    <w:p w14:paraId="06547AB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Pull = GPIO_NOPULL;</w:t>
      </w:r>
    </w:p>
    <w:p w14:paraId="71F4141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L_GPIO_Init(BOOT1_GPIO_Port, &amp;GPIO_InitStruct);</w:t>
      </w:r>
    </w:p>
    <w:p w14:paraId="3BB2D7B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570A9E4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Configure GPIO pin : TE_Pin */</w:t>
      </w:r>
    </w:p>
    <w:p w14:paraId="4D682F3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Pin = TE_Pin;</w:t>
      </w:r>
    </w:p>
    <w:p w14:paraId="30E7334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Mode = GPIO_MODE_INPUT;</w:t>
      </w:r>
    </w:p>
    <w:p w14:paraId="30A6374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Pull = GPIO_NOPULL;</w:t>
      </w:r>
    </w:p>
    <w:p w14:paraId="73A28F0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L_GPIO_Init(TE_GPIO_Port, &amp;GPIO_InitStruct);</w:t>
      </w:r>
    </w:p>
    <w:p w14:paraId="3E5503C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5E7E26F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Configure GPIO pins : RDX_Pin WRX_DCX_Pin */</w:t>
      </w:r>
    </w:p>
    <w:p w14:paraId="28AA4E8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Pin = RDX_Pin|WRX_DCX_Pin;</w:t>
      </w:r>
    </w:p>
    <w:p w14:paraId="2893D86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Mode = GPIO_MODE_OUTPUT_PP;</w:t>
      </w:r>
    </w:p>
    <w:p w14:paraId="4AE2B4B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Pull = GPIO_NOPULL;</w:t>
      </w:r>
    </w:p>
    <w:p w14:paraId="763B0E7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Speed = GPIO_SPEED_FREQ_LOW;</w:t>
      </w:r>
    </w:p>
    <w:p w14:paraId="52A6EA7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L_GPIO_Init(GPIOD, &amp;GPIO_InitStruct);</w:t>
      </w:r>
    </w:p>
    <w:p w14:paraId="687D74D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2FF7B93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Configure GPIO pins : LD3_Pin LD4_Pin */</w:t>
      </w:r>
    </w:p>
    <w:p w14:paraId="4D884DE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Pin = LD3_Pin|LD4_Pin;</w:t>
      </w:r>
    </w:p>
    <w:p w14:paraId="0121DDE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Mode = GPIO_MODE_OUTPUT_PP;</w:t>
      </w:r>
    </w:p>
    <w:p w14:paraId="0B4BB7B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Pull = GPIO_NOPULL;</w:t>
      </w:r>
    </w:p>
    <w:p w14:paraId="72D3F9E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GPIO_InitStruct.Speed = GPIO_SPEED_FREQ_LOW;</w:t>
      </w:r>
    </w:p>
    <w:p w14:paraId="4926825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L_GPIO_Init(GPIOG, &amp;GPIO_InitStruct);</w:t>
      </w:r>
    </w:p>
    <w:p w14:paraId="656267F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0B3B695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EXTI interrupt init*/</w:t>
      </w:r>
    </w:p>
    <w:p w14:paraId="0144023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L_NVIC_SetPriority(EXTI0_IRQn, 0, 0);</w:t>
      </w:r>
    </w:p>
    <w:p w14:paraId="291513B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L_NVIC_EnableIRQ(EXTI0_IRQn);</w:t>
      </w:r>
    </w:p>
    <w:p w14:paraId="28A29F1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01BCFBA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}</w:t>
      </w:r>
    </w:p>
    <w:p w14:paraId="4A0ECE6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3512403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USER CODE BEGIN 4 */</w:t>
      </w:r>
    </w:p>
    <w:p w14:paraId="18368CD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void HAL_GPIO_EXTI_Callback(uint16_t GPIO_Pin)</w:t>
      </w:r>
    </w:p>
    <w:p w14:paraId="7FC7096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{</w:t>
      </w:r>
    </w:p>
    <w:p w14:paraId="11C0655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HAL_GPIO_WritePin(GPIOG, GPIO_PIN_14, GPIO_PIN_SET);</w:t>
      </w:r>
    </w:p>
    <w:p w14:paraId="1CFCD25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data_flag=1;</w:t>
      </w:r>
    </w:p>
    <w:p w14:paraId="2A1E004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}</w:t>
      </w:r>
    </w:p>
    <w:p w14:paraId="5BFCEE1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 USER CODE END 4 */</w:t>
      </w:r>
    </w:p>
    <w:p w14:paraId="1145F95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447A448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*</w:t>
      </w:r>
    </w:p>
    <w:p w14:paraId="21A4FB4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brief  Period elapsed callback in non blocking mode</w:t>
      </w:r>
    </w:p>
    <w:p w14:paraId="514826F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note   This function is called  when TIM6 interrupt took place, inside</w:t>
      </w:r>
    </w:p>
    <w:p w14:paraId="580B7B3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HAL_TIM_IRQHandler(). It makes a direct call to HAL_IncTick() to increment</w:t>
      </w:r>
    </w:p>
    <w:p w14:paraId="4B83C52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a global variable "uwTick" used as application time base.</w:t>
      </w:r>
    </w:p>
    <w:p w14:paraId="192E410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param  htim : TIM handle</w:t>
      </w:r>
    </w:p>
    <w:p w14:paraId="1E8192A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retval None</w:t>
      </w:r>
    </w:p>
    <w:p w14:paraId="6BE47DE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37BE708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void HAL_TIM_PeriodElapsedCallback(TIM_HandleTypeDef *htim)</w:t>
      </w:r>
    </w:p>
    <w:p w14:paraId="1FEF45F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{</w:t>
      </w:r>
    </w:p>
    <w:p w14:paraId="395B7ED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Callback 0 */</w:t>
      </w:r>
    </w:p>
    <w:p w14:paraId="061E498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int32_t da_value,ad_value,sum;</w:t>
      </w:r>
    </w:p>
    <w:p w14:paraId="52F7EC8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if (htim-&gt;Instance == TIM10) {</w:t>
      </w:r>
    </w:p>
    <w:p w14:paraId="0C39D62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sum=0;</w:t>
      </w:r>
    </w:p>
    <w:p w14:paraId="21D876B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for (int i=0; i&lt;20 ; i++) {</w:t>
      </w:r>
    </w:p>
    <w:p w14:paraId="084F5CA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HAL_ADC_Start(&amp;hadc1);</w:t>
      </w:r>
    </w:p>
    <w:p w14:paraId="67A2CE3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if (HAL_ADC_PollForConversion(&amp;hadc1, 10000) == HAL_OK) {</w:t>
      </w:r>
    </w:p>
    <w:p w14:paraId="6BCDA90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  ad_value = HAL_ADC_GetValue(&amp;hadc1);</w:t>
      </w:r>
    </w:p>
    <w:p w14:paraId="4BDA99A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  sum += ad_value;</w:t>
      </w:r>
    </w:p>
    <w:p w14:paraId="1C46992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}</w:t>
      </w:r>
    </w:p>
    <w:p w14:paraId="5B6D569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}</w:t>
      </w:r>
    </w:p>
    <w:p w14:paraId="0C9EA86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lastRenderedPageBreak/>
        <w:tab/>
        <w:t xml:space="preserve">    x1 = sum/20 - 2048;</w:t>
      </w:r>
    </w:p>
    <w:p w14:paraId="3DAF6C4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sum=0;</w:t>
      </w:r>
    </w:p>
    <w:p w14:paraId="0DDAD3F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for (int i=0; i&lt;20 ; i++) {</w:t>
      </w:r>
    </w:p>
    <w:p w14:paraId="1F02663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HAL_ADC_Start(&amp;hadc3);</w:t>
      </w:r>
    </w:p>
    <w:p w14:paraId="3A187B1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if (HAL_ADC_PollForConversion(&amp;hadc3, 10000) == HAL_OK) {</w:t>
      </w:r>
    </w:p>
    <w:p w14:paraId="5836E7C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  ad_value = HAL_ADC_GetValue(&amp;hadc3);</w:t>
      </w:r>
    </w:p>
    <w:p w14:paraId="4D67005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  sum += ad_value;</w:t>
      </w:r>
    </w:p>
    <w:p w14:paraId="03848F7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}</w:t>
      </w:r>
    </w:p>
    <w:p w14:paraId="0F800F1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}</w:t>
      </w:r>
    </w:p>
    <w:p w14:paraId="3ECE9BF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x2 = sum/20 - 2048;</w:t>
      </w:r>
    </w:p>
    <w:p w14:paraId="1741898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interrupt_counter++;</w:t>
      </w:r>
    </w:p>
    <w:p w14:paraId="4845C82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if (interrupt_counter &gt;= sampling_frequency*4) {</w:t>
      </w:r>
    </w:p>
    <w:p w14:paraId="381B436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interrupt_counter=0;</w:t>
      </w:r>
    </w:p>
    <w:p w14:paraId="08F6713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if (data_flag==1) {</w:t>
      </w:r>
    </w:p>
    <w:p w14:paraId="7162CCF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  data_counter=0;</w:t>
      </w:r>
    </w:p>
    <w:p w14:paraId="765DBBC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  data_flag=2;</w:t>
      </w:r>
    </w:p>
    <w:p w14:paraId="04F8B28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}</w:t>
      </w:r>
    </w:p>
    <w:p w14:paraId="53E6CA8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ref=205;</w:t>
      </w:r>
    </w:p>
    <w:p w14:paraId="57F467D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}</w:t>
      </w:r>
    </w:p>
    <w:p w14:paraId="563FC7C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if (interrupt_counter &gt;= sampling_frequency*2) {</w:t>
      </w:r>
    </w:p>
    <w:p w14:paraId="67DF9A4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ref=0;</w:t>
      </w:r>
    </w:p>
    <w:p w14:paraId="082F254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}</w:t>
      </w:r>
    </w:p>
    <w:p w14:paraId="13B5320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if (data_flag==2) {</w:t>
      </w:r>
    </w:p>
    <w:p w14:paraId="294D740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if (data_counter&lt;sampling_frequency*4) {</w:t>
      </w:r>
    </w:p>
    <w:p w14:paraId="1B69654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  data[data_counter]=(int16_t)x1;</w:t>
      </w:r>
    </w:p>
    <w:p w14:paraId="355EE66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  data2[data_counter]=(int16_t)x2;</w:t>
      </w:r>
    </w:p>
    <w:p w14:paraId="14B9CB3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  data3[data_counter]=(int16_t)control;</w:t>
      </w:r>
    </w:p>
    <w:p w14:paraId="36B5057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  data_counter++;</w:t>
      </w:r>
    </w:p>
    <w:p w14:paraId="599FB14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}</w:t>
      </w:r>
    </w:p>
    <w:p w14:paraId="5E618F3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else {</w:t>
      </w:r>
    </w:p>
    <w:p w14:paraId="5FC1272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  data_done=1;</w:t>
      </w:r>
    </w:p>
    <w:p w14:paraId="1008A12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  }</w:t>
      </w:r>
    </w:p>
    <w:p w14:paraId="361BD4D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}</w:t>
      </w:r>
    </w:p>
    <w:p w14:paraId="64C0733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  control = K1*(float)(ref-x1)-K2*(float)x2;</w:t>
      </w:r>
    </w:p>
    <w:p w14:paraId="46104F7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</w:r>
      <w:r w:rsidRPr="003F38C4">
        <w:rPr>
          <w:rFonts w:ascii="굴림체" w:eastAsia="굴림체" w:hAnsi="굴림체"/>
          <w:bCs/>
          <w:sz w:val="18"/>
          <w:szCs w:val="18"/>
        </w:rPr>
        <w:tab/>
        <w:t>if (control &gt; 2047) control = 2047;</w:t>
      </w:r>
    </w:p>
    <w:p w14:paraId="7AC6075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</w:r>
      <w:r w:rsidRPr="003F38C4">
        <w:rPr>
          <w:rFonts w:ascii="굴림체" w:eastAsia="굴림체" w:hAnsi="굴림체"/>
          <w:bCs/>
          <w:sz w:val="18"/>
          <w:szCs w:val="18"/>
        </w:rPr>
        <w:tab/>
        <w:t>if (control &lt; -2048) control = -2048;</w:t>
      </w:r>
    </w:p>
    <w:p w14:paraId="1A1540E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lastRenderedPageBreak/>
        <w:tab/>
      </w:r>
      <w:r w:rsidRPr="003F38C4">
        <w:rPr>
          <w:rFonts w:ascii="굴림체" w:eastAsia="굴림체" w:hAnsi="굴림체"/>
          <w:bCs/>
          <w:sz w:val="18"/>
          <w:szCs w:val="18"/>
        </w:rPr>
        <w:tab/>
        <w:t>da_value = control + 2048;</w:t>
      </w:r>
    </w:p>
    <w:p w14:paraId="3C6851C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</w:r>
      <w:r w:rsidRPr="003F38C4">
        <w:rPr>
          <w:rFonts w:ascii="굴림체" w:eastAsia="굴림체" w:hAnsi="굴림체"/>
          <w:bCs/>
          <w:sz w:val="18"/>
          <w:szCs w:val="18"/>
        </w:rPr>
        <w:tab/>
        <w:t>HAL_DAC_SetValue(&amp;hdac, DAC_CHANNEL_2, DAC_ALIGN_12B_R, (uint32_t)(da_value));</w:t>
      </w:r>
    </w:p>
    <w:p w14:paraId="0917554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ab/>
        <w:t xml:space="preserve">  }</w:t>
      </w:r>
    </w:p>
    <w:p w14:paraId="5F2E7D65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Callback 0 */</w:t>
      </w:r>
    </w:p>
    <w:p w14:paraId="158D834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if (htim-&gt;Instance == TIM6) {</w:t>
      </w:r>
    </w:p>
    <w:p w14:paraId="70F210B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HAL_IncTick();</w:t>
      </w:r>
    </w:p>
    <w:p w14:paraId="1178E340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}</w:t>
      </w:r>
    </w:p>
    <w:p w14:paraId="65B2D7E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Callback 1 */</w:t>
      </w:r>
    </w:p>
    <w:p w14:paraId="1911A7F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5565698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Callback 1 */</w:t>
      </w:r>
    </w:p>
    <w:p w14:paraId="2E8F104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}</w:t>
      </w:r>
    </w:p>
    <w:p w14:paraId="416F52C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66C74281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*</w:t>
      </w:r>
    </w:p>
    <w:p w14:paraId="054F412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brief  This function is executed in case of error occurrence.</w:t>
      </w:r>
    </w:p>
    <w:p w14:paraId="4C8268E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retval None</w:t>
      </w:r>
    </w:p>
    <w:p w14:paraId="41FF3E8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780FC93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void Error_Handler(void)</w:t>
      </w:r>
    </w:p>
    <w:p w14:paraId="10A737F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{</w:t>
      </w:r>
    </w:p>
    <w:p w14:paraId="7A1A073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Error_Handler_Debug */</w:t>
      </w:r>
    </w:p>
    <w:p w14:paraId="5393D40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an add his own implementation to report the HAL error return state */</w:t>
      </w:r>
    </w:p>
    <w:p w14:paraId="693AAEF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__disable_irq();</w:t>
      </w:r>
    </w:p>
    <w:p w14:paraId="0B582FE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while (1)</w:t>
      </w:r>
    </w:p>
    <w:p w14:paraId="51334EE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{</w:t>
      </w:r>
    </w:p>
    <w:p w14:paraId="3867739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}</w:t>
      </w:r>
    </w:p>
    <w:p w14:paraId="73C99EF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Error_Handler_Debug */</w:t>
      </w:r>
    </w:p>
    <w:p w14:paraId="18E3B43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}</w:t>
      </w:r>
    </w:p>
    <w:p w14:paraId="72862142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1EB6DB6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#ifdef  USE_FULL_ASSERT</w:t>
      </w:r>
    </w:p>
    <w:p w14:paraId="680C1D7D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*</w:t>
      </w:r>
    </w:p>
    <w:p w14:paraId="33D43627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brief  Reports the name of the source file and the source line number</w:t>
      </w:r>
    </w:p>
    <w:p w14:paraId="6F2E45A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        where the assert_param error has occurred.</w:t>
      </w:r>
    </w:p>
    <w:p w14:paraId="5D33803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param  file: pointer to the source file name</w:t>
      </w:r>
    </w:p>
    <w:p w14:paraId="1BCBC38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param  line: assert_param error line source number</w:t>
      </w:r>
    </w:p>
    <w:p w14:paraId="73191FA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 @retval None</w:t>
      </w:r>
    </w:p>
    <w:p w14:paraId="25E05569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*/</w:t>
      </w:r>
    </w:p>
    <w:p w14:paraId="2A396DD8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void assert_failed(uint8_t *file, uint32_t line)</w:t>
      </w:r>
    </w:p>
    <w:p w14:paraId="7837C2FE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lastRenderedPageBreak/>
        <w:t>{</w:t>
      </w:r>
    </w:p>
    <w:p w14:paraId="0E408E13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BEGIN 6 */</w:t>
      </w:r>
    </w:p>
    <w:p w14:paraId="5D9735DC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an add his own implementation to report the file name and line number,</w:t>
      </w:r>
    </w:p>
    <w:p w14:paraId="0CFA134A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   ex: printf("Wrong parameters value: file %s on line %d\r\n", file, line) */</w:t>
      </w:r>
    </w:p>
    <w:p w14:paraId="70C2B39B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 xml:space="preserve">  /* USER CODE END 6 */</w:t>
      </w:r>
    </w:p>
    <w:p w14:paraId="78712436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}</w:t>
      </w:r>
    </w:p>
    <w:p w14:paraId="278722D4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#endif /* USE_FULL_ASSERT */</w:t>
      </w:r>
    </w:p>
    <w:p w14:paraId="064FF88F" w14:textId="77777777" w:rsidR="003F38C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</w:p>
    <w:p w14:paraId="25376BC0" w14:textId="44FF3BBF" w:rsidR="00CA3404" w:rsidRPr="003F38C4" w:rsidRDefault="003F38C4" w:rsidP="003F38C4">
      <w:pPr>
        <w:rPr>
          <w:rFonts w:ascii="굴림체" w:eastAsia="굴림체" w:hAnsi="굴림체"/>
          <w:bCs/>
          <w:sz w:val="18"/>
          <w:szCs w:val="18"/>
        </w:rPr>
      </w:pPr>
      <w:r w:rsidRPr="003F38C4">
        <w:rPr>
          <w:rFonts w:ascii="굴림체" w:eastAsia="굴림체" w:hAnsi="굴림체"/>
          <w:bCs/>
          <w:sz w:val="18"/>
          <w:szCs w:val="18"/>
        </w:rPr>
        <w:t>/************************ (C) COPYRIGHT STMicroelectronics *****END OF FILE****/</w:t>
      </w:r>
    </w:p>
    <w:sectPr w:rsidR="00CA3404" w:rsidRPr="003F38C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CE534" w14:textId="77777777" w:rsidR="009B09E3" w:rsidRDefault="009B09E3" w:rsidP="00256467">
      <w:r>
        <w:separator/>
      </w:r>
    </w:p>
  </w:endnote>
  <w:endnote w:type="continuationSeparator" w:id="0">
    <w:p w14:paraId="35DF00A0" w14:textId="77777777" w:rsidR="009B09E3" w:rsidRDefault="009B09E3" w:rsidP="00256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94EBB3" w14:textId="77777777" w:rsidR="009B09E3" w:rsidRDefault="009B09E3" w:rsidP="00256467">
      <w:r>
        <w:separator/>
      </w:r>
    </w:p>
  </w:footnote>
  <w:footnote w:type="continuationSeparator" w:id="0">
    <w:p w14:paraId="232193A8" w14:textId="77777777" w:rsidR="009B09E3" w:rsidRDefault="009B09E3" w:rsidP="002564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9AA"/>
    <w:multiLevelType w:val="hybridMultilevel"/>
    <w:tmpl w:val="363632F2"/>
    <w:lvl w:ilvl="0" w:tplc="98CA28B6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E4F2468"/>
    <w:multiLevelType w:val="hybridMultilevel"/>
    <w:tmpl w:val="A92CA7E2"/>
    <w:lvl w:ilvl="0" w:tplc="2CF40B60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E7311AE"/>
    <w:multiLevelType w:val="hybridMultilevel"/>
    <w:tmpl w:val="382095DA"/>
    <w:lvl w:ilvl="0" w:tplc="9C6442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5050610"/>
    <w:multiLevelType w:val="hybridMultilevel"/>
    <w:tmpl w:val="35FA09F4"/>
    <w:lvl w:ilvl="0" w:tplc="07B4EC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DA259D1"/>
    <w:multiLevelType w:val="hybridMultilevel"/>
    <w:tmpl w:val="57BAD138"/>
    <w:lvl w:ilvl="0" w:tplc="2ECEFBD8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46C5AC2"/>
    <w:multiLevelType w:val="hybridMultilevel"/>
    <w:tmpl w:val="12081CA8"/>
    <w:lvl w:ilvl="0" w:tplc="5AEEEA9C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CDC117F"/>
    <w:multiLevelType w:val="hybridMultilevel"/>
    <w:tmpl w:val="54D006CC"/>
    <w:lvl w:ilvl="0" w:tplc="5B10D66A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3F2B1E0B"/>
    <w:multiLevelType w:val="hybridMultilevel"/>
    <w:tmpl w:val="3AA2C90E"/>
    <w:lvl w:ilvl="0" w:tplc="3E0005EA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4D795BED"/>
    <w:multiLevelType w:val="hybridMultilevel"/>
    <w:tmpl w:val="527023DC"/>
    <w:lvl w:ilvl="0" w:tplc="AB845A2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65E1400B"/>
    <w:multiLevelType w:val="hybridMultilevel"/>
    <w:tmpl w:val="446404A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 w16cid:durableId="1536230774">
    <w:abstractNumId w:val="9"/>
  </w:num>
  <w:num w:numId="2" w16cid:durableId="1326863001">
    <w:abstractNumId w:val="3"/>
  </w:num>
  <w:num w:numId="3" w16cid:durableId="1639799016">
    <w:abstractNumId w:val="8"/>
  </w:num>
  <w:num w:numId="4" w16cid:durableId="2053919890">
    <w:abstractNumId w:val="2"/>
  </w:num>
  <w:num w:numId="5" w16cid:durableId="273293393">
    <w:abstractNumId w:val="5"/>
  </w:num>
  <w:num w:numId="6" w16cid:durableId="2033604712">
    <w:abstractNumId w:val="6"/>
  </w:num>
  <w:num w:numId="7" w16cid:durableId="1749379455">
    <w:abstractNumId w:val="0"/>
  </w:num>
  <w:num w:numId="8" w16cid:durableId="559949028">
    <w:abstractNumId w:val="7"/>
  </w:num>
  <w:num w:numId="9" w16cid:durableId="882059828">
    <w:abstractNumId w:val="4"/>
  </w:num>
  <w:num w:numId="10" w16cid:durableId="21130831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Nzx44J48alfRk+2BfG7eHMfX2ItaRBXo6/dSkS9mlBBjrxf6WN3xFBOypWW4FEoly/L2dMtj2KPeT1vJ7LnUJA==" w:salt="pI40CEGOxdOaNeaWMjkrxQ==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zYwMzc2AWJDcyUdpeDU4uLM/DyQAsNaAI3fzE8sAAAA"/>
  </w:docVars>
  <w:rsids>
    <w:rsidRoot w:val="00767C4B"/>
    <w:rsid w:val="00013E09"/>
    <w:rsid w:val="00037D74"/>
    <w:rsid w:val="00044CB6"/>
    <w:rsid w:val="00045198"/>
    <w:rsid w:val="0006467B"/>
    <w:rsid w:val="00084597"/>
    <w:rsid w:val="0009055A"/>
    <w:rsid w:val="00095B4D"/>
    <w:rsid w:val="000A6CCD"/>
    <w:rsid w:val="000D4543"/>
    <w:rsid w:val="000E0A0E"/>
    <w:rsid w:val="000E28E6"/>
    <w:rsid w:val="00103A17"/>
    <w:rsid w:val="00117D1C"/>
    <w:rsid w:val="001200F7"/>
    <w:rsid w:val="00134D57"/>
    <w:rsid w:val="00142242"/>
    <w:rsid w:val="001852B8"/>
    <w:rsid w:val="00187237"/>
    <w:rsid w:val="001A2CBF"/>
    <w:rsid w:val="001B187D"/>
    <w:rsid w:val="001B3689"/>
    <w:rsid w:val="001D6DA8"/>
    <w:rsid w:val="001F30AF"/>
    <w:rsid w:val="001F47C4"/>
    <w:rsid w:val="00215CCB"/>
    <w:rsid w:val="0022330C"/>
    <w:rsid w:val="0023006C"/>
    <w:rsid w:val="00230C2D"/>
    <w:rsid w:val="00231D4F"/>
    <w:rsid w:val="00242005"/>
    <w:rsid w:val="00251FEF"/>
    <w:rsid w:val="00253391"/>
    <w:rsid w:val="00256467"/>
    <w:rsid w:val="002624C3"/>
    <w:rsid w:val="002664FC"/>
    <w:rsid w:val="00275D89"/>
    <w:rsid w:val="00282BAF"/>
    <w:rsid w:val="002913B6"/>
    <w:rsid w:val="002A722C"/>
    <w:rsid w:val="002B7298"/>
    <w:rsid w:val="002C119F"/>
    <w:rsid w:val="002C4433"/>
    <w:rsid w:val="002E5630"/>
    <w:rsid w:val="002E799F"/>
    <w:rsid w:val="0030462A"/>
    <w:rsid w:val="00312422"/>
    <w:rsid w:val="003214B1"/>
    <w:rsid w:val="00325698"/>
    <w:rsid w:val="00354914"/>
    <w:rsid w:val="00391E63"/>
    <w:rsid w:val="003A7DFA"/>
    <w:rsid w:val="003B4D3D"/>
    <w:rsid w:val="003B5132"/>
    <w:rsid w:val="003C357F"/>
    <w:rsid w:val="003D2181"/>
    <w:rsid w:val="003E57E9"/>
    <w:rsid w:val="003E7B25"/>
    <w:rsid w:val="003F302B"/>
    <w:rsid w:val="003F38C4"/>
    <w:rsid w:val="00412E46"/>
    <w:rsid w:val="004260CF"/>
    <w:rsid w:val="00433AC1"/>
    <w:rsid w:val="004361AB"/>
    <w:rsid w:val="00455575"/>
    <w:rsid w:val="004675F0"/>
    <w:rsid w:val="00483953"/>
    <w:rsid w:val="00483C4C"/>
    <w:rsid w:val="00484733"/>
    <w:rsid w:val="00497950"/>
    <w:rsid w:val="004B3025"/>
    <w:rsid w:val="004C6636"/>
    <w:rsid w:val="004E02F2"/>
    <w:rsid w:val="00501A77"/>
    <w:rsid w:val="00507DF2"/>
    <w:rsid w:val="00521A01"/>
    <w:rsid w:val="0053343A"/>
    <w:rsid w:val="005505C8"/>
    <w:rsid w:val="005623CD"/>
    <w:rsid w:val="00562B88"/>
    <w:rsid w:val="00571BD3"/>
    <w:rsid w:val="00587840"/>
    <w:rsid w:val="005B206D"/>
    <w:rsid w:val="005B56F6"/>
    <w:rsid w:val="005D27D3"/>
    <w:rsid w:val="005E5C24"/>
    <w:rsid w:val="0061207B"/>
    <w:rsid w:val="00614742"/>
    <w:rsid w:val="006316D6"/>
    <w:rsid w:val="0063207E"/>
    <w:rsid w:val="0064374D"/>
    <w:rsid w:val="00644A32"/>
    <w:rsid w:val="00647554"/>
    <w:rsid w:val="00660381"/>
    <w:rsid w:val="006756F6"/>
    <w:rsid w:val="00692A4A"/>
    <w:rsid w:val="00694E0C"/>
    <w:rsid w:val="00696F22"/>
    <w:rsid w:val="006A3001"/>
    <w:rsid w:val="006B10BA"/>
    <w:rsid w:val="006B3CEC"/>
    <w:rsid w:val="006F4DF0"/>
    <w:rsid w:val="006F57D3"/>
    <w:rsid w:val="007058CA"/>
    <w:rsid w:val="00724057"/>
    <w:rsid w:val="007344EE"/>
    <w:rsid w:val="00735F62"/>
    <w:rsid w:val="007360BC"/>
    <w:rsid w:val="00744F04"/>
    <w:rsid w:val="0075476D"/>
    <w:rsid w:val="00767C4B"/>
    <w:rsid w:val="007712C4"/>
    <w:rsid w:val="007A44EF"/>
    <w:rsid w:val="007D1B21"/>
    <w:rsid w:val="007D2748"/>
    <w:rsid w:val="007E672A"/>
    <w:rsid w:val="00821ADC"/>
    <w:rsid w:val="0086430E"/>
    <w:rsid w:val="0089194B"/>
    <w:rsid w:val="008971BE"/>
    <w:rsid w:val="00897564"/>
    <w:rsid w:val="008C74CF"/>
    <w:rsid w:val="008D06EB"/>
    <w:rsid w:val="008D0E3C"/>
    <w:rsid w:val="008E68DE"/>
    <w:rsid w:val="008F383B"/>
    <w:rsid w:val="009105FE"/>
    <w:rsid w:val="00932565"/>
    <w:rsid w:val="00961077"/>
    <w:rsid w:val="00970849"/>
    <w:rsid w:val="00977C3F"/>
    <w:rsid w:val="00981713"/>
    <w:rsid w:val="00985DB9"/>
    <w:rsid w:val="00992B5B"/>
    <w:rsid w:val="009B09E3"/>
    <w:rsid w:val="009B6455"/>
    <w:rsid w:val="009D7D43"/>
    <w:rsid w:val="009E5F49"/>
    <w:rsid w:val="009E7C18"/>
    <w:rsid w:val="00A0419A"/>
    <w:rsid w:val="00A374DC"/>
    <w:rsid w:val="00A65FB2"/>
    <w:rsid w:val="00A700C0"/>
    <w:rsid w:val="00AA1F60"/>
    <w:rsid w:val="00AB3A34"/>
    <w:rsid w:val="00AB3CB2"/>
    <w:rsid w:val="00AC103C"/>
    <w:rsid w:val="00AD0CC4"/>
    <w:rsid w:val="00AD3B66"/>
    <w:rsid w:val="00AE672B"/>
    <w:rsid w:val="00AE7428"/>
    <w:rsid w:val="00AF7264"/>
    <w:rsid w:val="00B12679"/>
    <w:rsid w:val="00B144E4"/>
    <w:rsid w:val="00B3650C"/>
    <w:rsid w:val="00B450E3"/>
    <w:rsid w:val="00B52170"/>
    <w:rsid w:val="00B60DDF"/>
    <w:rsid w:val="00B6296E"/>
    <w:rsid w:val="00B641A6"/>
    <w:rsid w:val="00B7085F"/>
    <w:rsid w:val="00B72F23"/>
    <w:rsid w:val="00B80621"/>
    <w:rsid w:val="00B951B8"/>
    <w:rsid w:val="00B95397"/>
    <w:rsid w:val="00BA06AD"/>
    <w:rsid w:val="00BB09C2"/>
    <w:rsid w:val="00BC2DF1"/>
    <w:rsid w:val="00BC353E"/>
    <w:rsid w:val="00BC7B8D"/>
    <w:rsid w:val="00BD1F37"/>
    <w:rsid w:val="00BE1459"/>
    <w:rsid w:val="00BE340A"/>
    <w:rsid w:val="00BE7F35"/>
    <w:rsid w:val="00BF6130"/>
    <w:rsid w:val="00C04C18"/>
    <w:rsid w:val="00C05243"/>
    <w:rsid w:val="00C14643"/>
    <w:rsid w:val="00C33A3A"/>
    <w:rsid w:val="00C418AF"/>
    <w:rsid w:val="00C46C3E"/>
    <w:rsid w:val="00C70F8F"/>
    <w:rsid w:val="00C81662"/>
    <w:rsid w:val="00C96BDD"/>
    <w:rsid w:val="00C97226"/>
    <w:rsid w:val="00CA3404"/>
    <w:rsid w:val="00CB6C6D"/>
    <w:rsid w:val="00CD0507"/>
    <w:rsid w:val="00CD0D33"/>
    <w:rsid w:val="00CE3667"/>
    <w:rsid w:val="00D078E5"/>
    <w:rsid w:val="00D44940"/>
    <w:rsid w:val="00D5558D"/>
    <w:rsid w:val="00D60FFA"/>
    <w:rsid w:val="00D93874"/>
    <w:rsid w:val="00DB5188"/>
    <w:rsid w:val="00DB5CA0"/>
    <w:rsid w:val="00DC579E"/>
    <w:rsid w:val="00DD2C95"/>
    <w:rsid w:val="00DD3732"/>
    <w:rsid w:val="00DE14A1"/>
    <w:rsid w:val="00E10326"/>
    <w:rsid w:val="00E45C1B"/>
    <w:rsid w:val="00E65119"/>
    <w:rsid w:val="00E75CE5"/>
    <w:rsid w:val="00E77E29"/>
    <w:rsid w:val="00EA1A73"/>
    <w:rsid w:val="00EB28DF"/>
    <w:rsid w:val="00EB60D1"/>
    <w:rsid w:val="00EC374F"/>
    <w:rsid w:val="00EC3A29"/>
    <w:rsid w:val="00ED06BD"/>
    <w:rsid w:val="00EE0C96"/>
    <w:rsid w:val="00EE2D58"/>
    <w:rsid w:val="00EE32A4"/>
    <w:rsid w:val="00F0421B"/>
    <w:rsid w:val="00F05C3F"/>
    <w:rsid w:val="00F10FA4"/>
    <w:rsid w:val="00F20462"/>
    <w:rsid w:val="00F21298"/>
    <w:rsid w:val="00F40C77"/>
    <w:rsid w:val="00F439C0"/>
    <w:rsid w:val="00F4533C"/>
    <w:rsid w:val="00F52673"/>
    <w:rsid w:val="00F52BC3"/>
    <w:rsid w:val="00F95565"/>
    <w:rsid w:val="00FA6D15"/>
    <w:rsid w:val="00FB6020"/>
    <w:rsid w:val="00FC39E6"/>
    <w:rsid w:val="00FD259F"/>
    <w:rsid w:val="00FE0ECA"/>
    <w:rsid w:val="00FE57A5"/>
    <w:rsid w:val="00FF2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26F183"/>
  <w15:chartTrackingRefBased/>
  <w15:docId w15:val="{17805602-E7BA-414C-B5CE-980FF287C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5267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256467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256467"/>
    <w:rPr>
      <w:rFonts w:ascii="바탕"/>
      <w:kern w:val="2"/>
      <w:szCs w:val="24"/>
    </w:rPr>
  </w:style>
  <w:style w:type="paragraph" w:styleId="a6">
    <w:name w:val="caption"/>
    <w:basedOn w:val="a"/>
    <w:next w:val="a"/>
    <w:unhideWhenUsed/>
    <w:qFormat/>
    <w:rsid w:val="003A7DFA"/>
    <w:rPr>
      <w:b/>
      <w:bCs/>
      <w:szCs w:val="20"/>
    </w:rPr>
  </w:style>
  <w:style w:type="paragraph" w:styleId="a7">
    <w:name w:val="List Paragraph"/>
    <w:basedOn w:val="a"/>
    <w:uiPriority w:val="34"/>
    <w:qFormat/>
    <w:rsid w:val="008D0E3C"/>
    <w:pPr>
      <w:ind w:leftChars="400" w:left="800"/>
    </w:pPr>
  </w:style>
  <w:style w:type="character" w:styleId="a8">
    <w:name w:val="Placeholder Text"/>
    <w:basedOn w:val="a0"/>
    <w:uiPriority w:val="99"/>
    <w:semiHidden/>
    <w:rsid w:val="00AB3A3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3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0635C2-512F-4F39-BAE1-FD39A25E05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32</Pages>
  <Words>3984</Words>
  <Characters>22712</Characters>
  <Application>Microsoft Office Word</Application>
  <DocSecurity>8</DocSecurity>
  <Lines>189</Lines>
  <Paragraphs>5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모든 실험 보고서 형식은 다음의 형식에 따른다</vt:lpstr>
    </vt:vector>
  </TitlesOfParts>
  <Company>hyu</Company>
  <LinksUpToDate>false</LinksUpToDate>
  <CharactersWithSpaces>26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모든 실험 보고서 형식은 다음의 형식에 따른다</dc:title>
  <dc:subject/>
  <dc:creator>limdj</dc:creator>
  <cp:keywords/>
  <dc:description/>
  <cp:lastModifiedBy>강은경</cp:lastModifiedBy>
  <cp:revision>154</cp:revision>
  <dcterms:created xsi:type="dcterms:W3CDTF">2020-09-16T23:38:00Z</dcterms:created>
  <dcterms:modified xsi:type="dcterms:W3CDTF">2022-05-02T05:35:00Z</dcterms:modified>
</cp:coreProperties>
</file>